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BE365" w14:textId="77777777" w:rsidR="00AE4DE6" w:rsidRDefault="00AE4DE6" w:rsidP="00D01519">
      <w:pPr>
        <w:widowControl w:val="0"/>
        <w:tabs>
          <w:tab w:val="center" w:pos="5040"/>
        </w:tabs>
        <w:rPr>
          <w:b/>
          <w:szCs w:val="24"/>
        </w:rPr>
      </w:pPr>
    </w:p>
    <w:p w14:paraId="001F67B2" w14:textId="77777777" w:rsidR="00AE4DE6" w:rsidRDefault="00AE4DE6" w:rsidP="00D01519">
      <w:pPr>
        <w:widowControl w:val="0"/>
        <w:tabs>
          <w:tab w:val="center" w:pos="4680"/>
        </w:tabs>
        <w:spacing w:line="235" w:lineRule="auto"/>
        <w:rPr>
          <w:bCs/>
          <w:sz w:val="32"/>
          <w:szCs w:val="32"/>
        </w:rPr>
      </w:pPr>
      <w:r>
        <w:rPr>
          <w:bCs/>
          <w:color w:val="000000"/>
          <w:sz w:val="32"/>
          <w:szCs w:val="32"/>
        </w:rPr>
        <w:t xml:space="preserve">RSED </w:t>
      </w:r>
      <w:r w:rsidR="00CC07B5">
        <w:rPr>
          <w:bCs/>
          <w:color w:val="000000"/>
          <w:sz w:val="32"/>
          <w:szCs w:val="32"/>
        </w:rPr>
        <w:t>3010</w:t>
      </w:r>
    </w:p>
    <w:p w14:paraId="4FD9CE83" w14:textId="77777777" w:rsidR="00AE4DE6" w:rsidRDefault="00CC07B5" w:rsidP="00D01519">
      <w:pPr>
        <w:pStyle w:val="Title"/>
        <w:jc w:val="left"/>
        <w:rPr>
          <w:bCs w:val="0"/>
          <w:sz w:val="32"/>
          <w:szCs w:val="32"/>
        </w:rPr>
      </w:pPr>
      <w:r>
        <w:rPr>
          <w:bCs w:val="0"/>
          <w:sz w:val="32"/>
          <w:szCs w:val="32"/>
        </w:rPr>
        <w:t>Introduction to Special Education</w:t>
      </w:r>
    </w:p>
    <w:p w14:paraId="71D44FEE" w14:textId="77777777" w:rsidR="00AE4DE6" w:rsidRDefault="00AE4DE6" w:rsidP="00D01519">
      <w:pPr>
        <w:rPr>
          <w:b/>
          <w:bCs/>
          <w:sz w:val="34"/>
          <w:szCs w:val="34"/>
        </w:rPr>
      </w:pPr>
    </w:p>
    <w:p w14:paraId="790B4B9A" w14:textId="65352410" w:rsidR="00AE4DE6" w:rsidRDefault="00CC07B5" w:rsidP="00D01519">
      <w:pPr>
        <w:rPr>
          <w:b/>
          <w:bCs/>
          <w:i/>
          <w:iCs/>
          <w:sz w:val="30"/>
          <w:szCs w:val="30"/>
        </w:rPr>
      </w:pPr>
      <w:r>
        <w:rPr>
          <w:b/>
          <w:bCs/>
          <w:i/>
          <w:iCs/>
          <w:sz w:val="30"/>
          <w:szCs w:val="30"/>
        </w:rPr>
        <w:t>Fall</w:t>
      </w:r>
      <w:r w:rsidR="003F14CF">
        <w:rPr>
          <w:b/>
          <w:bCs/>
          <w:i/>
          <w:iCs/>
          <w:sz w:val="30"/>
          <w:szCs w:val="30"/>
        </w:rPr>
        <w:t xml:space="preserve"> 20</w:t>
      </w:r>
      <w:r w:rsidR="00E02789">
        <w:rPr>
          <w:b/>
          <w:bCs/>
          <w:i/>
          <w:iCs/>
          <w:sz w:val="30"/>
          <w:szCs w:val="30"/>
        </w:rPr>
        <w:t>2</w:t>
      </w:r>
      <w:r w:rsidR="00814860">
        <w:rPr>
          <w:b/>
          <w:bCs/>
          <w:i/>
          <w:iCs/>
          <w:sz w:val="30"/>
          <w:szCs w:val="30"/>
        </w:rPr>
        <w:t>1</w:t>
      </w:r>
    </w:p>
    <w:p w14:paraId="2F70EC7C" w14:textId="5B55C2CC" w:rsidR="00E02789" w:rsidRPr="00E02789" w:rsidRDefault="00E02789" w:rsidP="00D01519">
      <w:pPr>
        <w:rPr>
          <w:b/>
          <w:bCs/>
          <w:i/>
          <w:iCs/>
          <w:color w:val="C00000"/>
          <w:sz w:val="30"/>
          <w:szCs w:val="30"/>
        </w:rPr>
      </w:pPr>
    </w:p>
    <w:p w14:paraId="416053BF" w14:textId="77777777" w:rsidR="00AE4DE6" w:rsidRDefault="00AE4DE6" w:rsidP="00D01519">
      <w:pPr>
        <w:rPr>
          <w:b/>
          <w:bCs/>
          <w:sz w:val="32"/>
          <w:szCs w:val="32"/>
        </w:rPr>
      </w:pPr>
    </w:p>
    <w:p w14:paraId="2779A985" w14:textId="77777777" w:rsidR="00AE4DE6" w:rsidRDefault="00AE4DE6" w:rsidP="00D01519">
      <w:pPr>
        <w:rPr>
          <w:b/>
          <w:bCs/>
          <w:sz w:val="32"/>
          <w:szCs w:val="32"/>
        </w:rPr>
      </w:pPr>
      <w:r>
        <w:rPr>
          <w:b/>
          <w:bCs/>
          <w:sz w:val="32"/>
          <w:szCs w:val="32"/>
        </w:rPr>
        <w:t>-  -  -  -  -  -  -  -  -  -</w:t>
      </w:r>
    </w:p>
    <w:p w14:paraId="016912B6" w14:textId="77777777" w:rsidR="00AE4DE6" w:rsidRDefault="00AE4DE6" w:rsidP="00D01519">
      <w:pPr>
        <w:rPr>
          <w:b/>
          <w:bCs/>
          <w:sz w:val="32"/>
          <w:szCs w:val="32"/>
        </w:rPr>
      </w:pPr>
    </w:p>
    <w:p w14:paraId="36FF76DB" w14:textId="77777777" w:rsidR="00AE4DE6" w:rsidRDefault="00AE4DE6" w:rsidP="00D01519">
      <w:pPr>
        <w:rPr>
          <w:b/>
          <w:bCs/>
          <w:sz w:val="32"/>
          <w:szCs w:val="32"/>
        </w:rPr>
      </w:pPr>
      <w:r>
        <w:rPr>
          <w:b/>
          <w:bCs/>
        </w:rPr>
        <w:t>Department of Special Educ</w:t>
      </w:r>
      <w:r w:rsidR="000B622D">
        <w:rPr>
          <w:b/>
          <w:bCs/>
        </w:rPr>
        <w:t>ation, Rehabilitation, &amp; Counseling</w:t>
      </w:r>
      <w:r w:rsidR="000B622D">
        <w:rPr>
          <w:b/>
          <w:bCs/>
          <w:sz w:val="32"/>
          <w:szCs w:val="32"/>
        </w:rPr>
        <w:t xml:space="preserve"> </w:t>
      </w:r>
    </w:p>
    <w:p w14:paraId="017F85E2" w14:textId="77777777" w:rsidR="00AE4DE6" w:rsidRDefault="00AE4DE6" w:rsidP="00D01519">
      <w:pPr>
        <w:rPr>
          <w:b/>
          <w:bCs/>
          <w:sz w:val="32"/>
          <w:szCs w:val="32"/>
        </w:rPr>
      </w:pPr>
      <w:r>
        <w:rPr>
          <w:b/>
          <w:bCs/>
          <w:sz w:val="32"/>
          <w:szCs w:val="32"/>
        </w:rPr>
        <w:t>College of Education</w:t>
      </w:r>
    </w:p>
    <w:p w14:paraId="143FD146" w14:textId="77777777" w:rsidR="00AE4DE6" w:rsidRDefault="00AE4DE6" w:rsidP="00D01519">
      <w:pPr>
        <w:rPr>
          <w:b/>
          <w:bCs/>
          <w:sz w:val="32"/>
          <w:szCs w:val="32"/>
        </w:rPr>
      </w:pPr>
    </w:p>
    <w:p w14:paraId="6F4C174F" w14:textId="77777777" w:rsidR="00AE4DE6" w:rsidRDefault="00AE4DE6" w:rsidP="00D01519">
      <w:pPr>
        <w:rPr>
          <w:b/>
          <w:bCs/>
          <w:sz w:val="32"/>
          <w:szCs w:val="32"/>
        </w:rPr>
      </w:pPr>
    </w:p>
    <w:p w14:paraId="552735D6" w14:textId="77777777" w:rsidR="00AE4DE6" w:rsidRDefault="00AE4DE6" w:rsidP="00D01519">
      <w:pPr>
        <w:rPr>
          <w:b/>
          <w:bCs/>
          <w:sz w:val="32"/>
          <w:szCs w:val="32"/>
        </w:rPr>
      </w:pPr>
    </w:p>
    <w:p w14:paraId="5C4925D6" w14:textId="77777777" w:rsidR="00AE4DE6" w:rsidRDefault="00AE4DE6" w:rsidP="00D01519">
      <w:pPr>
        <w:rPr>
          <w:b/>
          <w:bCs/>
          <w:sz w:val="32"/>
          <w:szCs w:val="32"/>
        </w:rPr>
      </w:pPr>
    </w:p>
    <w:p w14:paraId="7D3D6D70" w14:textId="77777777" w:rsidR="00AE4DE6" w:rsidRDefault="00AE4DE6" w:rsidP="00D01519">
      <w:pPr>
        <w:rPr>
          <w:smallCaps/>
          <w:sz w:val="32"/>
          <w:szCs w:val="32"/>
        </w:rPr>
      </w:pPr>
      <w:r>
        <w:rPr>
          <w:smallCaps/>
          <w:sz w:val="32"/>
          <w:szCs w:val="32"/>
        </w:rPr>
        <w:t>Instructor Information:</w:t>
      </w:r>
    </w:p>
    <w:p w14:paraId="389C54B4" w14:textId="77777777" w:rsidR="0025591D" w:rsidRDefault="0025591D" w:rsidP="00D01519">
      <w:pPr>
        <w:rPr>
          <w:smallCaps/>
          <w:sz w:val="32"/>
          <w:szCs w:val="32"/>
        </w:rPr>
      </w:pPr>
      <w:r>
        <w:rPr>
          <w:smallCaps/>
          <w:sz w:val="32"/>
          <w:szCs w:val="32"/>
        </w:rPr>
        <w:t>Eddie Clark</w:t>
      </w:r>
    </w:p>
    <w:p w14:paraId="606A5056" w14:textId="77777777" w:rsidR="00AE4DE6" w:rsidRDefault="00B47447" w:rsidP="00D01519">
      <w:pPr>
        <w:rPr>
          <w:b/>
          <w:bCs/>
          <w:sz w:val="32"/>
          <w:szCs w:val="32"/>
          <w:lang w:val="es-VE"/>
        </w:rPr>
      </w:pPr>
      <w:hyperlink r:id="rId7" w:history="1">
        <w:r w:rsidR="0025591D" w:rsidRPr="00C83D99">
          <w:rPr>
            <w:rStyle w:val="Hyperlink"/>
            <w:b/>
            <w:bCs/>
            <w:sz w:val="32"/>
            <w:szCs w:val="32"/>
            <w:lang w:val="es-VE"/>
          </w:rPr>
          <w:t>ewc0015@auburn.edu</w:t>
        </w:r>
      </w:hyperlink>
    </w:p>
    <w:p w14:paraId="6998D000" w14:textId="77777777" w:rsidR="00AE4DE6" w:rsidRDefault="00AE4DE6" w:rsidP="00D01519">
      <w:pPr>
        <w:rPr>
          <w:b/>
          <w:bCs/>
          <w:sz w:val="32"/>
          <w:szCs w:val="32"/>
          <w:lang w:val="es-VE"/>
        </w:rPr>
      </w:pPr>
    </w:p>
    <w:p w14:paraId="26708B42" w14:textId="77777777" w:rsidR="00AE4DE6" w:rsidRDefault="00AE4DE6" w:rsidP="00D01519">
      <w:pPr>
        <w:rPr>
          <w:b/>
          <w:bCs/>
          <w:sz w:val="32"/>
          <w:szCs w:val="32"/>
          <w:lang w:val="es-VE"/>
        </w:rPr>
      </w:pPr>
      <w:r>
        <w:rPr>
          <w:b/>
          <w:bCs/>
          <w:sz w:val="32"/>
          <w:szCs w:val="32"/>
          <w:lang w:val="es-VE"/>
        </w:rPr>
        <w:t>-  -  -  -  -  -  -  -  -  -</w:t>
      </w:r>
    </w:p>
    <w:p w14:paraId="469B3519" w14:textId="77777777" w:rsidR="00AE4DE6" w:rsidRDefault="00AE4DE6" w:rsidP="00D01519">
      <w:pPr>
        <w:rPr>
          <w:b/>
          <w:bCs/>
          <w:sz w:val="32"/>
          <w:szCs w:val="32"/>
          <w:lang w:val="es-VE"/>
        </w:rPr>
      </w:pPr>
    </w:p>
    <w:p w14:paraId="4B50DCEB" w14:textId="77777777" w:rsidR="00AE4DE6" w:rsidRDefault="00AE4DE6" w:rsidP="00D01519">
      <w:pPr>
        <w:rPr>
          <w:smallCaps/>
          <w:sz w:val="32"/>
          <w:szCs w:val="32"/>
        </w:rPr>
      </w:pPr>
      <w:r>
        <w:rPr>
          <w:smallCaps/>
          <w:sz w:val="32"/>
          <w:szCs w:val="32"/>
        </w:rPr>
        <w:t>Office Hours:</w:t>
      </w:r>
    </w:p>
    <w:p w14:paraId="7837FF3B" w14:textId="77777777" w:rsidR="00AE4DE6" w:rsidRDefault="00AE4DE6" w:rsidP="00D01519">
      <w:pPr>
        <w:rPr>
          <w:b/>
          <w:bCs/>
          <w:sz w:val="32"/>
          <w:szCs w:val="32"/>
        </w:rPr>
      </w:pPr>
    </w:p>
    <w:p w14:paraId="17476ECD" w14:textId="77777777" w:rsidR="00AE4DE6" w:rsidRDefault="00AE4DE6" w:rsidP="00D01519">
      <w:pPr>
        <w:rPr>
          <w:b/>
          <w:bCs/>
          <w:sz w:val="32"/>
          <w:szCs w:val="32"/>
        </w:rPr>
      </w:pPr>
    </w:p>
    <w:p w14:paraId="2A726566" w14:textId="77777777" w:rsidR="00AE4DE6" w:rsidRDefault="00B47447" w:rsidP="00D01519">
      <w:r>
        <w:rPr>
          <w:noProof/>
        </w:rPr>
        <w:pict w14:anchorId="587BD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50.15pt;height:378.75pt;visibility:visible">
            <v:imagedata r:id="rId8" o:title=""/>
          </v:shape>
        </w:pict>
      </w:r>
    </w:p>
    <w:p w14:paraId="01A8B301" w14:textId="77777777" w:rsidR="00AE4DE6" w:rsidRDefault="00AE4DE6" w:rsidP="00D01519"/>
    <w:p w14:paraId="3FE7E2A3" w14:textId="77777777" w:rsidR="00AE4DE6" w:rsidRDefault="00AE4DE6" w:rsidP="00D01519">
      <w:pPr>
        <w:rPr>
          <w:b/>
          <w:i/>
        </w:rPr>
      </w:pPr>
    </w:p>
    <w:p w14:paraId="3DEE66AD" w14:textId="77777777" w:rsidR="00AE4DE6" w:rsidRDefault="00AE4DE6" w:rsidP="00D01519">
      <w:pPr>
        <w:rPr>
          <w:b/>
          <w:i/>
        </w:rPr>
      </w:pPr>
    </w:p>
    <w:p w14:paraId="7DE5C985" w14:textId="77777777" w:rsidR="00AE4DE6" w:rsidRDefault="00AE4DE6" w:rsidP="00D01519">
      <w:pPr>
        <w:outlineLvl w:val="0"/>
        <w:rPr>
          <w:b/>
          <w:bCs/>
          <w:color w:val="000000"/>
        </w:rPr>
      </w:pPr>
      <w:r>
        <w:rPr>
          <w:b/>
          <w:bCs/>
          <w:color w:val="000000"/>
        </w:rPr>
        <w:br/>
      </w:r>
    </w:p>
    <w:p w14:paraId="7370E8E0" w14:textId="77777777" w:rsidR="00AE4DE6" w:rsidRDefault="00AE4DE6" w:rsidP="00D01519">
      <w:pPr>
        <w:outlineLvl w:val="0"/>
        <w:rPr>
          <w:b/>
          <w:bCs/>
          <w:color w:val="000000"/>
        </w:rPr>
        <w:sectPr w:rsidR="00AE4DE6" w:rsidSect="00AE4DE6">
          <w:pgSz w:w="12240" w:h="15840"/>
          <w:pgMar w:top="1440" w:right="1440" w:bottom="1297" w:left="1440" w:header="1440" w:footer="1297" w:gutter="0"/>
          <w:cols w:num="2" w:space="720"/>
        </w:sectPr>
      </w:pPr>
    </w:p>
    <w:p w14:paraId="4DA2D96D" w14:textId="77777777" w:rsidR="00AE4DE6" w:rsidRDefault="00AE4DE6" w:rsidP="00D01519"/>
    <w:p w14:paraId="7B7C14C5" w14:textId="0542B7CD" w:rsidR="00CC07B5" w:rsidRPr="00357F9E" w:rsidRDefault="00AE4DE6" w:rsidP="00062758">
      <w:pPr>
        <w:jc w:val="center"/>
        <w:rPr>
          <w:b/>
        </w:rPr>
      </w:pPr>
      <w:r w:rsidRPr="0018076A">
        <w:rPr>
          <w:b/>
          <w:szCs w:val="24"/>
        </w:rPr>
        <w:fldChar w:fldCharType="begin"/>
      </w:r>
      <w:r w:rsidRPr="0018076A">
        <w:rPr>
          <w:b/>
          <w:szCs w:val="24"/>
        </w:rPr>
        <w:instrText xml:space="preserve"> SEQ CHAPTER \h \r 1</w:instrText>
      </w:r>
      <w:r w:rsidRPr="0018076A">
        <w:rPr>
          <w:b/>
          <w:szCs w:val="24"/>
        </w:rPr>
        <w:fldChar w:fldCharType="end"/>
      </w:r>
      <w:r>
        <w:rPr>
          <w:b/>
          <w:szCs w:val="24"/>
        </w:rPr>
        <w:tab/>
      </w:r>
      <w:r w:rsidR="00CC07B5" w:rsidRPr="00357F9E">
        <w:rPr>
          <w:b/>
        </w:rPr>
        <w:t>Auburn University</w:t>
      </w:r>
    </w:p>
    <w:p w14:paraId="6235B22A" w14:textId="77777777" w:rsidR="00CC07B5" w:rsidRPr="00357F9E" w:rsidRDefault="00CC07B5" w:rsidP="00062758">
      <w:pPr>
        <w:jc w:val="center"/>
        <w:rPr>
          <w:b/>
        </w:rPr>
      </w:pPr>
      <w:r w:rsidRPr="00357F9E">
        <w:rPr>
          <w:b/>
        </w:rPr>
        <w:t>Department of Special Education</w:t>
      </w:r>
      <w:r>
        <w:rPr>
          <w:b/>
        </w:rPr>
        <w:t>,</w:t>
      </w:r>
      <w:r w:rsidRPr="00357F9E">
        <w:rPr>
          <w:b/>
        </w:rPr>
        <w:t xml:space="preserve"> Rehabilitation</w:t>
      </w:r>
      <w:r>
        <w:rPr>
          <w:b/>
        </w:rPr>
        <w:t>, Counseling/</w:t>
      </w:r>
      <w:r w:rsidRPr="00357F9E">
        <w:rPr>
          <w:b/>
        </w:rPr>
        <w:t>School Psychology</w:t>
      </w:r>
    </w:p>
    <w:p w14:paraId="4100E4FA" w14:textId="3DD84490" w:rsidR="00CC07B5" w:rsidRDefault="00CC07B5" w:rsidP="00062758">
      <w:pPr>
        <w:jc w:val="center"/>
        <w:rPr>
          <w:b/>
        </w:rPr>
      </w:pPr>
      <w:r w:rsidRPr="00357F9E">
        <w:rPr>
          <w:b/>
        </w:rPr>
        <w:t>RSED 3010 Introduction to Special Education (3 hours credit)</w:t>
      </w:r>
    </w:p>
    <w:p w14:paraId="2CCB1E1B" w14:textId="1F64AA20" w:rsidR="00E02789" w:rsidRPr="00E02789" w:rsidRDefault="00E02789" w:rsidP="00062758">
      <w:pPr>
        <w:jc w:val="center"/>
        <w:rPr>
          <w:b/>
          <w:color w:val="C00000"/>
        </w:rPr>
      </w:pPr>
    </w:p>
    <w:p w14:paraId="5A5D1DFD" w14:textId="523F3A17" w:rsidR="00CC07B5" w:rsidRDefault="0085722A" w:rsidP="00D01519">
      <w:r w:rsidRPr="0085722A">
        <w:rPr>
          <w:b/>
        </w:rPr>
        <w:t>Course Number</w:t>
      </w:r>
      <w:r>
        <w:t>: RSED 3010 001</w:t>
      </w:r>
      <w:r>
        <w:tab/>
      </w:r>
      <w:r>
        <w:tab/>
      </w:r>
      <w:r>
        <w:tab/>
      </w:r>
      <w:r>
        <w:tab/>
      </w:r>
      <w:r w:rsidRPr="0085722A">
        <w:rPr>
          <w:b/>
        </w:rPr>
        <w:t>Term:</w:t>
      </w:r>
      <w:r w:rsidR="00062758">
        <w:t xml:space="preserve"> Fall 20</w:t>
      </w:r>
      <w:r w:rsidR="00E02789">
        <w:t>2</w:t>
      </w:r>
      <w:r w:rsidR="00814860">
        <w:t>1</w:t>
      </w:r>
    </w:p>
    <w:p w14:paraId="41546494" w14:textId="77777777" w:rsidR="0085722A" w:rsidRDefault="0085722A" w:rsidP="00D01519">
      <w:r w:rsidRPr="0085722A">
        <w:rPr>
          <w:b/>
        </w:rPr>
        <w:t>Course Title</w:t>
      </w:r>
      <w:r>
        <w:t>: Introduction to Special Education</w:t>
      </w:r>
      <w:r>
        <w:tab/>
      </w:r>
      <w:r>
        <w:tab/>
      </w:r>
      <w:r w:rsidRPr="0085722A">
        <w:rPr>
          <w:b/>
        </w:rPr>
        <w:t>Credit Hours:</w:t>
      </w:r>
      <w:r>
        <w:t xml:space="preserve"> 3 semester hours</w:t>
      </w:r>
    </w:p>
    <w:p w14:paraId="5DA34A4B" w14:textId="77777777" w:rsidR="00CC07B5" w:rsidRDefault="00CC07B5" w:rsidP="00D01519">
      <w:r w:rsidRPr="00357F9E">
        <w:rPr>
          <w:b/>
        </w:rPr>
        <w:t>Pre-requisites:</w:t>
      </w:r>
      <w:r>
        <w:t xml:space="preserve"> EDUC 3000 (RSED majors only) and Co-requisites RSED 3000</w:t>
      </w:r>
    </w:p>
    <w:p w14:paraId="5C6618DA" w14:textId="00C2B446" w:rsidR="00CC07B5" w:rsidRDefault="00CC07B5" w:rsidP="00D01519">
      <w:r w:rsidRPr="00357F9E">
        <w:rPr>
          <w:b/>
        </w:rPr>
        <w:t>Time</w:t>
      </w:r>
      <w:r>
        <w:rPr>
          <w:b/>
        </w:rPr>
        <w:t>/Place</w:t>
      </w:r>
      <w:r w:rsidRPr="00357F9E">
        <w:rPr>
          <w:b/>
        </w:rPr>
        <w:t>:</w:t>
      </w:r>
      <w:r w:rsidR="00B766DE">
        <w:t xml:space="preserve"> Thursday </w:t>
      </w:r>
      <w:r w:rsidR="003F14CF">
        <w:t>5:00-7:</w:t>
      </w:r>
      <w:r w:rsidR="00E02789">
        <w:t>30</w:t>
      </w:r>
    </w:p>
    <w:p w14:paraId="53D45BD4" w14:textId="77777777" w:rsidR="00255C4C" w:rsidRDefault="005762F5" w:rsidP="00D01519">
      <w:r>
        <w:tab/>
        <w:t xml:space="preserve">         </w:t>
      </w:r>
    </w:p>
    <w:p w14:paraId="14D3BECB" w14:textId="77777777" w:rsidR="00CC07B5" w:rsidRDefault="00CC07B5" w:rsidP="00D01519">
      <w:r w:rsidRPr="00357F9E">
        <w:rPr>
          <w:b/>
        </w:rPr>
        <w:t>Instructor:</w:t>
      </w:r>
      <w:r w:rsidR="00062758">
        <w:t xml:space="preserve"> </w:t>
      </w:r>
      <w:r w:rsidR="00062758">
        <w:tab/>
      </w:r>
      <w:r w:rsidR="0025591D">
        <w:t>Eddie Clark</w:t>
      </w:r>
    </w:p>
    <w:p w14:paraId="1A4B1F01" w14:textId="77777777" w:rsidR="0085722A" w:rsidRDefault="0085722A" w:rsidP="00D01519">
      <w:r>
        <w:tab/>
      </w:r>
      <w:r>
        <w:tab/>
        <w:t>Address: 2084 Haley Center</w:t>
      </w:r>
    </w:p>
    <w:p w14:paraId="4EF1381D" w14:textId="77777777" w:rsidR="00CC07B5" w:rsidRDefault="00CC07B5" w:rsidP="00D01519">
      <w:r>
        <w:tab/>
      </w:r>
      <w:r>
        <w:tab/>
        <w:t>Office</w:t>
      </w:r>
      <w:r w:rsidR="0085722A">
        <w:t xml:space="preserve"> location</w:t>
      </w:r>
      <w:r w:rsidR="00062758">
        <w:t xml:space="preserve">: </w:t>
      </w:r>
    </w:p>
    <w:p w14:paraId="170286B5" w14:textId="77777777" w:rsidR="00CC07B5" w:rsidRDefault="00CC07B5" w:rsidP="00D01519">
      <w:r>
        <w:tab/>
      </w:r>
      <w:r>
        <w:tab/>
        <w:t>Phone: 844-</w:t>
      </w:r>
      <w:r w:rsidR="00062758">
        <w:t>7676</w:t>
      </w:r>
    </w:p>
    <w:p w14:paraId="56F67CE2" w14:textId="77777777" w:rsidR="00CC07B5" w:rsidRDefault="00CC07B5" w:rsidP="00D01519">
      <w:r>
        <w:tab/>
      </w:r>
      <w:r>
        <w:tab/>
        <w:t xml:space="preserve">Email: </w:t>
      </w:r>
      <w:r w:rsidR="0025591D">
        <w:t>ewc0015@auburn.edu</w:t>
      </w:r>
    </w:p>
    <w:p w14:paraId="4921CD9B" w14:textId="29F03AD1" w:rsidR="00CC07B5" w:rsidRDefault="00CC07B5" w:rsidP="00D01519">
      <w:r w:rsidRPr="00D347C5">
        <w:rPr>
          <w:b/>
        </w:rPr>
        <w:t>Office Hours:</w:t>
      </w:r>
      <w:r>
        <w:t xml:space="preserve"> </w:t>
      </w:r>
      <w:r w:rsidR="003E5E5D">
        <w:t>by appointment</w:t>
      </w:r>
      <w:r>
        <w:t xml:space="preserve"> </w:t>
      </w:r>
    </w:p>
    <w:p w14:paraId="30D9958A" w14:textId="588EE012" w:rsidR="00CC07B5" w:rsidRDefault="00CC07B5" w:rsidP="00D01519">
      <w:r w:rsidRPr="00357F9E">
        <w:rPr>
          <w:b/>
        </w:rPr>
        <w:t>Date Syllabus Prepared</w:t>
      </w:r>
      <w:r>
        <w:t xml:space="preserve">: </w:t>
      </w:r>
      <w:r w:rsidR="008940E8">
        <w:t>August 20</w:t>
      </w:r>
      <w:r w:rsidR="00E02789">
        <w:t>2</w:t>
      </w:r>
      <w:r w:rsidR="00814860">
        <w:t>1</w:t>
      </w:r>
    </w:p>
    <w:p w14:paraId="264AADFE" w14:textId="77777777" w:rsidR="00A94D3E" w:rsidRDefault="00A94D3E" w:rsidP="00D01519">
      <w:r>
        <w:t xml:space="preserve">* This syllabus is subject to change based on the discretion of the instructor </w:t>
      </w:r>
    </w:p>
    <w:p w14:paraId="1A01C177" w14:textId="77777777" w:rsidR="00CC07B5" w:rsidRDefault="00CC07B5" w:rsidP="00D01519">
      <w:r w:rsidRPr="00357F9E">
        <w:rPr>
          <w:b/>
        </w:rPr>
        <w:t>Texts:</w:t>
      </w:r>
      <w:r>
        <w:t xml:space="preserve"> </w:t>
      </w:r>
    </w:p>
    <w:p w14:paraId="5067C40D" w14:textId="77777777" w:rsidR="007A54BF" w:rsidRDefault="007A54BF"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
        <w:t xml:space="preserve">Video Enhanced </w:t>
      </w:r>
      <w:proofErr w:type="gramStart"/>
      <w:r>
        <w:t>e-Text</w:t>
      </w:r>
      <w:proofErr w:type="gramEnd"/>
      <w:r>
        <w:t xml:space="preserve"> and Loose leaf version</w:t>
      </w:r>
    </w:p>
    <w:p w14:paraId="37D90E0D" w14:textId="77777777" w:rsidR="00854E56" w:rsidRDefault="00E70B61"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r>
        <w:t>Friend, M. (2018</w:t>
      </w:r>
      <w:r w:rsidR="007A54BF">
        <w:t xml:space="preserve">). </w:t>
      </w:r>
      <w:r w:rsidR="007A54BF" w:rsidRPr="007A54BF">
        <w:rPr>
          <w:i/>
        </w:rPr>
        <w:t>Special education: Contemporary perspectives</w:t>
      </w:r>
      <w:r>
        <w:rPr>
          <w:i/>
        </w:rPr>
        <w:t xml:space="preserve"> 5</w:t>
      </w:r>
      <w:r w:rsidRPr="00E70B61">
        <w:rPr>
          <w:i/>
          <w:vertAlign w:val="superscript"/>
        </w:rPr>
        <w:t>th</w:t>
      </w:r>
      <w:r>
        <w:rPr>
          <w:i/>
        </w:rPr>
        <w:t xml:space="preserve"> edition</w:t>
      </w:r>
      <w:r w:rsidR="007A54BF" w:rsidRPr="007A54BF">
        <w:rPr>
          <w:i/>
        </w:rPr>
        <w:t>.</w:t>
      </w:r>
      <w:r w:rsidR="007A54BF">
        <w:t xml:space="preserve"> Boston, MA: Pearson </w:t>
      </w:r>
      <w:r w:rsidR="00854E56" w:rsidRPr="00854E56">
        <w:rPr>
          <w:sz w:val="22"/>
          <w:szCs w:val="22"/>
        </w:rPr>
        <w:t xml:space="preserve"> </w:t>
      </w:r>
    </w:p>
    <w:p w14:paraId="1CFCCEB5" w14:textId="77777777" w:rsidR="00854E56" w:rsidRDefault="00854E56"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p>
    <w:p w14:paraId="7E3322E8" w14:textId="77777777" w:rsidR="00253B9D" w:rsidRDefault="00253B9D" w:rsidP="00D01519">
      <w:r w:rsidRPr="00253B9D">
        <w:rPr>
          <w:i/>
        </w:rPr>
        <w:t>Mastering the Maze</w:t>
      </w:r>
      <w:r>
        <w:t xml:space="preserve"> – instructional guide for writing individualized educational programs found on Canvas </w:t>
      </w:r>
    </w:p>
    <w:p w14:paraId="0ACF22AF" w14:textId="77777777" w:rsidR="00854E56" w:rsidRDefault="00854E56" w:rsidP="00D01519"/>
    <w:p w14:paraId="4772458D" w14:textId="77777777" w:rsidR="00CC07B5" w:rsidRDefault="00CC07B5" w:rsidP="00D01519">
      <w:r w:rsidRPr="00357F9E">
        <w:rPr>
          <w:b/>
        </w:rPr>
        <w:t>Course Description:</w:t>
      </w:r>
      <w:r>
        <w:t xml:space="preserve"> Orientation to the profession including the history, philosophy, federal legislation,</w:t>
      </w:r>
      <w:r w:rsidR="008868B7">
        <w:t xml:space="preserve"> procedures, </w:t>
      </w:r>
      <w:proofErr w:type="gramStart"/>
      <w:r w:rsidR="008868B7">
        <w:t xml:space="preserve">and </w:t>
      </w:r>
      <w:r>
        <w:t xml:space="preserve"> contemporary</w:t>
      </w:r>
      <w:proofErr w:type="gramEnd"/>
      <w:r>
        <w:t xml:space="preserve"> iss</w:t>
      </w:r>
      <w:r w:rsidR="008868B7">
        <w:t>ues.</w:t>
      </w:r>
    </w:p>
    <w:p w14:paraId="05E311FC" w14:textId="77777777" w:rsidR="00CC07B5" w:rsidRDefault="0085722A" w:rsidP="00D01519">
      <w:r>
        <w:rPr>
          <w:b/>
        </w:rPr>
        <w:t>Learning Outcomes</w:t>
      </w:r>
      <w:r w:rsidR="00CC07B5" w:rsidRPr="00357F9E">
        <w:rPr>
          <w:b/>
        </w:rPr>
        <w:t>:</w:t>
      </w:r>
      <w:r w:rsidR="00CC07B5">
        <w:t xml:space="preserve"> Upon comple</w:t>
      </w:r>
      <w:r w:rsidR="00A93A68">
        <w:t>tion of this course students will demonstrate</w:t>
      </w:r>
      <w:r w:rsidR="00CC07B5">
        <w:t>:</w:t>
      </w:r>
    </w:p>
    <w:p w14:paraId="7335A944" w14:textId="77777777" w:rsidR="00A93A68" w:rsidRPr="00C34599" w:rsidRDefault="00A93A68" w:rsidP="00D01519">
      <w:pPr>
        <w:pStyle w:val="ListParagraph"/>
        <w:numPr>
          <w:ilvl w:val="0"/>
          <w:numId w:val="4"/>
        </w:numPr>
        <w:spacing w:after="200" w:line="276" w:lineRule="auto"/>
        <w:contextualSpacing/>
        <w:rPr>
          <w:szCs w:val="24"/>
        </w:rPr>
      </w:pPr>
      <w:r w:rsidRPr="00C3459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 </w:t>
      </w:r>
    </w:p>
    <w:p w14:paraId="6CAB82CC" w14:textId="77777777" w:rsidR="00A93A68" w:rsidRPr="00C34599" w:rsidRDefault="00A93A68" w:rsidP="00D01519">
      <w:pPr>
        <w:pStyle w:val="ListParagraph"/>
        <w:numPr>
          <w:ilvl w:val="0"/>
          <w:numId w:val="4"/>
        </w:numPr>
        <w:spacing w:line="276" w:lineRule="auto"/>
        <w:contextualSpacing/>
        <w:rPr>
          <w:szCs w:val="24"/>
        </w:rPr>
      </w:pPr>
      <w:r w:rsidRPr="00C34599">
        <w:rPr>
          <w:color w:val="548DD4"/>
          <w:szCs w:val="24"/>
        </w:rPr>
        <w:t xml:space="preserve">Knowledge of medications, administration of medications and school healthcare protocols that have been determined educationally relevant.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i) </w:t>
      </w:r>
    </w:p>
    <w:p w14:paraId="0AC5B7EF" w14:textId="77777777" w:rsidR="00A93A68" w:rsidRPr="00C34599" w:rsidRDefault="00A93A68" w:rsidP="00D01519">
      <w:pPr>
        <w:numPr>
          <w:ilvl w:val="0"/>
          <w:numId w:val="4"/>
        </w:numPr>
        <w:rPr>
          <w:szCs w:val="24"/>
        </w:rPr>
      </w:pPr>
      <w:r w:rsidRPr="00C34599">
        <w:rPr>
          <w:szCs w:val="24"/>
        </w:rPr>
        <w:t xml:space="preserve">Knowledge </w:t>
      </w:r>
      <w:proofErr w:type="gramStart"/>
      <w:r w:rsidRPr="00C34599">
        <w:rPr>
          <w:szCs w:val="24"/>
        </w:rPr>
        <w:t>of  key</w:t>
      </w:r>
      <w:proofErr w:type="gramEnd"/>
      <w:r w:rsidRPr="00C34599">
        <w:rPr>
          <w:szCs w:val="24"/>
        </w:rPr>
        <w:t xml:space="preserve"> historical developments in special education</w:t>
      </w:r>
    </w:p>
    <w:p w14:paraId="5E2E0DFC" w14:textId="77777777" w:rsidR="00A93A68" w:rsidRPr="00C34599" w:rsidRDefault="00A93A68" w:rsidP="00D01519">
      <w:pPr>
        <w:numPr>
          <w:ilvl w:val="0"/>
          <w:numId w:val="4"/>
        </w:numPr>
        <w:rPr>
          <w:szCs w:val="24"/>
        </w:rPr>
      </w:pPr>
      <w:r w:rsidRPr="00C34599">
        <w:rPr>
          <w:szCs w:val="24"/>
        </w:rPr>
        <w:t xml:space="preserve">identify key federal legislation related to disabilities </w:t>
      </w:r>
    </w:p>
    <w:p w14:paraId="27DB654C" w14:textId="77777777" w:rsidR="00A93A68" w:rsidRPr="00C34599" w:rsidRDefault="00A93A68" w:rsidP="00D01519">
      <w:pPr>
        <w:numPr>
          <w:ilvl w:val="0"/>
          <w:numId w:val="4"/>
        </w:numPr>
        <w:rPr>
          <w:szCs w:val="24"/>
        </w:rPr>
      </w:pPr>
      <w:r w:rsidRPr="00C34599">
        <w:rPr>
          <w:szCs w:val="24"/>
        </w:rPr>
        <w:t xml:space="preserve">identify learning characteristics of students with disabilities across all categories </w:t>
      </w:r>
    </w:p>
    <w:p w14:paraId="26C9EBE7" w14:textId="77777777" w:rsidR="00A93A68" w:rsidRPr="00C34599" w:rsidRDefault="00A93A68" w:rsidP="00D01519">
      <w:pPr>
        <w:numPr>
          <w:ilvl w:val="0"/>
          <w:numId w:val="4"/>
        </w:numPr>
        <w:rPr>
          <w:szCs w:val="24"/>
        </w:rPr>
      </w:pPr>
      <w:r w:rsidRPr="00C34599">
        <w:rPr>
          <w:szCs w:val="24"/>
        </w:rPr>
        <w:t xml:space="preserve">Knowledge of evidence-based effective instructional techniques for students with high and low incidence disabilities across academic and behavioral areas </w:t>
      </w:r>
    </w:p>
    <w:p w14:paraId="2B6BC7D9" w14:textId="77777777" w:rsidR="00A93A68" w:rsidRPr="00C34599" w:rsidRDefault="00A93A68" w:rsidP="00D01519">
      <w:pPr>
        <w:numPr>
          <w:ilvl w:val="0"/>
          <w:numId w:val="4"/>
        </w:numPr>
        <w:rPr>
          <w:szCs w:val="24"/>
        </w:rPr>
      </w:pPr>
      <w:r w:rsidRPr="00C34599">
        <w:rPr>
          <w:szCs w:val="24"/>
        </w:rPr>
        <w:t>Knowledge of physical, sensory, communication, cognitive, learning, and behavioral disabilities and their impact on learning and curriculum development. (1)(a)(1)</w:t>
      </w:r>
    </w:p>
    <w:p w14:paraId="60DE9BE2" w14:textId="77777777" w:rsidR="00A93A68" w:rsidRPr="00C34599" w:rsidRDefault="00A93A68" w:rsidP="00D01519">
      <w:pPr>
        <w:numPr>
          <w:ilvl w:val="0"/>
          <w:numId w:val="4"/>
        </w:numPr>
        <w:rPr>
          <w:szCs w:val="24"/>
        </w:rPr>
      </w:pPr>
      <w:r w:rsidRPr="00C34599">
        <w:rPr>
          <w:szCs w:val="24"/>
        </w:rPr>
        <w:t>Knowledge of the needs of and management techniques for students who have communicable diseases and medical diagnoses or who are considered medically fragile and the adverse effect of these conditions on learning and family functioning. (1)(a)(6)</w:t>
      </w:r>
    </w:p>
    <w:p w14:paraId="570F14F3" w14:textId="77777777" w:rsidR="00A93A68" w:rsidRPr="00C34599" w:rsidRDefault="00A93A68" w:rsidP="00D01519">
      <w:pPr>
        <w:numPr>
          <w:ilvl w:val="0"/>
          <w:numId w:val="4"/>
        </w:numPr>
        <w:rPr>
          <w:szCs w:val="24"/>
        </w:rPr>
      </w:pPr>
      <w:r w:rsidRPr="00C34599">
        <w:rPr>
          <w:szCs w:val="24"/>
        </w:rPr>
        <w:t xml:space="preserve">Provide definitions of characteristics, incidence, prevalence, and etiology of disabilities across high and low incidence categories </w:t>
      </w:r>
    </w:p>
    <w:p w14:paraId="78A3A509" w14:textId="77777777" w:rsidR="00C34599" w:rsidRPr="00C34599" w:rsidRDefault="00C34599" w:rsidP="00D01519">
      <w:pPr>
        <w:numPr>
          <w:ilvl w:val="0"/>
          <w:numId w:val="4"/>
        </w:numPr>
        <w:rPr>
          <w:szCs w:val="24"/>
        </w:rPr>
      </w:pPr>
      <w:r w:rsidRPr="00C34599">
        <w:rPr>
          <w:szCs w:val="24"/>
        </w:rPr>
        <w:t xml:space="preserve">Knowledge of mandates of PL 94-142 and other legislation and their impact on services provided to individuals with disabilities </w:t>
      </w:r>
    </w:p>
    <w:p w14:paraId="38FF46A7" w14:textId="77777777" w:rsidR="00C34599" w:rsidRPr="00C34599" w:rsidRDefault="00C34599" w:rsidP="00D01519">
      <w:pPr>
        <w:numPr>
          <w:ilvl w:val="0"/>
          <w:numId w:val="4"/>
        </w:numPr>
        <w:rPr>
          <w:szCs w:val="24"/>
        </w:rPr>
      </w:pPr>
      <w:r w:rsidRPr="00C34599">
        <w:rPr>
          <w:szCs w:val="24"/>
        </w:rPr>
        <w:t xml:space="preserve">Knowledge of resource agencies that provide personnel and services for improving and strengthening educational, community, and vocational programs for individuals with disabilities </w:t>
      </w:r>
    </w:p>
    <w:p w14:paraId="34463C3A" w14:textId="77777777" w:rsidR="00C34599" w:rsidRPr="00C34599" w:rsidRDefault="00C34599" w:rsidP="00D01519">
      <w:pPr>
        <w:pStyle w:val="level1"/>
        <w:numPr>
          <w:ilvl w:val="0"/>
          <w:numId w:val="4"/>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rsidRPr="00C34599">
        <w:t xml:space="preserve">Knowledge of cultural and socioeconomic factors and their impact on eligibility and programming. </w:t>
      </w:r>
    </w:p>
    <w:p w14:paraId="05814275" w14:textId="77777777" w:rsidR="00C34599" w:rsidRPr="00C34599" w:rsidRDefault="00C34599" w:rsidP="00D01519">
      <w:pPr>
        <w:numPr>
          <w:ilvl w:val="0"/>
          <w:numId w:val="4"/>
        </w:numPr>
        <w:rPr>
          <w:szCs w:val="24"/>
        </w:rPr>
      </w:pPr>
      <w:r w:rsidRPr="00C34599">
        <w:rPr>
          <w:szCs w:val="24"/>
        </w:rPr>
        <w:lastRenderedPageBreak/>
        <w:t xml:space="preserve">Identify and discuss the kinds and purposes of assessments given to individuals disabilities </w:t>
      </w:r>
    </w:p>
    <w:p w14:paraId="4ADF3D9F" w14:textId="77777777" w:rsidR="00C34599" w:rsidRPr="00C34599" w:rsidRDefault="00C34599" w:rsidP="00D01519">
      <w:pPr>
        <w:numPr>
          <w:ilvl w:val="0"/>
          <w:numId w:val="4"/>
        </w:numPr>
        <w:rPr>
          <w:szCs w:val="24"/>
        </w:rPr>
      </w:pPr>
      <w:r w:rsidRPr="00C34599">
        <w:rPr>
          <w:szCs w:val="24"/>
        </w:rPr>
        <w:t xml:space="preserve">Knowledge of social and emotional aspects of children and </w:t>
      </w:r>
      <w:proofErr w:type="gramStart"/>
      <w:r w:rsidRPr="00C34599">
        <w:rPr>
          <w:szCs w:val="24"/>
        </w:rPr>
        <w:t>adults</w:t>
      </w:r>
      <w:proofErr w:type="gramEnd"/>
      <w:r w:rsidRPr="00C34599">
        <w:rPr>
          <w:szCs w:val="24"/>
        </w:rPr>
        <w:t xml:space="preserve"> disabilities </w:t>
      </w:r>
    </w:p>
    <w:p w14:paraId="714BE2A9" w14:textId="77777777" w:rsidR="008868B7" w:rsidRPr="0018076A" w:rsidRDefault="008868B7" w:rsidP="00D01519">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07436ECD" w14:textId="77777777" w:rsidR="00521E3A" w:rsidRPr="00521E3A" w:rsidRDefault="00AE4DE6" w:rsidP="00D01519">
      <w:pPr>
        <w:widowControl w:val="0"/>
        <w:tabs>
          <w:tab w:val="left" w:pos="720"/>
          <w:tab w:val="left" w:pos="1440"/>
          <w:tab w:val="left" w:pos="6480"/>
          <w:tab w:val="left" w:pos="7380"/>
          <w:tab w:val="left" w:pos="8640"/>
        </w:tabs>
        <w:rPr>
          <w:b/>
          <w:szCs w:val="24"/>
        </w:rPr>
      </w:pPr>
      <w:r w:rsidRPr="0018076A">
        <w:rPr>
          <w:szCs w:val="24"/>
        </w:rPr>
        <w:t>6</w:t>
      </w:r>
      <w:r w:rsidR="0085722A">
        <w:rPr>
          <w:b/>
          <w:szCs w:val="24"/>
        </w:rPr>
        <w:t>.  COURSE CONTENT OUTLINE</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050"/>
        <w:gridCol w:w="1800"/>
        <w:gridCol w:w="3600"/>
      </w:tblGrid>
      <w:tr w:rsidR="00AA41E9" w14:paraId="7F4AAD63" w14:textId="77777777" w:rsidTr="009A0E4E">
        <w:tc>
          <w:tcPr>
            <w:tcW w:w="1458" w:type="dxa"/>
          </w:tcPr>
          <w:p w14:paraId="40FE5643" w14:textId="77777777" w:rsidR="00AA41E9" w:rsidRPr="007B4F67" w:rsidRDefault="00AA41E9" w:rsidP="00D01519">
            <w:pPr>
              <w:rPr>
                <w:b/>
              </w:rPr>
            </w:pPr>
          </w:p>
        </w:tc>
        <w:tc>
          <w:tcPr>
            <w:tcW w:w="4050" w:type="dxa"/>
          </w:tcPr>
          <w:p w14:paraId="78400D1F" w14:textId="77777777" w:rsidR="00AA41E9" w:rsidRPr="007B4F67" w:rsidRDefault="00AA41E9" w:rsidP="00D01519">
            <w:pPr>
              <w:rPr>
                <w:b/>
              </w:rPr>
            </w:pPr>
            <w:r w:rsidRPr="007B4F67">
              <w:rPr>
                <w:b/>
              </w:rPr>
              <w:t>Topic</w:t>
            </w:r>
          </w:p>
        </w:tc>
        <w:tc>
          <w:tcPr>
            <w:tcW w:w="1800" w:type="dxa"/>
          </w:tcPr>
          <w:p w14:paraId="4C4454B9" w14:textId="77777777" w:rsidR="00AA41E9" w:rsidRPr="007B4F67" w:rsidRDefault="00AA41E9" w:rsidP="00D01519">
            <w:pPr>
              <w:rPr>
                <w:b/>
              </w:rPr>
            </w:pPr>
            <w:r w:rsidRPr="007B4F67">
              <w:rPr>
                <w:b/>
              </w:rPr>
              <w:t>Readings</w:t>
            </w:r>
          </w:p>
        </w:tc>
        <w:tc>
          <w:tcPr>
            <w:tcW w:w="3600" w:type="dxa"/>
          </w:tcPr>
          <w:p w14:paraId="74731DC9" w14:textId="77777777" w:rsidR="00AA41E9" w:rsidRPr="007B4F67" w:rsidRDefault="00AA41E9" w:rsidP="00D01519">
            <w:pPr>
              <w:rPr>
                <w:b/>
              </w:rPr>
            </w:pPr>
            <w:r w:rsidRPr="007B4F67">
              <w:rPr>
                <w:b/>
              </w:rPr>
              <w:t>Assignment Due</w:t>
            </w:r>
          </w:p>
        </w:tc>
      </w:tr>
      <w:tr w:rsidR="00AA41E9" w14:paraId="4DE45069" w14:textId="77777777" w:rsidTr="009A0E4E">
        <w:tc>
          <w:tcPr>
            <w:tcW w:w="1458" w:type="dxa"/>
          </w:tcPr>
          <w:p w14:paraId="6EEABB74" w14:textId="49BD24C7" w:rsidR="00AA41E9" w:rsidRPr="00687911" w:rsidRDefault="00062758" w:rsidP="003F14CF">
            <w:r>
              <w:t xml:space="preserve">Aug. </w:t>
            </w:r>
            <w:r w:rsidR="00814860">
              <w:t>19</w:t>
            </w:r>
          </w:p>
        </w:tc>
        <w:tc>
          <w:tcPr>
            <w:tcW w:w="4050" w:type="dxa"/>
          </w:tcPr>
          <w:p w14:paraId="3E264129" w14:textId="77777777" w:rsidR="00AA41E9" w:rsidRDefault="00AA41E9" w:rsidP="00D01519">
            <w:r>
              <w:t>Introduction, foundations</w:t>
            </w:r>
          </w:p>
        </w:tc>
        <w:tc>
          <w:tcPr>
            <w:tcW w:w="1800" w:type="dxa"/>
          </w:tcPr>
          <w:p w14:paraId="5C9E8AA6" w14:textId="77777777" w:rsidR="00AA41E9" w:rsidRDefault="00AA41E9" w:rsidP="00D01519">
            <w:r>
              <w:t>Ch 1</w:t>
            </w:r>
          </w:p>
        </w:tc>
        <w:tc>
          <w:tcPr>
            <w:tcW w:w="3600" w:type="dxa"/>
          </w:tcPr>
          <w:p w14:paraId="4939EA74" w14:textId="77777777" w:rsidR="00AA41E9" w:rsidRDefault="00AA41E9" w:rsidP="00D01519"/>
        </w:tc>
      </w:tr>
      <w:tr w:rsidR="00AA41E9" w14:paraId="36D0ABC1" w14:textId="77777777" w:rsidTr="009A0E4E">
        <w:tc>
          <w:tcPr>
            <w:tcW w:w="1458" w:type="dxa"/>
          </w:tcPr>
          <w:p w14:paraId="4AEDB80A" w14:textId="323B8087" w:rsidR="00AA41E9" w:rsidRPr="00687911" w:rsidRDefault="00062758" w:rsidP="003F14CF">
            <w:r>
              <w:t xml:space="preserve">Aug. </w:t>
            </w:r>
            <w:r w:rsidR="004D1613">
              <w:t>2</w:t>
            </w:r>
            <w:r w:rsidR="00814860">
              <w:t>6</w:t>
            </w:r>
          </w:p>
        </w:tc>
        <w:tc>
          <w:tcPr>
            <w:tcW w:w="4050" w:type="dxa"/>
          </w:tcPr>
          <w:p w14:paraId="1CBA470E" w14:textId="77777777" w:rsidR="00AA41E9" w:rsidRDefault="00AA41E9" w:rsidP="00D01519">
            <w:r>
              <w:t xml:space="preserve">Personnel and Procedures   </w:t>
            </w:r>
          </w:p>
        </w:tc>
        <w:tc>
          <w:tcPr>
            <w:tcW w:w="1800" w:type="dxa"/>
          </w:tcPr>
          <w:p w14:paraId="31449B62" w14:textId="77777777" w:rsidR="00AA41E9" w:rsidRDefault="00AA41E9" w:rsidP="00D01519">
            <w:r>
              <w:t>Ch 2</w:t>
            </w:r>
          </w:p>
          <w:p w14:paraId="3009DA64" w14:textId="77777777" w:rsidR="00AA41E9" w:rsidRDefault="009A0E4E" w:rsidP="00D01519">
            <w:r>
              <w:t>Mastering</w:t>
            </w:r>
            <w:r w:rsidR="00AA41E9">
              <w:t xml:space="preserve"> Maze</w:t>
            </w:r>
          </w:p>
        </w:tc>
        <w:tc>
          <w:tcPr>
            <w:tcW w:w="3600" w:type="dxa"/>
          </w:tcPr>
          <w:p w14:paraId="050BF55D" w14:textId="77777777" w:rsidR="00AA41E9" w:rsidRPr="00521E3A" w:rsidRDefault="00AA41E9" w:rsidP="00062758">
            <w:pPr>
              <w:rPr>
                <w:b/>
              </w:rPr>
            </w:pPr>
          </w:p>
        </w:tc>
      </w:tr>
      <w:tr w:rsidR="00AA41E9" w14:paraId="33E7C791" w14:textId="77777777" w:rsidTr="00C55C04">
        <w:tc>
          <w:tcPr>
            <w:tcW w:w="1458" w:type="dxa"/>
            <w:shd w:val="clear" w:color="auto" w:fill="DEEAF6"/>
          </w:tcPr>
          <w:p w14:paraId="7E59E313" w14:textId="3B8B08FC" w:rsidR="00AA41E9" w:rsidRPr="00687911" w:rsidRDefault="00AA41E9" w:rsidP="00D01519">
            <w:r w:rsidRPr="00687911">
              <w:t>Sept</w:t>
            </w:r>
            <w:r w:rsidR="00062758">
              <w:t xml:space="preserve">. </w:t>
            </w:r>
            <w:r w:rsidR="00814860">
              <w:t>2</w:t>
            </w:r>
          </w:p>
        </w:tc>
        <w:tc>
          <w:tcPr>
            <w:tcW w:w="4050" w:type="dxa"/>
          </w:tcPr>
          <w:p w14:paraId="5969598B" w14:textId="77777777" w:rsidR="00AA41E9" w:rsidRDefault="00AA41E9" w:rsidP="00D01519">
            <w:r>
              <w:t xml:space="preserve">Students with Specific Learning Disabilities  </w:t>
            </w:r>
          </w:p>
        </w:tc>
        <w:tc>
          <w:tcPr>
            <w:tcW w:w="1800" w:type="dxa"/>
          </w:tcPr>
          <w:p w14:paraId="399D1D43" w14:textId="77777777" w:rsidR="00AA41E9" w:rsidRDefault="00AA41E9" w:rsidP="00D01519">
            <w:r>
              <w:t>Ch 5</w:t>
            </w:r>
          </w:p>
        </w:tc>
        <w:tc>
          <w:tcPr>
            <w:tcW w:w="3600" w:type="dxa"/>
            <w:shd w:val="clear" w:color="auto" w:fill="DEEAF6"/>
          </w:tcPr>
          <w:p w14:paraId="5B785F2A" w14:textId="77777777" w:rsidR="00AA41E9" w:rsidRPr="00521E3A" w:rsidRDefault="00073C0C" w:rsidP="00D01519">
            <w:pPr>
              <w:rPr>
                <w:b/>
              </w:rPr>
            </w:pPr>
            <w:r>
              <w:rPr>
                <w:b/>
              </w:rPr>
              <w:t>High Incidence Paper topic - Canvas</w:t>
            </w:r>
          </w:p>
        </w:tc>
      </w:tr>
      <w:tr w:rsidR="00AA41E9" w14:paraId="6C08B4ED" w14:textId="77777777" w:rsidTr="009A0E4E">
        <w:tc>
          <w:tcPr>
            <w:tcW w:w="1458" w:type="dxa"/>
            <w:tcBorders>
              <w:bottom w:val="single" w:sz="4" w:space="0" w:color="000000"/>
            </w:tcBorders>
          </w:tcPr>
          <w:p w14:paraId="5DDFE26F" w14:textId="4708D0B1" w:rsidR="00AA41E9" w:rsidRPr="0095036D" w:rsidRDefault="00062758" w:rsidP="00D01519">
            <w:r>
              <w:t xml:space="preserve">Sept. </w:t>
            </w:r>
            <w:r w:rsidR="00814860">
              <w:t>9</w:t>
            </w:r>
          </w:p>
        </w:tc>
        <w:tc>
          <w:tcPr>
            <w:tcW w:w="4050" w:type="dxa"/>
            <w:tcBorders>
              <w:bottom w:val="single" w:sz="4" w:space="0" w:color="000000"/>
            </w:tcBorders>
          </w:tcPr>
          <w:p w14:paraId="40644256" w14:textId="77777777" w:rsidR="00AA41E9" w:rsidRDefault="00AA41E9" w:rsidP="00D01519">
            <w:r>
              <w:t xml:space="preserve">Students with Specific Learning Disabilities  </w:t>
            </w:r>
          </w:p>
          <w:p w14:paraId="38910B78" w14:textId="77777777" w:rsidR="00D6082C" w:rsidRDefault="00D6082C" w:rsidP="00D01519">
            <w:r>
              <w:t>Profile Pages – Case Study: Student with high incidence</w:t>
            </w:r>
          </w:p>
          <w:p w14:paraId="70FEB794" w14:textId="32E0BEFC" w:rsidR="00D6082C" w:rsidRDefault="00D6082C" w:rsidP="00D01519">
            <w:r>
              <w:t>Test 1 Review</w:t>
            </w:r>
          </w:p>
        </w:tc>
        <w:tc>
          <w:tcPr>
            <w:tcW w:w="1800" w:type="dxa"/>
            <w:tcBorders>
              <w:bottom w:val="single" w:sz="4" w:space="0" w:color="000000"/>
            </w:tcBorders>
          </w:tcPr>
          <w:p w14:paraId="76D5A13F" w14:textId="77777777" w:rsidR="00AA41E9" w:rsidRDefault="00AA41E9" w:rsidP="00D01519">
            <w:r>
              <w:t>Ch 5</w:t>
            </w:r>
          </w:p>
        </w:tc>
        <w:tc>
          <w:tcPr>
            <w:tcW w:w="3600" w:type="dxa"/>
            <w:tcBorders>
              <w:bottom w:val="single" w:sz="4" w:space="0" w:color="000000"/>
            </w:tcBorders>
          </w:tcPr>
          <w:p w14:paraId="7C97F115" w14:textId="77777777" w:rsidR="00AA41E9" w:rsidRPr="00521E3A" w:rsidRDefault="00AA41E9" w:rsidP="00D01519">
            <w:pPr>
              <w:rPr>
                <w:b/>
              </w:rPr>
            </w:pPr>
          </w:p>
        </w:tc>
      </w:tr>
      <w:tr w:rsidR="00AA41E9" w14:paraId="5BA06926" w14:textId="77777777" w:rsidTr="00D6082C">
        <w:tc>
          <w:tcPr>
            <w:tcW w:w="1458" w:type="dxa"/>
            <w:shd w:val="clear" w:color="auto" w:fill="FFFF00"/>
          </w:tcPr>
          <w:p w14:paraId="2511E382" w14:textId="468618FC" w:rsidR="00AA41E9" w:rsidRPr="00545F55" w:rsidRDefault="00AA41E9" w:rsidP="00D01519">
            <w:pPr>
              <w:rPr>
                <w:b/>
              </w:rPr>
            </w:pPr>
            <w:r w:rsidRPr="00545F55">
              <w:rPr>
                <w:b/>
              </w:rPr>
              <w:t xml:space="preserve">Sept. </w:t>
            </w:r>
            <w:r w:rsidR="004D1613">
              <w:rPr>
                <w:b/>
              </w:rPr>
              <w:t>1</w:t>
            </w:r>
            <w:r w:rsidR="00814860">
              <w:rPr>
                <w:b/>
              </w:rPr>
              <w:t>6</w:t>
            </w:r>
          </w:p>
        </w:tc>
        <w:tc>
          <w:tcPr>
            <w:tcW w:w="4050" w:type="dxa"/>
            <w:shd w:val="clear" w:color="auto" w:fill="FFFF00"/>
          </w:tcPr>
          <w:p w14:paraId="3A51ABFF" w14:textId="77777777" w:rsidR="00AA41E9" w:rsidRPr="00545F55" w:rsidRDefault="00545F55" w:rsidP="00D01519">
            <w:pPr>
              <w:rPr>
                <w:b/>
              </w:rPr>
            </w:pPr>
            <w:r w:rsidRPr="00545F55">
              <w:rPr>
                <w:b/>
              </w:rPr>
              <w:t>Test 1</w:t>
            </w:r>
          </w:p>
        </w:tc>
        <w:tc>
          <w:tcPr>
            <w:tcW w:w="1800" w:type="dxa"/>
            <w:shd w:val="clear" w:color="auto" w:fill="auto"/>
          </w:tcPr>
          <w:p w14:paraId="6A403132" w14:textId="77777777" w:rsidR="00AA41E9" w:rsidRDefault="00AA41E9" w:rsidP="00D01519"/>
        </w:tc>
        <w:tc>
          <w:tcPr>
            <w:tcW w:w="3600" w:type="dxa"/>
            <w:shd w:val="clear" w:color="auto" w:fill="auto"/>
          </w:tcPr>
          <w:p w14:paraId="3BAC4A05" w14:textId="77777777" w:rsidR="00AA41E9" w:rsidRPr="00521E3A" w:rsidRDefault="00AA41E9" w:rsidP="00D01519">
            <w:pPr>
              <w:rPr>
                <w:b/>
              </w:rPr>
            </w:pPr>
          </w:p>
        </w:tc>
      </w:tr>
      <w:tr w:rsidR="00AA41E9" w14:paraId="3423522E" w14:textId="77777777" w:rsidTr="00C55C04">
        <w:tc>
          <w:tcPr>
            <w:tcW w:w="1458" w:type="dxa"/>
            <w:shd w:val="clear" w:color="auto" w:fill="DEEAF6"/>
          </w:tcPr>
          <w:p w14:paraId="33EEADA6" w14:textId="4793DFB7" w:rsidR="00AA41E9" w:rsidRPr="00687911" w:rsidRDefault="00062758" w:rsidP="00D01519">
            <w:r>
              <w:t xml:space="preserve">Sept. </w:t>
            </w:r>
            <w:r w:rsidR="003F14CF">
              <w:t>2</w:t>
            </w:r>
            <w:r w:rsidR="00814860">
              <w:t>3</w:t>
            </w:r>
          </w:p>
        </w:tc>
        <w:tc>
          <w:tcPr>
            <w:tcW w:w="4050" w:type="dxa"/>
          </w:tcPr>
          <w:p w14:paraId="668880C9" w14:textId="77777777" w:rsidR="00AA41E9" w:rsidRDefault="00AA41E9" w:rsidP="00D01519">
            <w:r>
              <w:t xml:space="preserve">Students with Emotional Disturbance </w:t>
            </w:r>
          </w:p>
          <w:p w14:paraId="1DC183CD" w14:textId="77777777" w:rsidR="0025591D" w:rsidRDefault="0025591D" w:rsidP="00D01519">
            <w:r>
              <w:t>Profile Pages-Case Study-Student with</w:t>
            </w:r>
          </w:p>
          <w:p w14:paraId="23EA0EB7" w14:textId="77777777" w:rsidR="0025591D" w:rsidRDefault="0025591D" w:rsidP="00D01519">
            <w:r>
              <w:t>high incidence</w:t>
            </w:r>
          </w:p>
        </w:tc>
        <w:tc>
          <w:tcPr>
            <w:tcW w:w="1800" w:type="dxa"/>
          </w:tcPr>
          <w:p w14:paraId="654341A5" w14:textId="77777777" w:rsidR="00AA41E9" w:rsidRDefault="00AA41E9" w:rsidP="00D01519">
            <w:r>
              <w:t>Ch 7</w:t>
            </w:r>
          </w:p>
        </w:tc>
        <w:tc>
          <w:tcPr>
            <w:tcW w:w="3600" w:type="dxa"/>
            <w:shd w:val="clear" w:color="auto" w:fill="DEEAF6"/>
          </w:tcPr>
          <w:p w14:paraId="603A3580" w14:textId="77777777" w:rsidR="00AA41E9" w:rsidRPr="00521E3A" w:rsidRDefault="00AA41E9" w:rsidP="00D01519">
            <w:pPr>
              <w:rPr>
                <w:b/>
              </w:rPr>
            </w:pPr>
            <w:r w:rsidRPr="001D64D3">
              <w:rPr>
                <w:b/>
                <w:u w:val="single"/>
              </w:rPr>
              <w:t>Introduction</w:t>
            </w:r>
            <w:r>
              <w:rPr>
                <w:b/>
              </w:rPr>
              <w:t xml:space="preserve"> to high incidence paper &amp; </w:t>
            </w:r>
            <w:r w:rsidRPr="001D64D3">
              <w:rPr>
                <w:b/>
                <w:u w:val="single"/>
              </w:rPr>
              <w:t>Outline</w:t>
            </w:r>
            <w:r>
              <w:rPr>
                <w:b/>
                <w:u w:val="single"/>
              </w:rPr>
              <w:t xml:space="preserve"> and references</w:t>
            </w:r>
            <w:r>
              <w:rPr>
                <w:b/>
              </w:rPr>
              <w:t xml:space="preserve"> -Canvas</w:t>
            </w:r>
          </w:p>
        </w:tc>
      </w:tr>
      <w:tr w:rsidR="00AA41E9" w14:paraId="5B279595" w14:textId="77777777" w:rsidTr="009A0E4E">
        <w:tc>
          <w:tcPr>
            <w:tcW w:w="1458" w:type="dxa"/>
          </w:tcPr>
          <w:p w14:paraId="4A149104" w14:textId="4F735568" w:rsidR="00AA41E9" w:rsidRPr="00687911" w:rsidRDefault="00814860" w:rsidP="00D01519">
            <w:r>
              <w:t>Sept. 30</w:t>
            </w:r>
          </w:p>
        </w:tc>
        <w:tc>
          <w:tcPr>
            <w:tcW w:w="4050" w:type="dxa"/>
          </w:tcPr>
          <w:p w14:paraId="68DCAA90" w14:textId="795BDBF5" w:rsidR="00D6082C" w:rsidRDefault="00AA41E9" w:rsidP="00D01519">
            <w:r>
              <w:t xml:space="preserve">Students with </w:t>
            </w:r>
            <w:r w:rsidR="00D6082C">
              <w:t>Emotional</w:t>
            </w:r>
            <w:r>
              <w:t xml:space="preserve"> Disabilities</w:t>
            </w:r>
          </w:p>
          <w:p w14:paraId="4CB404BA" w14:textId="77777777" w:rsidR="00D6082C" w:rsidRDefault="00AA41E9" w:rsidP="00D6082C">
            <w:r>
              <w:t xml:space="preserve"> </w:t>
            </w:r>
            <w:r w:rsidR="00D6082C">
              <w:t>Profile Pages-Case Study-Student with</w:t>
            </w:r>
          </w:p>
          <w:p w14:paraId="120C2C49" w14:textId="264BB1B9" w:rsidR="00AA41E9" w:rsidRPr="007B4F67" w:rsidRDefault="00D6082C" w:rsidP="00D6082C">
            <w:r>
              <w:t>low incidence</w:t>
            </w:r>
          </w:p>
        </w:tc>
        <w:tc>
          <w:tcPr>
            <w:tcW w:w="1800" w:type="dxa"/>
          </w:tcPr>
          <w:p w14:paraId="780B9A39" w14:textId="0034C3FC" w:rsidR="00AA41E9" w:rsidRDefault="00AA41E9" w:rsidP="00D01519">
            <w:r>
              <w:t xml:space="preserve">Ch </w:t>
            </w:r>
            <w:r w:rsidR="00D6082C">
              <w:t>7</w:t>
            </w:r>
          </w:p>
        </w:tc>
        <w:tc>
          <w:tcPr>
            <w:tcW w:w="3600" w:type="dxa"/>
          </w:tcPr>
          <w:p w14:paraId="70287544" w14:textId="77777777" w:rsidR="00AA41E9" w:rsidRPr="00521E3A" w:rsidRDefault="00AA41E9" w:rsidP="00D01519">
            <w:pPr>
              <w:rPr>
                <w:b/>
              </w:rPr>
            </w:pPr>
          </w:p>
        </w:tc>
      </w:tr>
      <w:tr w:rsidR="00814860" w14:paraId="7A498AF7" w14:textId="77777777" w:rsidTr="00814860">
        <w:tc>
          <w:tcPr>
            <w:tcW w:w="1458" w:type="dxa"/>
            <w:shd w:val="clear" w:color="auto" w:fill="FFC000"/>
          </w:tcPr>
          <w:p w14:paraId="42BF461E" w14:textId="4B7BF83A" w:rsidR="00814860" w:rsidRPr="00814860" w:rsidRDefault="00814860" w:rsidP="003F14CF">
            <w:pPr>
              <w:rPr>
                <w:b/>
              </w:rPr>
            </w:pPr>
            <w:r w:rsidRPr="00814860">
              <w:rPr>
                <w:b/>
              </w:rPr>
              <w:t>Oct. 7</w:t>
            </w:r>
          </w:p>
        </w:tc>
        <w:tc>
          <w:tcPr>
            <w:tcW w:w="4050" w:type="dxa"/>
            <w:shd w:val="clear" w:color="auto" w:fill="FFC000"/>
          </w:tcPr>
          <w:p w14:paraId="3EF1C8D6" w14:textId="71514D5A" w:rsidR="00814860" w:rsidRPr="00814860" w:rsidRDefault="00814860" w:rsidP="003F14CF">
            <w:pPr>
              <w:rPr>
                <w:b/>
              </w:rPr>
            </w:pPr>
            <w:r w:rsidRPr="00814860">
              <w:rPr>
                <w:b/>
              </w:rPr>
              <w:t>FALL BREAK</w:t>
            </w:r>
          </w:p>
        </w:tc>
        <w:tc>
          <w:tcPr>
            <w:tcW w:w="1800" w:type="dxa"/>
          </w:tcPr>
          <w:p w14:paraId="5CB28EB6" w14:textId="77777777" w:rsidR="00814860" w:rsidRDefault="00814860" w:rsidP="003F14CF"/>
        </w:tc>
        <w:tc>
          <w:tcPr>
            <w:tcW w:w="3600" w:type="dxa"/>
            <w:shd w:val="clear" w:color="auto" w:fill="DEEAF6"/>
          </w:tcPr>
          <w:p w14:paraId="4919B535" w14:textId="77777777" w:rsidR="00814860" w:rsidRDefault="00814860" w:rsidP="003F14CF">
            <w:pPr>
              <w:rPr>
                <w:b/>
              </w:rPr>
            </w:pPr>
          </w:p>
        </w:tc>
      </w:tr>
      <w:tr w:rsidR="003F14CF" w14:paraId="5B141585" w14:textId="77777777" w:rsidTr="00C55C04">
        <w:tc>
          <w:tcPr>
            <w:tcW w:w="1458" w:type="dxa"/>
            <w:shd w:val="clear" w:color="auto" w:fill="DEEAF6"/>
          </w:tcPr>
          <w:p w14:paraId="18A253EA" w14:textId="6DAFA8E4" w:rsidR="003F14CF" w:rsidRPr="00D6082C" w:rsidRDefault="003F14CF" w:rsidP="003F14CF">
            <w:pPr>
              <w:rPr>
                <w:bCs/>
              </w:rPr>
            </w:pPr>
            <w:r w:rsidRPr="00D6082C">
              <w:rPr>
                <w:bCs/>
              </w:rPr>
              <w:t>Oct.</w:t>
            </w:r>
            <w:r w:rsidR="00D6082C">
              <w:rPr>
                <w:bCs/>
              </w:rPr>
              <w:t xml:space="preserve"> </w:t>
            </w:r>
            <w:r w:rsidR="00814860">
              <w:rPr>
                <w:bCs/>
              </w:rPr>
              <w:t>14</w:t>
            </w:r>
          </w:p>
        </w:tc>
        <w:tc>
          <w:tcPr>
            <w:tcW w:w="4050" w:type="dxa"/>
          </w:tcPr>
          <w:p w14:paraId="51FAC37C" w14:textId="77777777" w:rsidR="003F14CF" w:rsidRDefault="00D6082C" w:rsidP="003F14CF">
            <w:pPr>
              <w:rPr>
                <w:bCs/>
              </w:rPr>
            </w:pPr>
            <w:r>
              <w:rPr>
                <w:bCs/>
              </w:rPr>
              <w:t>Students with Intellectual Disabilities</w:t>
            </w:r>
          </w:p>
          <w:p w14:paraId="267A093B" w14:textId="6AE760AF" w:rsidR="00D6082C" w:rsidRPr="00D6082C" w:rsidRDefault="00D6082C" w:rsidP="003F14CF">
            <w:pPr>
              <w:rPr>
                <w:bCs/>
              </w:rPr>
            </w:pPr>
            <w:r>
              <w:rPr>
                <w:bCs/>
              </w:rPr>
              <w:t>Profile Pages – Case Study: Student with low incidence</w:t>
            </w:r>
          </w:p>
        </w:tc>
        <w:tc>
          <w:tcPr>
            <w:tcW w:w="1800" w:type="dxa"/>
          </w:tcPr>
          <w:p w14:paraId="32C0F261" w14:textId="707DC2BD" w:rsidR="003F14CF" w:rsidRDefault="00D6082C" w:rsidP="003F14CF">
            <w:r>
              <w:t>Ch 8</w:t>
            </w:r>
          </w:p>
        </w:tc>
        <w:tc>
          <w:tcPr>
            <w:tcW w:w="3600" w:type="dxa"/>
            <w:shd w:val="clear" w:color="auto" w:fill="DEEAF6"/>
          </w:tcPr>
          <w:p w14:paraId="2F1F33D4" w14:textId="281DCA80" w:rsidR="003F14CF" w:rsidRDefault="00D6082C" w:rsidP="003F14CF">
            <w:pPr>
              <w:rPr>
                <w:b/>
              </w:rPr>
            </w:pPr>
            <w:r>
              <w:rPr>
                <w:b/>
              </w:rPr>
              <w:t>Profile Pages – Students w/ high incidence - Canvas</w:t>
            </w:r>
          </w:p>
        </w:tc>
      </w:tr>
      <w:tr w:rsidR="00AA41E9" w14:paraId="2994DB26" w14:textId="77777777" w:rsidTr="00C55C04">
        <w:tc>
          <w:tcPr>
            <w:tcW w:w="1458" w:type="dxa"/>
            <w:shd w:val="clear" w:color="auto" w:fill="DEEAF6"/>
          </w:tcPr>
          <w:p w14:paraId="2C8A706D" w14:textId="43CD9307" w:rsidR="00AA41E9" w:rsidRPr="00687911" w:rsidRDefault="00062758" w:rsidP="00D01519">
            <w:r>
              <w:t xml:space="preserve">Oct. </w:t>
            </w:r>
            <w:r w:rsidR="00814860">
              <w:t>21</w:t>
            </w:r>
          </w:p>
        </w:tc>
        <w:tc>
          <w:tcPr>
            <w:tcW w:w="4050" w:type="dxa"/>
          </w:tcPr>
          <w:p w14:paraId="09526A1A" w14:textId="77777777" w:rsidR="00D6082C" w:rsidRDefault="00AA41E9" w:rsidP="00D01519">
            <w:r>
              <w:t>Students with Intellectual Disabilities</w:t>
            </w:r>
          </w:p>
          <w:p w14:paraId="5607C8A8" w14:textId="7350E153" w:rsidR="00AA41E9" w:rsidRPr="007B4F67" w:rsidRDefault="00D6082C" w:rsidP="00D01519">
            <w:r>
              <w:t>Test 2 Review</w:t>
            </w:r>
            <w:r w:rsidR="00AA41E9">
              <w:t xml:space="preserve"> </w:t>
            </w:r>
          </w:p>
        </w:tc>
        <w:tc>
          <w:tcPr>
            <w:tcW w:w="1800" w:type="dxa"/>
          </w:tcPr>
          <w:p w14:paraId="03A9C4AE" w14:textId="77777777" w:rsidR="00545F55" w:rsidRDefault="00AA41E9" w:rsidP="00D01519">
            <w:r>
              <w:t>Ch 8</w:t>
            </w:r>
          </w:p>
        </w:tc>
        <w:tc>
          <w:tcPr>
            <w:tcW w:w="3600" w:type="dxa"/>
            <w:shd w:val="clear" w:color="auto" w:fill="DEEAF6"/>
          </w:tcPr>
          <w:p w14:paraId="22EAED0D" w14:textId="1445154B" w:rsidR="00AA41E9" w:rsidRPr="00521E3A" w:rsidRDefault="00D6082C" w:rsidP="00D01519">
            <w:pPr>
              <w:rPr>
                <w:b/>
              </w:rPr>
            </w:pPr>
            <w:r>
              <w:rPr>
                <w:b/>
              </w:rPr>
              <w:t>Low Incidence Presentation Topic – Canvas</w:t>
            </w:r>
          </w:p>
        </w:tc>
      </w:tr>
      <w:tr w:rsidR="00545F55" w14:paraId="7D23E752" w14:textId="77777777" w:rsidTr="00C55C04">
        <w:tc>
          <w:tcPr>
            <w:tcW w:w="1458" w:type="dxa"/>
            <w:shd w:val="clear" w:color="auto" w:fill="FFFF00"/>
          </w:tcPr>
          <w:p w14:paraId="4EA808F6" w14:textId="2F01D15A" w:rsidR="00545F55" w:rsidRPr="00D6082C" w:rsidRDefault="00062758" w:rsidP="00D01519">
            <w:pPr>
              <w:rPr>
                <w:b/>
                <w:bCs/>
                <w:highlight w:val="yellow"/>
              </w:rPr>
            </w:pPr>
            <w:r w:rsidRPr="00D6082C">
              <w:rPr>
                <w:b/>
                <w:bCs/>
              </w:rPr>
              <w:t xml:space="preserve">Oct. </w:t>
            </w:r>
            <w:r w:rsidR="003F14CF" w:rsidRPr="00D6082C">
              <w:rPr>
                <w:b/>
                <w:bCs/>
              </w:rPr>
              <w:t>2</w:t>
            </w:r>
            <w:r w:rsidR="00814860">
              <w:rPr>
                <w:b/>
                <w:bCs/>
              </w:rPr>
              <w:t>8</w:t>
            </w:r>
          </w:p>
        </w:tc>
        <w:tc>
          <w:tcPr>
            <w:tcW w:w="4050" w:type="dxa"/>
            <w:shd w:val="clear" w:color="auto" w:fill="FFFF00"/>
          </w:tcPr>
          <w:p w14:paraId="1F6C9C23" w14:textId="3D86655B" w:rsidR="00545F55" w:rsidRPr="00D6082C" w:rsidRDefault="00D6082C" w:rsidP="00D01519">
            <w:pPr>
              <w:rPr>
                <w:b/>
                <w:bCs/>
              </w:rPr>
            </w:pPr>
            <w:r w:rsidRPr="00D6082C">
              <w:rPr>
                <w:b/>
                <w:bCs/>
              </w:rPr>
              <w:t>Test 2</w:t>
            </w:r>
          </w:p>
        </w:tc>
        <w:tc>
          <w:tcPr>
            <w:tcW w:w="1800" w:type="dxa"/>
            <w:shd w:val="clear" w:color="auto" w:fill="auto"/>
          </w:tcPr>
          <w:p w14:paraId="24AEAB3B" w14:textId="1E5BA185" w:rsidR="00545F55" w:rsidRDefault="00545F55" w:rsidP="00D01519"/>
        </w:tc>
        <w:tc>
          <w:tcPr>
            <w:tcW w:w="3600" w:type="dxa"/>
            <w:shd w:val="clear" w:color="auto" w:fill="DEEAF6"/>
          </w:tcPr>
          <w:p w14:paraId="5BEBB8F8" w14:textId="77777777" w:rsidR="00545F55" w:rsidRPr="00521E3A" w:rsidRDefault="00545F55" w:rsidP="00D01519">
            <w:pPr>
              <w:rPr>
                <w:b/>
              </w:rPr>
            </w:pPr>
            <w:r>
              <w:rPr>
                <w:b/>
              </w:rPr>
              <w:t>High Incidence Paper draft - Canvas</w:t>
            </w:r>
          </w:p>
        </w:tc>
      </w:tr>
      <w:tr w:rsidR="00545F55" w14:paraId="5FC478CD" w14:textId="77777777" w:rsidTr="00C55C04">
        <w:tc>
          <w:tcPr>
            <w:tcW w:w="1458" w:type="dxa"/>
            <w:shd w:val="clear" w:color="auto" w:fill="DEEAF6"/>
          </w:tcPr>
          <w:p w14:paraId="656E1DD6" w14:textId="270024A9" w:rsidR="00545F55" w:rsidRPr="00687911" w:rsidRDefault="00814860" w:rsidP="003F14CF">
            <w:r>
              <w:t>Nov. 4</w:t>
            </w:r>
          </w:p>
        </w:tc>
        <w:tc>
          <w:tcPr>
            <w:tcW w:w="4050" w:type="dxa"/>
          </w:tcPr>
          <w:p w14:paraId="4C7B8E0E" w14:textId="77777777" w:rsidR="00545F55" w:rsidRDefault="00545F55" w:rsidP="00D01519">
            <w:r>
              <w:t xml:space="preserve">Students with ASD </w:t>
            </w:r>
          </w:p>
        </w:tc>
        <w:tc>
          <w:tcPr>
            <w:tcW w:w="1800" w:type="dxa"/>
          </w:tcPr>
          <w:p w14:paraId="3B059DD5" w14:textId="77777777" w:rsidR="00545F55" w:rsidRDefault="00545F55" w:rsidP="00D01519">
            <w:r>
              <w:t>Ch 10</w:t>
            </w:r>
          </w:p>
          <w:p w14:paraId="6184B9B0" w14:textId="77777777" w:rsidR="00545F55" w:rsidRDefault="00545F55" w:rsidP="00D01519"/>
        </w:tc>
        <w:tc>
          <w:tcPr>
            <w:tcW w:w="3600" w:type="dxa"/>
            <w:shd w:val="clear" w:color="auto" w:fill="DEEAF6"/>
          </w:tcPr>
          <w:p w14:paraId="3BD46F74" w14:textId="70D73774" w:rsidR="00545F55" w:rsidRPr="00521E3A" w:rsidRDefault="00D6082C" w:rsidP="00D01519">
            <w:pPr>
              <w:rPr>
                <w:b/>
              </w:rPr>
            </w:pPr>
            <w:r>
              <w:rPr>
                <w:b/>
              </w:rPr>
              <w:t xml:space="preserve">Low Incidence Presentation </w:t>
            </w:r>
            <w:r w:rsidRPr="001D64D3">
              <w:rPr>
                <w:b/>
                <w:u w:val="single"/>
              </w:rPr>
              <w:t>Outline</w:t>
            </w:r>
            <w:r>
              <w:rPr>
                <w:b/>
                <w:u w:val="single"/>
              </w:rPr>
              <w:t xml:space="preserve"> and references</w:t>
            </w:r>
            <w:r>
              <w:rPr>
                <w:b/>
              </w:rPr>
              <w:t xml:space="preserve"> -Canvas</w:t>
            </w:r>
          </w:p>
        </w:tc>
      </w:tr>
      <w:tr w:rsidR="00545F55" w14:paraId="12B14B13" w14:textId="77777777" w:rsidTr="00C55C04">
        <w:tc>
          <w:tcPr>
            <w:tcW w:w="1458" w:type="dxa"/>
            <w:shd w:val="clear" w:color="auto" w:fill="DEEAF6"/>
          </w:tcPr>
          <w:p w14:paraId="0F5B2B24" w14:textId="7B8207C2" w:rsidR="00545F55" w:rsidRPr="00D6082C" w:rsidRDefault="00333118" w:rsidP="00D01519">
            <w:pPr>
              <w:rPr>
                <w:bCs/>
              </w:rPr>
            </w:pPr>
            <w:r w:rsidRPr="00D6082C">
              <w:rPr>
                <w:bCs/>
              </w:rPr>
              <w:t>Nov</w:t>
            </w:r>
            <w:r w:rsidR="00062758" w:rsidRPr="00D6082C">
              <w:rPr>
                <w:bCs/>
              </w:rPr>
              <w:t>.</w:t>
            </w:r>
            <w:r w:rsidR="00814860">
              <w:rPr>
                <w:bCs/>
              </w:rPr>
              <w:t xml:space="preserve"> 11</w:t>
            </w:r>
          </w:p>
        </w:tc>
        <w:tc>
          <w:tcPr>
            <w:tcW w:w="4050" w:type="dxa"/>
          </w:tcPr>
          <w:p w14:paraId="7EEE510F" w14:textId="77777777" w:rsidR="00545F55" w:rsidRDefault="00D6082C" w:rsidP="00D01519">
            <w:r w:rsidRPr="004D1613">
              <w:t xml:space="preserve">Orthopedic impairments, Traumatic Brain Injury, Other </w:t>
            </w:r>
            <w:r>
              <w:t>H</w:t>
            </w:r>
            <w:r w:rsidRPr="004D1613">
              <w:t xml:space="preserve">ealth </w:t>
            </w:r>
            <w:proofErr w:type="gramStart"/>
            <w:r w:rsidRPr="004D1613">
              <w:t>Impairments  and</w:t>
            </w:r>
            <w:proofErr w:type="gramEnd"/>
            <w:r w:rsidRPr="004D1613">
              <w:t xml:space="preserve"> medical needs</w:t>
            </w:r>
          </w:p>
          <w:p w14:paraId="3792AF50" w14:textId="17A8AE14" w:rsidR="00D6082C" w:rsidRPr="00D6082C" w:rsidRDefault="00D6082C" w:rsidP="00D01519">
            <w:pPr>
              <w:rPr>
                <w:bCs/>
                <w:highlight w:val="yellow"/>
              </w:rPr>
            </w:pPr>
            <w:r w:rsidRPr="004D1613">
              <w:rPr>
                <w:bCs/>
              </w:rPr>
              <w:t>Students with Multiple Disabilities</w:t>
            </w:r>
          </w:p>
        </w:tc>
        <w:tc>
          <w:tcPr>
            <w:tcW w:w="1800" w:type="dxa"/>
          </w:tcPr>
          <w:p w14:paraId="6BFAADF4" w14:textId="77777777" w:rsidR="00545F55" w:rsidRDefault="00545F55" w:rsidP="00D01519">
            <w:pPr>
              <w:rPr>
                <w:highlight w:val="yellow"/>
              </w:rPr>
            </w:pPr>
          </w:p>
          <w:p w14:paraId="6FCA0AA2" w14:textId="77777777" w:rsidR="00D6082C" w:rsidRPr="00D6082C" w:rsidRDefault="00D6082C" w:rsidP="00D01519">
            <w:r w:rsidRPr="00D6082C">
              <w:t>Ch 13</w:t>
            </w:r>
          </w:p>
          <w:p w14:paraId="115C627D" w14:textId="10261FE1" w:rsidR="00D6082C" w:rsidRPr="00545F55" w:rsidRDefault="00D6082C" w:rsidP="00D01519">
            <w:pPr>
              <w:rPr>
                <w:highlight w:val="yellow"/>
              </w:rPr>
            </w:pPr>
            <w:r w:rsidRPr="00D6082C">
              <w:t>Ch 14</w:t>
            </w:r>
          </w:p>
        </w:tc>
        <w:tc>
          <w:tcPr>
            <w:tcW w:w="3600" w:type="dxa"/>
            <w:shd w:val="clear" w:color="auto" w:fill="DEEAF6"/>
          </w:tcPr>
          <w:p w14:paraId="203B0165" w14:textId="77777777" w:rsidR="00545F55" w:rsidRPr="00521E3A" w:rsidRDefault="00073C0C" w:rsidP="00D01519">
            <w:pPr>
              <w:rPr>
                <w:b/>
              </w:rPr>
            </w:pPr>
            <w:r>
              <w:rPr>
                <w:b/>
              </w:rPr>
              <w:t>Profile Pages – Students w/ low incidence - Canvas</w:t>
            </w:r>
          </w:p>
        </w:tc>
      </w:tr>
      <w:tr w:rsidR="00545F55" w14:paraId="30EC2889" w14:textId="77777777" w:rsidTr="009A0E4E">
        <w:tc>
          <w:tcPr>
            <w:tcW w:w="1458" w:type="dxa"/>
            <w:tcBorders>
              <w:bottom w:val="single" w:sz="4" w:space="0" w:color="000000"/>
            </w:tcBorders>
          </w:tcPr>
          <w:p w14:paraId="3699C10A" w14:textId="6A2A04D9" w:rsidR="00545F55" w:rsidRPr="00687911" w:rsidRDefault="00062758" w:rsidP="00D01519">
            <w:r>
              <w:t xml:space="preserve">Nov. </w:t>
            </w:r>
            <w:r w:rsidR="003F14CF">
              <w:t>1</w:t>
            </w:r>
            <w:r w:rsidR="00814860">
              <w:t>8</w:t>
            </w:r>
          </w:p>
        </w:tc>
        <w:tc>
          <w:tcPr>
            <w:tcW w:w="4050" w:type="dxa"/>
            <w:tcBorders>
              <w:bottom w:val="single" w:sz="4" w:space="0" w:color="000000"/>
            </w:tcBorders>
          </w:tcPr>
          <w:p w14:paraId="54EBE0A0" w14:textId="77777777" w:rsidR="00545F55" w:rsidRDefault="00D6082C" w:rsidP="00D01519">
            <w:r>
              <w:t xml:space="preserve">Low Incidence </w:t>
            </w:r>
            <w:proofErr w:type="spellStart"/>
            <w:r>
              <w:t>Powerpoints</w:t>
            </w:r>
            <w:proofErr w:type="spellEnd"/>
            <w:r>
              <w:t xml:space="preserve"> &amp; Group Presentations</w:t>
            </w:r>
          </w:p>
          <w:p w14:paraId="438F6BC2" w14:textId="3EC9C8A5" w:rsidR="00D6082C" w:rsidRPr="004D1613" w:rsidRDefault="00D6082C" w:rsidP="00D01519">
            <w:r>
              <w:t>Test 3 Review</w:t>
            </w:r>
          </w:p>
        </w:tc>
        <w:tc>
          <w:tcPr>
            <w:tcW w:w="1800" w:type="dxa"/>
            <w:tcBorders>
              <w:bottom w:val="single" w:sz="4" w:space="0" w:color="000000"/>
            </w:tcBorders>
          </w:tcPr>
          <w:p w14:paraId="7025C41F" w14:textId="2A7BCDAD" w:rsidR="00545F55" w:rsidRDefault="00545F55" w:rsidP="00D01519"/>
          <w:p w14:paraId="73E1C083" w14:textId="77777777" w:rsidR="00545F55" w:rsidRDefault="00545F55" w:rsidP="00D01519"/>
        </w:tc>
        <w:tc>
          <w:tcPr>
            <w:tcW w:w="3600" w:type="dxa"/>
            <w:tcBorders>
              <w:bottom w:val="single" w:sz="4" w:space="0" w:color="000000"/>
            </w:tcBorders>
          </w:tcPr>
          <w:p w14:paraId="36A3471E" w14:textId="418387DC" w:rsidR="00545F55" w:rsidRPr="00BA31B9" w:rsidRDefault="00545F55" w:rsidP="00D01519">
            <w:pPr>
              <w:rPr>
                <w:b/>
              </w:rPr>
            </w:pPr>
          </w:p>
        </w:tc>
      </w:tr>
      <w:tr w:rsidR="003F14CF" w14:paraId="618511E2" w14:textId="77777777" w:rsidTr="00814860">
        <w:tc>
          <w:tcPr>
            <w:tcW w:w="1458" w:type="dxa"/>
            <w:shd w:val="clear" w:color="auto" w:fill="FFC000"/>
          </w:tcPr>
          <w:p w14:paraId="6EDBD30D" w14:textId="434BF430" w:rsidR="003F14CF" w:rsidRPr="00D6082C" w:rsidRDefault="003F14CF" w:rsidP="00D01519">
            <w:pPr>
              <w:rPr>
                <w:b/>
              </w:rPr>
            </w:pPr>
            <w:r w:rsidRPr="00D6082C">
              <w:rPr>
                <w:b/>
              </w:rPr>
              <w:t xml:space="preserve">Nov. </w:t>
            </w:r>
            <w:r w:rsidR="00814860">
              <w:rPr>
                <w:b/>
              </w:rPr>
              <w:t>25</w:t>
            </w:r>
          </w:p>
        </w:tc>
        <w:tc>
          <w:tcPr>
            <w:tcW w:w="4050" w:type="dxa"/>
            <w:shd w:val="clear" w:color="auto" w:fill="FFC000"/>
          </w:tcPr>
          <w:p w14:paraId="023C9E46" w14:textId="121F195F" w:rsidR="003F14CF" w:rsidRPr="00D6082C" w:rsidRDefault="00814860" w:rsidP="00D01519">
            <w:pPr>
              <w:rPr>
                <w:b/>
              </w:rPr>
            </w:pPr>
            <w:r>
              <w:rPr>
                <w:b/>
              </w:rPr>
              <w:t>Thanksgiving Break</w:t>
            </w:r>
          </w:p>
        </w:tc>
        <w:tc>
          <w:tcPr>
            <w:tcW w:w="1800" w:type="dxa"/>
            <w:shd w:val="clear" w:color="auto" w:fill="auto"/>
          </w:tcPr>
          <w:p w14:paraId="6A90A357" w14:textId="6EEABB6A" w:rsidR="003F14CF" w:rsidRPr="00252F7E" w:rsidRDefault="003F14CF" w:rsidP="00D01519"/>
        </w:tc>
        <w:tc>
          <w:tcPr>
            <w:tcW w:w="3600" w:type="dxa"/>
            <w:shd w:val="clear" w:color="auto" w:fill="auto"/>
          </w:tcPr>
          <w:p w14:paraId="49D73E7D" w14:textId="3176809F" w:rsidR="003F14CF" w:rsidRPr="00814860" w:rsidRDefault="003F14CF" w:rsidP="00D01519">
            <w:pPr>
              <w:rPr>
                <w:bCs/>
              </w:rPr>
            </w:pPr>
          </w:p>
        </w:tc>
      </w:tr>
      <w:tr w:rsidR="00545F55" w14:paraId="512A83F3" w14:textId="77777777" w:rsidTr="009A0E4E">
        <w:tc>
          <w:tcPr>
            <w:tcW w:w="1458" w:type="dxa"/>
            <w:shd w:val="clear" w:color="auto" w:fill="auto"/>
          </w:tcPr>
          <w:p w14:paraId="490BE816" w14:textId="6EE6439B" w:rsidR="00545F55" w:rsidRPr="004D1613" w:rsidRDefault="00814860" w:rsidP="00D01519">
            <w:pPr>
              <w:rPr>
                <w:b/>
                <w:bCs/>
              </w:rPr>
            </w:pPr>
            <w:r>
              <w:rPr>
                <w:b/>
                <w:bCs/>
              </w:rPr>
              <w:t>Dec. 2</w:t>
            </w:r>
          </w:p>
        </w:tc>
        <w:tc>
          <w:tcPr>
            <w:tcW w:w="4050" w:type="dxa"/>
            <w:shd w:val="clear" w:color="auto" w:fill="auto"/>
          </w:tcPr>
          <w:p w14:paraId="68D37DCA" w14:textId="0600DB13" w:rsidR="00545F55" w:rsidRPr="004D1613" w:rsidRDefault="00814860" w:rsidP="00D01519">
            <w:pPr>
              <w:rPr>
                <w:b/>
                <w:bCs/>
              </w:rPr>
            </w:pPr>
            <w:r>
              <w:rPr>
                <w:b/>
                <w:bCs/>
              </w:rPr>
              <w:t>Test 3</w:t>
            </w:r>
          </w:p>
        </w:tc>
        <w:tc>
          <w:tcPr>
            <w:tcW w:w="1800" w:type="dxa"/>
            <w:shd w:val="clear" w:color="auto" w:fill="auto"/>
          </w:tcPr>
          <w:p w14:paraId="148D9A82" w14:textId="71101FE5" w:rsidR="00545F55" w:rsidRPr="00252F7E" w:rsidRDefault="00545F55" w:rsidP="00D01519"/>
        </w:tc>
        <w:tc>
          <w:tcPr>
            <w:tcW w:w="3600" w:type="dxa"/>
            <w:shd w:val="clear" w:color="auto" w:fill="auto"/>
          </w:tcPr>
          <w:p w14:paraId="176D24D3" w14:textId="23E4A1DD" w:rsidR="00545F55" w:rsidRPr="00D32C81" w:rsidRDefault="00814860" w:rsidP="00D01519">
            <w:pPr>
              <w:rPr>
                <w:b/>
              </w:rPr>
            </w:pPr>
            <w:r>
              <w:rPr>
                <w:b/>
              </w:rPr>
              <w:t>Final paper - Canvas</w:t>
            </w:r>
          </w:p>
        </w:tc>
      </w:tr>
      <w:tr w:rsidR="00545F55" w14:paraId="7F06C251" w14:textId="77777777" w:rsidTr="009A0E4E">
        <w:tc>
          <w:tcPr>
            <w:tcW w:w="1458" w:type="dxa"/>
            <w:tcBorders>
              <w:bottom w:val="single" w:sz="4" w:space="0" w:color="000000"/>
            </w:tcBorders>
            <w:shd w:val="clear" w:color="auto" w:fill="auto"/>
          </w:tcPr>
          <w:p w14:paraId="6714DE30" w14:textId="283A2ABF" w:rsidR="00545F55" w:rsidRPr="00D6082C" w:rsidRDefault="003F14CF" w:rsidP="00D01519">
            <w:pPr>
              <w:rPr>
                <w:b/>
                <w:bCs/>
              </w:rPr>
            </w:pPr>
            <w:r w:rsidRPr="00D6082C">
              <w:rPr>
                <w:b/>
                <w:bCs/>
              </w:rPr>
              <w:t xml:space="preserve">Dec. </w:t>
            </w:r>
            <w:r w:rsidR="00814860">
              <w:rPr>
                <w:b/>
                <w:bCs/>
              </w:rPr>
              <w:t>9</w:t>
            </w:r>
          </w:p>
        </w:tc>
        <w:tc>
          <w:tcPr>
            <w:tcW w:w="4050" w:type="dxa"/>
            <w:tcBorders>
              <w:bottom w:val="single" w:sz="4" w:space="0" w:color="000000"/>
            </w:tcBorders>
            <w:shd w:val="clear" w:color="auto" w:fill="auto"/>
          </w:tcPr>
          <w:p w14:paraId="269CBA45" w14:textId="4FC45D00" w:rsidR="00545F55" w:rsidRPr="004D1613" w:rsidRDefault="00D6082C" w:rsidP="00D01519">
            <w:pPr>
              <w:rPr>
                <w:b/>
                <w:bCs/>
              </w:rPr>
            </w:pPr>
            <w:r>
              <w:rPr>
                <w:b/>
                <w:bCs/>
              </w:rPr>
              <w:t>No Final Exam</w:t>
            </w:r>
          </w:p>
        </w:tc>
        <w:tc>
          <w:tcPr>
            <w:tcW w:w="1800" w:type="dxa"/>
            <w:tcBorders>
              <w:bottom w:val="single" w:sz="4" w:space="0" w:color="000000"/>
            </w:tcBorders>
            <w:shd w:val="clear" w:color="auto" w:fill="auto"/>
          </w:tcPr>
          <w:p w14:paraId="65A2B2F2" w14:textId="77777777" w:rsidR="00545F55" w:rsidRPr="00545F55" w:rsidRDefault="00545F55" w:rsidP="00D01519"/>
        </w:tc>
        <w:tc>
          <w:tcPr>
            <w:tcW w:w="3600" w:type="dxa"/>
            <w:tcBorders>
              <w:bottom w:val="single" w:sz="4" w:space="0" w:color="000000"/>
            </w:tcBorders>
            <w:shd w:val="clear" w:color="auto" w:fill="auto"/>
          </w:tcPr>
          <w:p w14:paraId="2DB7CB80" w14:textId="05ED7D3A" w:rsidR="00545F55" w:rsidRPr="004D1613" w:rsidRDefault="00545F55" w:rsidP="00D01519">
            <w:pPr>
              <w:rPr>
                <w:b/>
                <w:bCs/>
              </w:rPr>
            </w:pPr>
          </w:p>
        </w:tc>
      </w:tr>
      <w:tr w:rsidR="00545F55" w14:paraId="15B13206" w14:textId="77777777" w:rsidTr="009A0E4E">
        <w:tc>
          <w:tcPr>
            <w:tcW w:w="1458" w:type="dxa"/>
            <w:tcBorders>
              <w:bottom w:val="single" w:sz="4" w:space="0" w:color="000000"/>
            </w:tcBorders>
          </w:tcPr>
          <w:p w14:paraId="41598EF1" w14:textId="21409FAC" w:rsidR="00545F55" w:rsidRPr="003F14CF" w:rsidRDefault="00545F55" w:rsidP="00D01519">
            <w:pPr>
              <w:rPr>
                <w:b/>
              </w:rPr>
            </w:pPr>
          </w:p>
        </w:tc>
        <w:tc>
          <w:tcPr>
            <w:tcW w:w="4050" w:type="dxa"/>
            <w:tcBorders>
              <w:bottom w:val="single" w:sz="4" w:space="0" w:color="000000"/>
            </w:tcBorders>
          </w:tcPr>
          <w:p w14:paraId="23CD9496" w14:textId="3183203B" w:rsidR="00545F55" w:rsidRDefault="00545F55" w:rsidP="00D01519"/>
        </w:tc>
        <w:tc>
          <w:tcPr>
            <w:tcW w:w="1800" w:type="dxa"/>
            <w:tcBorders>
              <w:bottom w:val="single" w:sz="4" w:space="0" w:color="000000"/>
            </w:tcBorders>
          </w:tcPr>
          <w:p w14:paraId="20C9FA96" w14:textId="77777777" w:rsidR="00545F55" w:rsidRDefault="00545F55" w:rsidP="00D01519"/>
        </w:tc>
        <w:tc>
          <w:tcPr>
            <w:tcW w:w="3600" w:type="dxa"/>
            <w:tcBorders>
              <w:bottom w:val="single" w:sz="4" w:space="0" w:color="000000"/>
            </w:tcBorders>
          </w:tcPr>
          <w:p w14:paraId="7F9F19E4" w14:textId="77777777" w:rsidR="00545F55" w:rsidRDefault="00545F55" w:rsidP="00D01519"/>
        </w:tc>
      </w:tr>
    </w:tbl>
    <w:p w14:paraId="0AFB6B5A" w14:textId="1F030A72" w:rsidR="00D6082C" w:rsidRPr="00D6082C" w:rsidRDefault="00D6082C" w:rsidP="00D6082C">
      <w:pPr>
        <w:spacing w:before="180" w:after="180"/>
        <w:rPr>
          <w:rFonts w:ascii="Helvetica" w:hAnsi="Helvetica" w:cs="Helvetica"/>
          <w:color w:val="2D3B45"/>
          <w:szCs w:val="24"/>
          <w:lang w:val="en-CY" w:eastAsia="en-CY"/>
        </w:rPr>
      </w:pPr>
    </w:p>
    <w:p w14:paraId="1ACE619B"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Cs w:val="24"/>
        </w:rPr>
      </w:pPr>
      <w:r w:rsidRPr="0018076A">
        <w:rPr>
          <w:b/>
          <w:szCs w:val="24"/>
        </w:rPr>
        <w:t xml:space="preserve">7.  COURSE REQUIREMENTS/EVALUATION:  </w:t>
      </w:r>
      <w:r w:rsidRPr="0018076A">
        <w:rPr>
          <w:szCs w:val="24"/>
        </w:rPr>
        <w:t>Students are required to: a) successfully complete all</w:t>
      </w:r>
      <w:r>
        <w:rPr>
          <w:szCs w:val="24"/>
        </w:rPr>
        <w:t xml:space="preserve"> r</w:t>
      </w:r>
      <w:r w:rsidRPr="0018076A">
        <w:rPr>
          <w:szCs w:val="24"/>
        </w:rPr>
        <w:t>equired projects and give to the instructor no later than the date designated for each project, b) take and pass all</w:t>
      </w:r>
      <w:r>
        <w:rPr>
          <w:szCs w:val="24"/>
        </w:rPr>
        <w:t xml:space="preserve"> </w:t>
      </w:r>
      <w:r w:rsidRPr="0018076A">
        <w:rPr>
          <w:szCs w:val="24"/>
        </w:rPr>
        <w:t>required exams, c) attend class and participate in class discussions and activities, and d) read assigned materials</w:t>
      </w:r>
      <w:r>
        <w:rPr>
          <w:szCs w:val="24"/>
        </w:rPr>
        <w:t xml:space="preserve"> </w:t>
      </w:r>
      <w:r w:rsidRPr="0018076A">
        <w:rPr>
          <w:szCs w:val="24"/>
          <w:u w:val="single"/>
        </w:rPr>
        <w:t>prior to</w:t>
      </w:r>
      <w:r w:rsidRPr="0018076A">
        <w:rPr>
          <w:b/>
          <w:bCs/>
          <w:szCs w:val="24"/>
        </w:rPr>
        <w:t xml:space="preserve"> </w:t>
      </w:r>
      <w:r w:rsidRPr="0018076A">
        <w:rPr>
          <w:szCs w:val="24"/>
        </w:rPr>
        <w:t>attending classes.</w:t>
      </w:r>
    </w:p>
    <w:p w14:paraId="7A8325D6"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144F7B3B" w14:textId="77777777" w:rsidR="0017009A" w:rsidRPr="00847C9B" w:rsidRDefault="0017009A" w:rsidP="0017009A">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 w:rsidRPr="0017009A">
        <w:rPr>
          <w:b/>
        </w:rPr>
        <w:lastRenderedPageBreak/>
        <w:t>Attendance (50 points)</w:t>
      </w:r>
      <w:r>
        <w:t xml:space="preserve"> Students will receive points for the percentage of classes attended. For on-campus students, attendance is defined as being physically present in the classroom. For distance </w:t>
      </w:r>
      <w:proofErr w:type="gramStart"/>
      <w:r>
        <w:t>students</w:t>
      </w:r>
      <w:proofErr w:type="gramEnd"/>
      <w:r>
        <w:t xml:space="preserve"> attendance is a record that the class has been watched prior to the next class meeting (This information is available to the instructor through Canvas). The points for attendance will be calculated by multiplying the percentage of classes attended by 50 (e.g., 10 out of 12 or 83% attendance = 42 points) </w:t>
      </w:r>
    </w:p>
    <w:p w14:paraId="48373CE8"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0A286C26" w14:textId="77777777" w:rsidR="00CC07B5" w:rsidRDefault="00CC07B5" w:rsidP="00D01519">
      <w:pPr>
        <w:pStyle w:val="ListParagraph"/>
        <w:ind w:left="0"/>
      </w:pPr>
      <w:r w:rsidRPr="002F6E3A">
        <w:rPr>
          <w:b/>
        </w:rPr>
        <w:t>Examinations</w:t>
      </w:r>
      <w:r w:rsidR="00545F55">
        <w:rPr>
          <w:b/>
        </w:rPr>
        <w:t xml:space="preserve"> (50 points each, 150</w:t>
      </w:r>
      <w:r w:rsidR="00A61EBB">
        <w:rPr>
          <w:b/>
        </w:rPr>
        <w:t xml:space="preserve"> points total)</w:t>
      </w:r>
      <w:r w:rsidRPr="002F6E3A">
        <w:rPr>
          <w:b/>
        </w:rPr>
        <w:t>:</w:t>
      </w:r>
      <w:r>
        <w:t xml:space="preserve"> There will be three examinations during the semester</w:t>
      </w:r>
      <w:r w:rsidR="00A61EBB">
        <w:t xml:space="preserve"> which </w:t>
      </w:r>
      <w:r>
        <w:t>will consist of objective questions that require application</w:t>
      </w:r>
      <w:r w:rsidR="00A61EBB">
        <w:t xml:space="preserve"> of course material</w:t>
      </w:r>
      <w:r>
        <w:t>.</w:t>
      </w:r>
    </w:p>
    <w:p w14:paraId="4BC99571" w14:textId="77777777" w:rsidR="00CC07B5" w:rsidRDefault="00CC07B5" w:rsidP="00D01519">
      <w:pPr>
        <w:pStyle w:val="ListParagraph"/>
        <w:ind w:left="0"/>
      </w:pPr>
    </w:p>
    <w:p w14:paraId="0F76ED44" w14:textId="77777777" w:rsidR="00545F55" w:rsidRDefault="00545F55" w:rsidP="00D01519">
      <w:pPr>
        <w:pStyle w:val="ListParagraph"/>
        <w:ind w:left="0"/>
      </w:pPr>
      <w:r>
        <w:rPr>
          <w:b/>
        </w:rPr>
        <w:t>Profile pages (25 points each, 50 points total)</w:t>
      </w:r>
      <w:r w:rsidRPr="002F6E3A">
        <w:rPr>
          <w:b/>
        </w:rPr>
        <w:t>:</w:t>
      </w:r>
      <w:r>
        <w:t xml:space="preserve"> Students </w:t>
      </w:r>
      <w:r w:rsidR="009A0E4E">
        <w:t>will be given written case studies about children</w:t>
      </w:r>
      <w:r>
        <w:t xml:space="preserve"> </w:t>
      </w:r>
      <w:r w:rsidR="009A0E4E">
        <w:t>with disabilities</w:t>
      </w:r>
      <w:r>
        <w:t xml:space="preserve"> that corres</w:t>
      </w:r>
      <w:r w:rsidR="009A0E4E">
        <w:t>pond</w:t>
      </w:r>
      <w:r w:rsidR="00621FE7">
        <w:t xml:space="preserve"> to the disability studied (2</w:t>
      </w:r>
      <w:r>
        <w:t xml:space="preserve"> for students with h</w:t>
      </w:r>
      <w:r w:rsidR="00621FE7">
        <w:t>igh incidence disabilities and 2</w:t>
      </w:r>
      <w:r>
        <w:t xml:space="preserve"> for students with low incidence disabilities). Each student will write an IEP profile page for each case study.</w:t>
      </w:r>
      <w:r w:rsidR="009A0E4E">
        <w:t xml:space="preserve"> Profile pages for students with high incidence disabilities will be submitted together. Profile pages for students with low incidence disabilities will be submitted together.</w:t>
      </w:r>
    </w:p>
    <w:p w14:paraId="6078FBAE" w14:textId="77777777" w:rsidR="00545F55" w:rsidRDefault="00545F55" w:rsidP="00D01519">
      <w:pPr>
        <w:pStyle w:val="ListParagraph"/>
        <w:ind w:left="0"/>
      </w:pPr>
    </w:p>
    <w:p w14:paraId="1C5C21F9" w14:textId="77777777" w:rsidR="00393071" w:rsidRDefault="00062758" w:rsidP="00D01519">
      <w:pPr>
        <w:pStyle w:val="ListParagraph"/>
        <w:ind w:left="0"/>
      </w:pPr>
      <w:r>
        <w:rPr>
          <w:b/>
        </w:rPr>
        <w:t>Instructional Strategies for Students with High Incidence Disabilities</w:t>
      </w:r>
      <w:r w:rsidR="00890C7D">
        <w:rPr>
          <w:b/>
        </w:rPr>
        <w:t xml:space="preserve"> </w:t>
      </w:r>
      <w:r w:rsidR="00CF7258">
        <w:rPr>
          <w:b/>
        </w:rPr>
        <w:t>Paper</w:t>
      </w:r>
      <w:r w:rsidR="002F6C61">
        <w:rPr>
          <w:b/>
        </w:rPr>
        <w:t xml:space="preserve"> </w:t>
      </w:r>
      <w:r w:rsidR="00056923">
        <w:rPr>
          <w:b/>
        </w:rPr>
        <w:t>(</w:t>
      </w:r>
      <w:r w:rsidR="002F6C61">
        <w:rPr>
          <w:b/>
        </w:rPr>
        <w:t>50</w:t>
      </w:r>
      <w:r w:rsidR="00A61EBB">
        <w:rPr>
          <w:b/>
        </w:rPr>
        <w:t xml:space="preserve"> points)</w:t>
      </w:r>
      <w:r w:rsidR="00CC07B5" w:rsidRPr="002F6E3A">
        <w:rPr>
          <w:b/>
        </w:rPr>
        <w:t>:</w:t>
      </w:r>
      <w:r w:rsidR="00CC07B5">
        <w:t xml:space="preserve"> Students will </w:t>
      </w:r>
      <w:r w:rsidR="00CF7258">
        <w:t xml:space="preserve">use at least three research journal articles </w:t>
      </w:r>
      <w:r>
        <w:t xml:space="preserve">(that are posted on Canvas) </w:t>
      </w:r>
      <w:r w:rsidR="00CF7258">
        <w:t xml:space="preserve">to </w:t>
      </w:r>
      <w:r w:rsidR="00CC07B5">
        <w:t>write a</w:t>
      </w:r>
      <w:r w:rsidR="00275A12">
        <w:t xml:space="preserve"> 5</w:t>
      </w:r>
      <w:r w:rsidR="00CC07B5">
        <w:t>-</w:t>
      </w:r>
      <w:r w:rsidR="00393071">
        <w:t>page pa</w:t>
      </w:r>
      <w:r w:rsidR="009E0AA0">
        <w:t>per summarizing</w:t>
      </w:r>
      <w:r w:rsidR="00CF7258">
        <w:t xml:space="preserve"> intervention</w:t>
      </w:r>
      <w:r>
        <w:t>s</w:t>
      </w:r>
      <w:r w:rsidR="00CF7258">
        <w:t xml:space="preserve"> for students with high-incidence disabilities</w:t>
      </w:r>
      <w:r w:rsidR="009E0AA0">
        <w:t xml:space="preserve"> </w:t>
      </w:r>
      <w:r w:rsidR="00393071" w:rsidRPr="00255C4C">
        <w:rPr>
          <w:u w:val="single"/>
        </w:rPr>
        <w:t>one of the following</w:t>
      </w:r>
      <w:r w:rsidR="00CF7258">
        <w:t xml:space="preserve"> areas</w:t>
      </w:r>
      <w:r w:rsidR="00393071">
        <w:t>:</w:t>
      </w:r>
    </w:p>
    <w:p w14:paraId="1590062E" w14:textId="77777777" w:rsidR="001E626D" w:rsidRDefault="00CF7258" w:rsidP="00062758">
      <w:pPr>
        <w:pStyle w:val="ListParagraph"/>
        <w:numPr>
          <w:ilvl w:val="0"/>
          <w:numId w:val="18"/>
        </w:numPr>
      </w:pPr>
      <w:r>
        <w:t xml:space="preserve">Reading </w:t>
      </w:r>
      <w:r w:rsidR="00EA2070">
        <w:t>Comprehension Strategies</w:t>
      </w:r>
    </w:p>
    <w:p w14:paraId="5149D971" w14:textId="77777777" w:rsidR="00CF7258" w:rsidRDefault="001E626D" w:rsidP="00062758">
      <w:pPr>
        <w:pStyle w:val="ListParagraph"/>
        <w:numPr>
          <w:ilvl w:val="0"/>
          <w:numId w:val="18"/>
        </w:numPr>
      </w:pPr>
      <w:r>
        <w:t>Reading Decoding Instruction</w:t>
      </w:r>
      <w:r w:rsidR="00EA2070">
        <w:t xml:space="preserve"> </w:t>
      </w:r>
    </w:p>
    <w:p w14:paraId="1927AFE0" w14:textId="77777777" w:rsidR="00EA2070" w:rsidRDefault="00EA2070" w:rsidP="00062758">
      <w:pPr>
        <w:pStyle w:val="ListParagraph"/>
        <w:numPr>
          <w:ilvl w:val="0"/>
          <w:numId w:val="18"/>
        </w:numPr>
      </w:pPr>
      <w:r>
        <w:t>Vocabulary Instruction</w:t>
      </w:r>
    </w:p>
    <w:p w14:paraId="2292E677" w14:textId="77777777" w:rsidR="00CF7258" w:rsidRDefault="00CF7258" w:rsidP="00D01519">
      <w:pPr>
        <w:pStyle w:val="ListParagraph"/>
        <w:numPr>
          <w:ilvl w:val="0"/>
          <w:numId w:val="18"/>
        </w:numPr>
      </w:pPr>
      <w:r>
        <w:t xml:space="preserve">Mathematics </w:t>
      </w:r>
      <w:r w:rsidR="001E626D">
        <w:t xml:space="preserve">Strategies </w:t>
      </w:r>
    </w:p>
    <w:p w14:paraId="78A01EA5" w14:textId="77777777" w:rsidR="00CF7258" w:rsidRDefault="00CF7258" w:rsidP="00D01519">
      <w:pPr>
        <w:pStyle w:val="ListParagraph"/>
        <w:numPr>
          <w:ilvl w:val="0"/>
          <w:numId w:val="18"/>
        </w:numPr>
      </w:pPr>
      <w:r>
        <w:t xml:space="preserve">Writing </w:t>
      </w:r>
      <w:r w:rsidR="001E626D">
        <w:t xml:space="preserve">Strategies </w:t>
      </w:r>
    </w:p>
    <w:p w14:paraId="31C4A1B8" w14:textId="77777777" w:rsidR="00CC07B5" w:rsidRDefault="00CC07B5" w:rsidP="00D01519">
      <w:pPr>
        <w:pStyle w:val="ListParagraph"/>
        <w:ind w:left="0"/>
      </w:pPr>
      <w:r>
        <w:t xml:space="preserve">Papers should be word processed and written using APA </w:t>
      </w:r>
      <w:r w:rsidR="006E4A54">
        <w:t>style according to the 6</w:t>
      </w:r>
      <w:r w:rsidRPr="00D22C29">
        <w:rPr>
          <w:vertAlign w:val="superscript"/>
        </w:rPr>
        <w:t>th</w:t>
      </w:r>
      <w:r>
        <w:t xml:space="preserve"> edition. A grading rubric is provided within this syllabus. Papers should include the following:</w:t>
      </w:r>
    </w:p>
    <w:p w14:paraId="5F7CDA65" w14:textId="77777777" w:rsidR="006E4A54" w:rsidRDefault="006E4A54" w:rsidP="00D01519">
      <w:pPr>
        <w:pStyle w:val="ListParagraph"/>
        <w:numPr>
          <w:ilvl w:val="0"/>
          <w:numId w:val="6"/>
        </w:numPr>
        <w:spacing w:after="200" w:line="276" w:lineRule="auto"/>
        <w:contextualSpacing/>
      </w:pPr>
      <w:r>
        <w:t>Title page (pg1)</w:t>
      </w:r>
    </w:p>
    <w:p w14:paraId="53D34AA1" w14:textId="77777777" w:rsidR="006E4A54" w:rsidRDefault="006E4A54" w:rsidP="00D01519">
      <w:pPr>
        <w:pStyle w:val="ListParagraph"/>
        <w:numPr>
          <w:ilvl w:val="0"/>
          <w:numId w:val="6"/>
        </w:numPr>
        <w:spacing w:after="200" w:line="276" w:lineRule="auto"/>
        <w:contextualSpacing/>
      </w:pPr>
      <w:r>
        <w:t xml:space="preserve">An introduction to the paper </w:t>
      </w:r>
      <w:r w:rsidR="00ED4CCE">
        <w:t xml:space="preserve">with a heading (“Introduction”) </w:t>
      </w:r>
      <w:r>
        <w:t xml:space="preserve">that </w:t>
      </w:r>
      <w:r w:rsidRPr="00ED4CCE">
        <w:rPr>
          <w:u w:val="single"/>
        </w:rPr>
        <w:t>clearly states the topic and organization of the paper</w:t>
      </w:r>
    </w:p>
    <w:p w14:paraId="6BE2D894" w14:textId="77777777" w:rsidR="00CC07B5" w:rsidRDefault="00CC07B5" w:rsidP="00D01519">
      <w:pPr>
        <w:pStyle w:val="ListParagraph"/>
        <w:numPr>
          <w:ilvl w:val="0"/>
          <w:numId w:val="6"/>
        </w:numPr>
        <w:spacing w:after="200" w:line="276" w:lineRule="auto"/>
        <w:contextualSpacing/>
      </w:pPr>
      <w:r>
        <w:t xml:space="preserve">A description of </w:t>
      </w:r>
      <w:r w:rsidR="00CF7258">
        <w:t xml:space="preserve">each intervention (3 total) related to student characteristics and how it is implemented with a heading for each intervention </w:t>
      </w:r>
      <w:r w:rsidR="00ED4CCE">
        <w:t xml:space="preserve"> </w:t>
      </w:r>
    </w:p>
    <w:p w14:paraId="789B9AA7" w14:textId="77777777" w:rsidR="00CC07B5" w:rsidRDefault="00062758" w:rsidP="00D01519">
      <w:pPr>
        <w:pStyle w:val="ListParagraph"/>
        <w:numPr>
          <w:ilvl w:val="0"/>
          <w:numId w:val="6"/>
        </w:numPr>
        <w:spacing w:after="200" w:line="276" w:lineRule="auto"/>
        <w:contextualSpacing/>
      </w:pPr>
      <w:r>
        <w:t>Conclusion</w:t>
      </w:r>
      <w:r w:rsidR="00CF7258">
        <w:t xml:space="preserve"> summarizing the interventions, discussion of their similarities and differences and uses in different situations with a heading (“Conclusions”). </w:t>
      </w:r>
    </w:p>
    <w:p w14:paraId="0488E04C" w14:textId="77777777" w:rsidR="006E4A54" w:rsidRDefault="006E4A54" w:rsidP="00D01519">
      <w:pPr>
        <w:pStyle w:val="ListParagraph"/>
        <w:numPr>
          <w:ilvl w:val="0"/>
          <w:numId w:val="6"/>
        </w:numPr>
        <w:spacing w:after="200" w:line="276" w:lineRule="auto"/>
        <w:contextualSpacing/>
      </w:pPr>
      <w:r>
        <w:t>Reference page (pg. 5)</w:t>
      </w:r>
      <w:r w:rsidR="00ED4CCE">
        <w:t xml:space="preserve"> with a heading (“References”)</w:t>
      </w:r>
    </w:p>
    <w:p w14:paraId="12117F2E" w14:textId="77777777" w:rsidR="00CC07B5" w:rsidRDefault="00CC07B5" w:rsidP="00D01519">
      <w:pPr>
        <w:pStyle w:val="ListParagraph"/>
        <w:ind w:left="0"/>
      </w:pPr>
    </w:p>
    <w:p w14:paraId="4448CAB2" w14:textId="77777777" w:rsidR="00CF7258" w:rsidRDefault="002F6C61" w:rsidP="00D01519">
      <w:pPr>
        <w:pStyle w:val="ListParagraph"/>
        <w:ind w:left="0"/>
      </w:pPr>
      <w:r>
        <w:rPr>
          <w:b/>
        </w:rPr>
        <w:t xml:space="preserve">Low Incidence Article </w:t>
      </w:r>
      <w:r w:rsidR="00725E3B">
        <w:rPr>
          <w:b/>
        </w:rPr>
        <w:t>/ Research Presentation</w:t>
      </w:r>
      <w:r>
        <w:rPr>
          <w:b/>
        </w:rPr>
        <w:t xml:space="preserve">  (50 points)</w:t>
      </w:r>
      <w:r w:rsidRPr="002F6E3A">
        <w:rPr>
          <w:b/>
        </w:rPr>
        <w:t>:</w:t>
      </w:r>
      <w:r>
        <w:t xml:space="preserve"> </w:t>
      </w:r>
      <w:r w:rsidR="00334484">
        <w:t xml:space="preserve">In groups of </w:t>
      </w:r>
      <w:r w:rsidR="00725E3B">
        <w:t>4, s</w:t>
      </w:r>
      <w:r w:rsidR="00CF7258">
        <w:t>tudents will use at least three re</w:t>
      </w:r>
      <w:r w:rsidR="00725E3B">
        <w:t xml:space="preserve">search journal articles </w:t>
      </w:r>
      <w:r w:rsidR="00062758">
        <w:t xml:space="preserve">(posted on Canvas) </w:t>
      </w:r>
      <w:r w:rsidR="00725E3B">
        <w:t xml:space="preserve">to develop 10-15 minute presentation </w:t>
      </w:r>
      <w:r w:rsidR="00CF7258">
        <w:t>summarizing int</w:t>
      </w:r>
      <w:r w:rsidR="00725E3B">
        <w:t>ervention</w:t>
      </w:r>
      <w:r w:rsidR="00334484">
        <w:t>s</w:t>
      </w:r>
      <w:r w:rsidR="00725E3B">
        <w:t xml:space="preserve"> for students with low</w:t>
      </w:r>
      <w:r w:rsidR="00CF7258">
        <w:t xml:space="preserve">-incidence disabilities </w:t>
      </w:r>
      <w:r w:rsidR="00CF7258" w:rsidRPr="00255C4C">
        <w:rPr>
          <w:u w:val="single"/>
        </w:rPr>
        <w:t>one of the following</w:t>
      </w:r>
      <w:r w:rsidR="00CF7258">
        <w:t xml:space="preserve"> areas:</w:t>
      </w:r>
    </w:p>
    <w:p w14:paraId="3794F757" w14:textId="77777777" w:rsidR="00CF7258" w:rsidRDefault="00266A35" w:rsidP="00D01519">
      <w:pPr>
        <w:pStyle w:val="ListParagraph"/>
        <w:numPr>
          <w:ilvl w:val="0"/>
          <w:numId w:val="18"/>
        </w:numPr>
      </w:pPr>
      <w:r>
        <w:t>C</w:t>
      </w:r>
      <w:r w:rsidR="00CF7258">
        <w:t xml:space="preserve">ommunication </w:t>
      </w:r>
    </w:p>
    <w:p w14:paraId="68E194ED" w14:textId="77777777" w:rsidR="00CF7258" w:rsidRDefault="00CF7258" w:rsidP="00D01519">
      <w:pPr>
        <w:pStyle w:val="ListParagraph"/>
        <w:numPr>
          <w:ilvl w:val="0"/>
          <w:numId w:val="18"/>
        </w:numPr>
      </w:pPr>
      <w:r>
        <w:t>Reading</w:t>
      </w:r>
      <w:r w:rsidR="00266A35">
        <w:t xml:space="preserve"> instruction</w:t>
      </w:r>
    </w:p>
    <w:p w14:paraId="311B3D83" w14:textId="77777777" w:rsidR="00CF7258" w:rsidRDefault="00266A35" w:rsidP="00D01519">
      <w:pPr>
        <w:pStyle w:val="ListParagraph"/>
        <w:numPr>
          <w:ilvl w:val="0"/>
          <w:numId w:val="18"/>
        </w:numPr>
      </w:pPr>
      <w:r>
        <w:t xml:space="preserve">Visual supports </w:t>
      </w:r>
      <w:r w:rsidR="00CF7258">
        <w:t xml:space="preserve"> </w:t>
      </w:r>
    </w:p>
    <w:p w14:paraId="7D139644" w14:textId="77777777" w:rsidR="00CF7258" w:rsidRDefault="00CF7258" w:rsidP="00D01519">
      <w:pPr>
        <w:pStyle w:val="ListParagraph"/>
        <w:numPr>
          <w:ilvl w:val="0"/>
          <w:numId w:val="18"/>
        </w:numPr>
      </w:pPr>
      <w:r>
        <w:t xml:space="preserve">Writing </w:t>
      </w:r>
      <w:r w:rsidR="00266A35">
        <w:t>instruction</w:t>
      </w:r>
    </w:p>
    <w:p w14:paraId="73789A13" w14:textId="77777777" w:rsidR="00CF7258" w:rsidRDefault="00253B9D" w:rsidP="00D01519">
      <w:pPr>
        <w:pStyle w:val="ListParagraph"/>
        <w:numPr>
          <w:ilvl w:val="0"/>
          <w:numId w:val="18"/>
        </w:numPr>
      </w:pPr>
      <w:r>
        <w:t xml:space="preserve">Social skills </w:t>
      </w:r>
    </w:p>
    <w:p w14:paraId="74BBAFFA" w14:textId="77777777" w:rsidR="00CF7258" w:rsidRDefault="00266A35" w:rsidP="00D01519">
      <w:pPr>
        <w:pStyle w:val="ListParagraph"/>
        <w:numPr>
          <w:ilvl w:val="0"/>
          <w:numId w:val="18"/>
        </w:numPr>
      </w:pPr>
      <w:r>
        <w:t xml:space="preserve">Social Stories </w:t>
      </w:r>
    </w:p>
    <w:p w14:paraId="5F5B0B5F" w14:textId="77777777" w:rsidR="00CF7258" w:rsidRDefault="00725E3B" w:rsidP="00D01519">
      <w:pPr>
        <w:pStyle w:val="ListParagraph"/>
        <w:ind w:left="0"/>
      </w:pPr>
      <w:r>
        <w:t>Presentations should be developed using MS Power Point, Prezi, or othe</w:t>
      </w:r>
      <w:r w:rsidR="005A77AD">
        <w:t>r presentation media</w:t>
      </w:r>
      <w:r>
        <w:t xml:space="preserve">. </w:t>
      </w:r>
      <w:r w:rsidR="00CF7258">
        <w:t xml:space="preserve"> A grading rubric is provi</w:t>
      </w:r>
      <w:r>
        <w:t>ded within this syllabus. Presentations</w:t>
      </w:r>
      <w:r w:rsidR="00CF7258">
        <w:t xml:space="preserve"> should include the following:</w:t>
      </w:r>
    </w:p>
    <w:p w14:paraId="42D01799" w14:textId="77777777" w:rsidR="00725E3B" w:rsidRDefault="00725E3B" w:rsidP="00D01519">
      <w:pPr>
        <w:pStyle w:val="ListParagraph"/>
        <w:ind w:left="0"/>
      </w:pPr>
    </w:p>
    <w:p w14:paraId="44262B7D" w14:textId="77777777" w:rsidR="00725E3B" w:rsidRDefault="00725E3B" w:rsidP="00D01519">
      <w:pPr>
        <w:pStyle w:val="ListParagraph"/>
        <w:numPr>
          <w:ilvl w:val="0"/>
          <w:numId w:val="6"/>
        </w:numPr>
        <w:spacing w:after="200" w:line="276" w:lineRule="auto"/>
        <w:contextualSpacing/>
      </w:pPr>
      <w:r>
        <w:t xml:space="preserve">An engaging presentation style in which the presenters speak to the audience </w:t>
      </w:r>
    </w:p>
    <w:p w14:paraId="075F2B43" w14:textId="77777777" w:rsidR="00725E3B" w:rsidRDefault="00725E3B" w:rsidP="00D01519">
      <w:pPr>
        <w:pStyle w:val="ListParagraph"/>
        <w:numPr>
          <w:ilvl w:val="1"/>
          <w:numId w:val="6"/>
        </w:numPr>
        <w:spacing w:after="200" w:line="276" w:lineRule="auto"/>
        <w:contextualSpacing/>
      </w:pPr>
      <w:r>
        <w:t xml:space="preserve">Specific elements related to presentation skills will be included within the grading rubric </w:t>
      </w:r>
    </w:p>
    <w:p w14:paraId="690B5C70" w14:textId="77777777" w:rsidR="00CF7258" w:rsidRDefault="00CF7258" w:rsidP="00D01519">
      <w:pPr>
        <w:pStyle w:val="ListParagraph"/>
        <w:numPr>
          <w:ilvl w:val="0"/>
          <w:numId w:val="6"/>
        </w:numPr>
        <w:spacing w:after="200" w:line="276" w:lineRule="auto"/>
        <w:contextualSpacing/>
      </w:pPr>
      <w:r>
        <w:t xml:space="preserve">An introduction to </w:t>
      </w:r>
      <w:r w:rsidR="00725E3B">
        <w:t>the topic that</w:t>
      </w:r>
      <w:r>
        <w:t xml:space="preserve"> </w:t>
      </w:r>
      <w:r w:rsidR="00725E3B">
        <w:rPr>
          <w:u w:val="single"/>
        </w:rPr>
        <w:t>clearly shows</w:t>
      </w:r>
      <w:r w:rsidRPr="00ED4CCE">
        <w:rPr>
          <w:u w:val="single"/>
        </w:rPr>
        <w:t xml:space="preserve"> the top</w:t>
      </w:r>
      <w:r w:rsidR="00725E3B">
        <w:rPr>
          <w:u w:val="single"/>
        </w:rPr>
        <w:t>ic and organization of the presentation</w:t>
      </w:r>
    </w:p>
    <w:p w14:paraId="73E6303E" w14:textId="77777777" w:rsidR="00CF7258" w:rsidRDefault="00CF7258" w:rsidP="00D01519">
      <w:pPr>
        <w:pStyle w:val="ListParagraph"/>
        <w:numPr>
          <w:ilvl w:val="0"/>
          <w:numId w:val="6"/>
        </w:numPr>
        <w:spacing w:after="200" w:line="276" w:lineRule="auto"/>
        <w:contextualSpacing/>
      </w:pPr>
      <w:r>
        <w:lastRenderedPageBreak/>
        <w:t>A description of each intervention (3 total) related to st</w:t>
      </w:r>
      <w:r w:rsidR="00725E3B">
        <w:t>udent characteristics and how each</w:t>
      </w:r>
      <w:r>
        <w:t xml:space="preserve"> is implemented </w:t>
      </w:r>
    </w:p>
    <w:p w14:paraId="60D5A884" w14:textId="77777777" w:rsidR="00CF7258" w:rsidRDefault="00CF7258" w:rsidP="00D01519">
      <w:pPr>
        <w:pStyle w:val="ListParagraph"/>
        <w:numPr>
          <w:ilvl w:val="0"/>
          <w:numId w:val="6"/>
        </w:numPr>
        <w:spacing w:after="200" w:line="276" w:lineRule="auto"/>
        <w:contextualSpacing/>
      </w:pPr>
      <w:r>
        <w:t xml:space="preserve">Conclusions summarizing the interventions, discussion of their similarities and differences and uses in different situations </w:t>
      </w:r>
    </w:p>
    <w:p w14:paraId="7FAEC2AA" w14:textId="77777777" w:rsidR="00A61EBB" w:rsidRDefault="00725E3B" w:rsidP="00D01519">
      <w:pPr>
        <w:pStyle w:val="ListParagraph"/>
        <w:numPr>
          <w:ilvl w:val="0"/>
          <w:numId w:val="6"/>
        </w:numPr>
        <w:spacing w:after="200" w:line="276" w:lineRule="auto"/>
        <w:contextualSpacing/>
      </w:pPr>
      <w:r>
        <w:t>References written in APA style shown on a slide at the end of the presentation</w:t>
      </w:r>
    </w:p>
    <w:p w14:paraId="6E6EF77B" w14:textId="77777777" w:rsidR="00255C4C" w:rsidRPr="00ED4CCE" w:rsidRDefault="00ED4CCE" w:rsidP="00D01519">
      <w:pPr>
        <w:widowControl w:val="0"/>
        <w:tabs>
          <w:tab w:val="left" w:pos="0"/>
          <w:tab w:val="left" w:pos="180"/>
          <w:tab w:val="left" w:pos="360"/>
          <w:tab w:val="left" w:pos="720"/>
          <w:tab w:val="left" w:pos="4680"/>
          <w:tab w:val="left" w:pos="7560"/>
        </w:tabs>
        <w:ind w:left="720" w:hanging="6840"/>
        <w:rPr>
          <w:szCs w:val="24"/>
        </w:rPr>
      </w:pPr>
      <w:r>
        <w:rPr>
          <w:szCs w:val="24"/>
        </w:rPr>
        <w:t>incidental learning/t</w:t>
      </w:r>
    </w:p>
    <w:p w14:paraId="3219101D" w14:textId="77777777" w:rsidR="00AC7A64" w:rsidRDefault="00AC7A64" w:rsidP="00D01519">
      <w:pPr>
        <w:pStyle w:val="ListParagraph"/>
        <w:ind w:left="0"/>
      </w:pPr>
      <w:r w:rsidRPr="002F402B">
        <w:rPr>
          <w:b/>
        </w:rPr>
        <w:t>Grading and Evaluation:</w:t>
      </w:r>
      <w:r>
        <w:t xml:space="preserve"> Student performance in the class will be determined according to the following point assignment scale. Grad</w:t>
      </w:r>
      <w:r w:rsidR="00405F50">
        <w:t xml:space="preserve">es will not be rounded (i.e., </w:t>
      </w:r>
      <w:r w:rsidR="00405F50" w:rsidRPr="00ED4CCE">
        <w:rPr>
          <w:u w:val="single"/>
        </w:rPr>
        <w:t>26</w:t>
      </w:r>
      <w:r w:rsidRPr="00ED4CCE">
        <w:rPr>
          <w:u w:val="single"/>
        </w:rPr>
        <w:t>9 points is a grade of B</w:t>
      </w:r>
      <w:r>
        <w:t>)</w:t>
      </w:r>
    </w:p>
    <w:p w14:paraId="068BE7B4" w14:textId="77777777" w:rsidR="00AC7A64" w:rsidRDefault="00AC7A64" w:rsidP="00D01519">
      <w:pPr>
        <w:pStyle w:val="ListParagraph"/>
        <w:ind w:left="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8"/>
        <w:gridCol w:w="1260"/>
        <w:gridCol w:w="1260"/>
        <w:gridCol w:w="1800"/>
        <w:gridCol w:w="1980"/>
      </w:tblGrid>
      <w:tr w:rsidR="00405F50" w14:paraId="24720CA3" w14:textId="77777777" w:rsidTr="00405F50">
        <w:tc>
          <w:tcPr>
            <w:tcW w:w="3978" w:type="dxa"/>
          </w:tcPr>
          <w:p w14:paraId="40449C96" w14:textId="77777777" w:rsidR="00405F50" w:rsidRPr="0094046C" w:rsidRDefault="00405F50" w:rsidP="00D01519">
            <w:pPr>
              <w:pStyle w:val="ListParagraph"/>
              <w:ind w:left="0"/>
              <w:rPr>
                <w:b/>
              </w:rPr>
            </w:pPr>
            <w:r w:rsidRPr="0094046C">
              <w:rPr>
                <w:b/>
              </w:rPr>
              <w:t>Assignment</w:t>
            </w:r>
          </w:p>
        </w:tc>
        <w:tc>
          <w:tcPr>
            <w:tcW w:w="1260" w:type="dxa"/>
          </w:tcPr>
          <w:p w14:paraId="2338092D" w14:textId="77777777" w:rsidR="00405F50" w:rsidRPr="0094046C" w:rsidRDefault="00405F50" w:rsidP="00D01519">
            <w:pPr>
              <w:pStyle w:val="ListParagraph"/>
              <w:ind w:left="0"/>
              <w:rPr>
                <w:b/>
              </w:rPr>
            </w:pPr>
            <w:r w:rsidRPr="0094046C">
              <w:rPr>
                <w:b/>
              </w:rPr>
              <w:t>Points</w:t>
            </w:r>
          </w:p>
        </w:tc>
        <w:tc>
          <w:tcPr>
            <w:tcW w:w="1260" w:type="dxa"/>
            <w:tcBorders>
              <w:top w:val="nil"/>
              <w:bottom w:val="nil"/>
              <w:right w:val="nil"/>
            </w:tcBorders>
          </w:tcPr>
          <w:p w14:paraId="37C4BF4B" w14:textId="77777777" w:rsidR="00405F50" w:rsidRPr="0094046C" w:rsidRDefault="00405F50" w:rsidP="00D01519">
            <w:pPr>
              <w:pStyle w:val="ListParagraph"/>
              <w:ind w:left="0"/>
              <w:rPr>
                <w:b/>
              </w:rPr>
            </w:pPr>
          </w:p>
        </w:tc>
        <w:tc>
          <w:tcPr>
            <w:tcW w:w="1800" w:type="dxa"/>
            <w:tcBorders>
              <w:top w:val="nil"/>
              <w:left w:val="nil"/>
              <w:bottom w:val="nil"/>
              <w:right w:val="nil"/>
            </w:tcBorders>
          </w:tcPr>
          <w:p w14:paraId="11EB5FB7" w14:textId="77777777" w:rsidR="00405F50" w:rsidRPr="0094046C" w:rsidRDefault="00405F50" w:rsidP="00D01519">
            <w:pPr>
              <w:pStyle w:val="ListParagraph"/>
              <w:ind w:left="0"/>
              <w:rPr>
                <w:b/>
              </w:rPr>
            </w:pPr>
            <w:r>
              <w:rPr>
                <w:b/>
              </w:rPr>
              <w:t>Grading Scale</w:t>
            </w:r>
          </w:p>
        </w:tc>
        <w:tc>
          <w:tcPr>
            <w:tcW w:w="1980" w:type="dxa"/>
            <w:tcBorders>
              <w:top w:val="nil"/>
              <w:left w:val="nil"/>
              <w:bottom w:val="nil"/>
              <w:right w:val="nil"/>
            </w:tcBorders>
          </w:tcPr>
          <w:p w14:paraId="0DC39D31" w14:textId="77777777" w:rsidR="00405F50" w:rsidRPr="0094046C" w:rsidRDefault="00405F50" w:rsidP="00D01519">
            <w:pPr>
              <w:pStyle w:val="ListParagraph"/>
              <w:ind w:left="0"/>
              <w:rPr>
                <w:b/>
              </w:rPr>
            </w:pPr>
          </w:p>
        </w:tc>
      </w:tr>
      <w:tr w:rsidR="0017009A" w14:paraId="7E0F236C" w14:textId="77777777" w:rsidTr="00405F50">
        <w:tc>
          <w:tcPr>
            <w:tcW w:w="3978" w:type="dxa"/>
          </w:tcPr>
          <w:p w14:paraId="465B86A8" w14:textId="77777777" w:rsidR="0017009A" w:rsidRDefault="0017009A" w:rsidP="00D01519">
            <w:pPr>
              <w:pStyle w:val="ListParagraph"/>
              <w:ind w:left="0"/>
            </w:pPr>
            <w:r>
              <w:t xml:space="preserve">Attendance </w:t>
            </w:r>
          </w:p>
        </w:tc>
        <w:tc>
          <w:tcPr>
            <w:tcW w:w="1260" w:type="dxa"/>
          </w:tcPr>
          <w:p w14:paraId="4049B2C6" w14:textId="77777777" w:rsidR="0017009A" w:rsidRDefault="0017009A" w:rsidP="00D01519">
            <w:pPr>
              <w:pStyle w:val="ListParagraph"/>
              <w:ind w:left="0"/>
            </w:pPr>
            <w:r>
              <w:t>50</w:t>
            </w:r>
          </w:p>
        </w:tc>
        <w:tc>
          <w:tcPr>
            <w:tcW w:w="1260" w:type="dxa"/>
            <w:tcBorders>
              <w:top w:val="nil"/>
              <w:bottom w:val="nil"/>
              <w:right w:val="nil"/>
            </w:tcBorders>
          </w:tcPr>
          <w:p w14:paraId="665C244D" w14:textId="77777777" w:rsidR="0017009A" w:rsidRDefault="0017009A" w:rsidP="00D01519">
            <w:pPr>
              <w:pStyle w:val="ListParagraph"/>
              <w:ind w:left="0"/>
            </w:pPr>
          </w:p>
        </w:tc>
        <w:tc>
          <w:tcPr>
            <w:tcW w:w="1800" w:type="dxa"/>
            <w:tcBorders>
              <w:top w:val="nil"/>
              <w:left w:val="nil"/>
              <w:bottom w:val="nil"/>
              <w:right w:val="nil"/>
            </w:tcBorders>
          </w:tcPr>
          <w:p w14:paraId="77E99E06" w14:textId="77777777" w:rsidR="0017009A" w:rsidRDefault="0017009A" w:rsidP="00D01519">
            <w:pPr>
              <w:pStyle w:val="ListParagraph"/>
              <w:ind w:left="0"/>
            </w:pPr>
          </w:p>
        </w:tc>
        <w:tc>
          <w:tcPr>
            <w:tcW w:w="1980" w:type="dxa"/>
            <w:tcBorders>
              <w:top w:val="nil"/>
              <w:left w:val="nil"/>
              <w:bottom w:val="nil"/>
              <w:right w:val="nil"/>
            </w:tcBorders>
          </w:tcPr>
          <w:p w14:paraId="58603647" w14:textId="77777777" w:rsidR="0017009A" w:rsidRDefault="0017009A" w:rsidP="00D01519">
            <w:pPr>
              <w:pStyle w:val="ListParagraph"/>
              <w:ind w:left="0"/>
            </w:pPr>
          </w:p>
        </w:tc>
      </w:tr>
      <w:tr w:rsidR="00405F50" w14:paraId="429A19DE" w14:textId="77777777" w:rsidTr="00405F50">
        <w:tc>
          <w:tcPr>
            <w:tcW w:w="3978" w:type="dxa"/>
          </w:tcPr>
          <w:p w14:paraId="25CEDA13" w14:textId="77777777" w:rsidR="00405F50" w:rsidRDefault="00405F50" w:rsidP="00D01519">
            <w:pPr>
              <w:pStyle w:val="ListParagraph"/>
              <w:ind w:left="0"/>
            </w:pPr>
            <w:r>
              <w:t>Exam 1</w:t>
            </w:r>
          </w:p>
        </w:tc>
        <w:tc>
          <w:tcPr>
            <w:tcW w:w="1260" w:type="dxa"/>
          </w:tcPr>
          <w:p w14:paraId="0B90DDDA" w14:textId="77777777" w:rsidR="00405F50" w:rsidRDefault="00405F50" w:rsidP="00D01519">
            <w:pPr>
              <w:pStyle w:val="ListParagraph"/>
              <w:ind w:left="0"/>
            </w:pPr>
            <w:r>
              <w:t>50</w:t>
            </w:r>
          </w:p>
        </w:tc>
        <w:tc>
          <w:tcPr>
            <w:tcW w:w="1260" w:type="dxa"/>
            <w:tcBorders>
              <w:top w:val="nil"/>
              <w:bottom w:val="nil"/>
              <w:right w:val="nil"/>
            </w:tcBorders>
          </w:tcPr>
          <w:p w14:paraId="4F9BAA98" w14:textId="77777777" w:rsidR="00405F50" w:rsidRDefault="00405F50" w:rsidP="00D01519">
            <w:pPr>
              <w:pStyle w:val="ListParagraph"/>
              <w:ind w:left="0"/>
            </w:pPr>
          </w:p>
        </w:tc>
        <w:tc>
          <w:tcPr>
            <w:tcW w:w="1800" w:type="dxa"/>
            <w:tcBorders>
              <w:top w:val="nil"/>
              <w:left w:val="nil"/>
              <w:bottom w:val="nil"/>
              <w:right w:val="nil"/>
            </w:tcBorders>
          </w:tcPr>
          <w:p w14:paraId="21EC5E1D" w14:textId="77777777" w:rsidR="00405F50" w:rsidRDefault="00405F50" w:rsidP="00D01519">
            <w:pPr>
              <w:pStyle w:val="ListParagraph"/>
              <w:ind w:left="0"/>
            </w:pPr>
          </w:p>
        </w:tc>
        <w:tc>
          <w:tcPr>
            <w:tcW w:w="1980" w:type="dxa"/>
            <w:tcBorders>
              <w:top w:val="nil"/>
              <w:left w:val="nil"/>
              <w:bottom w:val="nil"/>
              <w:right w:val="nil"/>
            </w:tcBorders>
          </w:tcPr>
          <w:p w14:paraId="03E350A9" w14:textId="77777777" w:rsidR="00405F50" w:rsidRDefault="00405F50" w:rsidP="00D01519">
            <w:pPr>
              <w:pStyle w:val="ListParagraph"/>
              <w:ind w:left="0"/>
            </w:pPr>
          </w:p>
        </w:tc>
      </w:tr>
      <w:tr w:rsidR="00405F50" w14:paraId="308D7A34" w14:textId="77777777" w:rsidTr="00405F50">
        <w:tc>
          <w:tcPr>
            <w:tcW w:w="3978" w:type="dxa"/>
          </w:tcPr>
          <w:p w14:paraId="2CDF3583" w14:textId="77777777" w:rsidR="00405F50" w:rsidRDefault="00405F50" w:rsidP="00D01519">
            <w:pPr>
              <w:pStyle w:val="ListParagraph"/>
              <w:ind w:left="0"/>
            </w:pPr>
            <w:r>
              <w:t>Exam 2</w:t>
            </w:r>
          </w:p>
        </w:tc>
        <w:tc>
          <w:tcPr>
            <w:tcW w:w="1260" w:type="dxa"/>
          </w:tcPr>
          <w:p w14:paraId="0A14B098" w14:textId="77777777" w:rsidR="00405F50" w:rsidRDefault="00405F50" w:rsidP="00D01519">
            <w:pPr>
              <w:pStyle w:val="ListParagraph"/>
              <w:ind w:left="0"/>
            </w:pPr>
            <w:r>
              <w:t>50</w:t>
            </w:r>
          </w:p>
        </w:tc>
        <w:tc>
          <w:tcPr>
            <w:tcW w:w="1260" w:type="dxa"/>
            <w:tcBorders>
              <w:top w:val="nil"/>
              <w:bottom w:val="nil"/>
              <w:right w:val="nil"/>
            </w:tcBorders>
          </w:tcPr>
          <w:p w14:paraId="56C76E11" w14:textId="77777777" w:rsidR="00405F50" w:rsidRDefault="00405F50" w:rsidP="00D01519">
            <w:pPr>
              <w:pStyle w:val="ListParagraph"/>
              <w:ind w:left="0"/>
            </w:pPr>
          </w:p>
        </w:tc>
        <w:tc>
          <w:tcPr>
            <w:tcW w:w="1800" w:type="dxa"/>
            <w:tcBorders>
              <w:top w:val="nil"/>
              <w:left w:val="nil"/>
              <w:bottom w:val="nil"/>
              <w:right w:val="nil"/>
            </w:tcBorders>
          </w:tcPr>
          <w:p w14:paraId="3BD65A84" w14:textId="77777777" w:rsidR="00405F50" w:rsidRDefault="00405F50" w:rsidP="00D01519">
            <w:pPr>
              <w:pStyle w:val="ListParagraph"/>
              <w:ind w:left="0"/>
            </w:pPr>
          </w:p>
        </w:tc>
        <w:tc>
          <w:tcPr>
            <w:tcW w:w="1980" w:type="dxa"/>
            <w:tcBorders>
              <w:top w:val="nil"/>
              <w:left w:val="nil"/>
              <w:bottom w:val="nil"/>
              <w:right w:val="nil"/>
            </w:tcBorders>
          </w:tcPr>
          <w:p w14:paraId="295B59B7" w14:textId="77777777" w:rsidR="00405F50" w:rsidRDefault="00405F50" w:rsidP="00D01519">
            <w:pPr>
              <w:pStyle w:val="ListParagraph"/>
              <w:ind w:left="0"/>
            </w:pPr>
          </w:p>
        </w:tc>
      </w:tr>
      <w:tr w:rsidR="00405F50" w14:paraId="7FA00EFB" w14:textId="77777777" w:rsidTr="00405F50">
        <w:tc>
          <w:tcPr>
            <w:tcW w:w="3978" w:type="dxa"/>
          </w:tcPr>
          <w:p w14:paraId="3E95E3A0" w14:textId="77777777" w:rsidR="00405F50" w:rsidRPr="00ED4CCE" w:rsidRDefault="00405F50" w:rsidP="00D01519">
            <w:pPr>
              <w:pStyle w:val="ListParagraph"/>
              <w:ind w:left="0"/>
            </w:pPr>
            <w:r w:rsidRPr="00ED4CCE">
              <w:t>Exam 3</w:t>
            </w:r>
          </w:p>
        </w:tc>
        <w:tc>
          <w:tcPr>
            <w:tcW w:w="1260" w:type="dxa"/>
          </w:tcPr>
          <w:p w14:paraId="174A3696" w14:textId="77777777" w:rsidR="00405F50" w:rsidRPr="00ED4CCE" w:rsidRDefault="00405F50" w:rsidP="00D01519">
            <w:pPr>
              <w:pStyle w:val="ListParagraph"/>
              <w:ind w:left="0"/>
            </w:pPr>
            <w:r w:rsidRPr="00ED4CCE">
              <w:t>50</w:t>
            </w:r>
          </w:p>
        </w:tc>
        <w:tc>
          <w:tcPr>
            <w:tcW w:w="1260" w:type="dxa"/>
            <w:tcBorders>
              <w:top w:val="nil"/>
              <w:bottom w:val="nil"/>
              <w:right w:val="nil"/>
            </w:tcBorders>
          </w:tcPr>
          <w:p w14:paraId="151CDA95" w14:textId="77777777" w:rsidR="00405F50" w:rsidRDefault="00405F50" w:rsidP="00D01519">
            <w:pPr>
              <w:pStyle w:val="ListParagraph"/>
              <w:ind w:left="0"/>
            </w:pPr>
          </w:p>
        </w:tc>
        <w:tc>
          <w:tcPr>
            <w:tcW w:w="1800" w:type="dxa"/>
            <w:tcBorders>
              <w:top w:val="nil"/>
              <w:left w:val="nil"/>
              <w:bottom w:val="nil"/>
              <w:right w:val="nil"/>
            </w:tcBorders>
          </w:tcPr>
          <w:p w14:paraId="0EFA418D" w14:textId="77777777" w:rsidR="00405F50" w:rsidRDefault="0017009A" w:rsidP="00D01519">
            <w:pPr>
              <w:pStyle w:val="ListParagraph"/>
              <w:ind w:left="0"/>
            </w:pPr>
            <w:r>
              <w:t>315-350</w:t>
            </w:r>
            <w:r w:rsidR="00405F50">
              <w:t xml:space="preserve"> =</w:t>
            </w:r>
          </w:p>
        </w:tc>
        <w:tc>
          <w:tcPr>
            <w:tcW w:w="1980" w:type="dxa"/>
            <w:tcBorders>
              <w:top w:val="nil"/>
              <w:left w:val="nil"/>
              <w:bottom w:val="nil"/>
              <w:right w:val="nil"/>
            </w:tcBorders>
          </w:tcPr>
          <w:p w14:paraId="31B17346" w14:textId="77777777" w:rsidR="00405F50" w:rsidRDefault="00405F50" w:rsidP="00D01519">
            <w:pPr>
              <w:pStyle w:val="ListParagraph"/>
              <w:ind w:left="0"/>
            </w:pPr>
            <w:r>
              <w:t>A</w:t>
            </w:r>
          </w:p>
        </w:tc>
      </w:tr>
      <w:tr w:rsidR="00405F50" w14:paraId="69A27C15" w14:textId="77777777" w:rsidTr="00405F50">
        <w:tc>
          <w:tcPr>
            <w:tcW w:w="3978" w:type="dxa"/>
          </w:tcPr>
          <w:p w14:paraId="3A6BA91F" w14:textId="77777777" w:rsidR="00405F50" w:rsidRPr="00ED4CCE" w:rsidRDefault="00725E3B" w:rsidP="00D01519">
            <w:pPr>
              <w:pStyle w:val="ListParagraph"/>
              <w:ind w:left="0"/>
            </w:pPr>
            <w:r>
              <w:t xml:space="preserve">Profiles – students with high incidence </w:t>
            </w:r>
          </w:p>
        </w:tc>
        <w:tc>
          <w:tcPr>
            <w:tcW w:w="1260" w:type="dxa"/>
          </w:tcPr>
          <w:p w14:paraId="4F43E081" w14:textId="77777777" w:rsidR="00405F50" w:rsidRPr="00ED4CCE" w:rsidRDefault="00725E3B" w:rsidP="00D01519">
            <w:pPr>
              <w:pStyle w:val="ListParagraph"/>
              <w:ind w:left="0"/>
            </w:pPr>
            <w:r>
              <w:t>25</w:t>
            </w:r>
          </w:p>
        </w:tc>
        <w:tc>
          <w:tcPr>
            <w:tcW w:w="1260" w:type="dxa"/>
            <w:tcBorders>
              <w:top w:val="nil"/>
              <w:bottom w:val="nil"/>
              <w:right w:val="nil"/>
            </w:tcBorders>
          </w:tcPr>
          <w:p w14:paraId="7A089152" w14:textId="77777777" w:rsidR="00405F50" w:rsidRDefault="00405F50" w:rsidP="00D01519">
            <w:pPr>
              <w:pStyle w:val="ListParagraph"/>
              <w:ind w:left="0"/>
            </w:pPr>
          </w:p>
        </w:tc>
        <w:tc>
          <w:tcPr>
            <w:tcW w:w="1800" w:type="dxa"/>
            <w:tcBorders>
              <w:top w:val="nil"/>
              <w:left w:val="nil"/>
              <w:bottom w:val="nil"/>
              <w:right w:val="nil"/>
            </w:tcBorders>
          </w:tcPr>
          <w:p w14:paraId="35BBFC89" w14:textId="77777777" w:rsidR="00405F50" w:rsidRDefault="0017009A" w:rsidP="00D01519">
            <w:pPr>
              <w:pStyle w:val="ListParagraph"/>
              <w:ind w:left="0"/>
            </w:pPr>
            <w:r>
              <w:t>280-314</w:t>
            </w:r>
            <w:r w:rsidR="00405F50">
              <w:t xml:space="preserve"> =</w:t>
            </w:r>
          </w:p>
        </w:tc>
        <w:tc>
          <w:tcPr>
            <w:tcW w:w="1980" w:type="dxa"/>
            <w:tcBorders>
              <w:top w:val="nil"/>
              <w:left w:val="nil"/>
              <w:bottom w:val="nil"/>
              <w:right w:val="nil"/>
            </w:tcBorders>
          </w:tcPr>
          <w:p w14:paraId="07D3F674" w14:textId="77777777" w:rsidR="00405F50" w:rsidRDefault="00405F50" w:rsidP="00D01519">
            <w:pPr>
              <w:pStyle w:val="ListParagraph"/>
              <w:ind w:left="0"/>
            </w:pPr>
            <w:r>
              <w:t>B</w:t>
            </w:r>
          </w:p>
        </w:tc>
      </w:tr>
      <w:tr w:rsidR="00725E3B" w14:paraId="47DF8421" w14:textId="77777777" w:rsidTr="00405F50">
        <w:tc>
          <w:tcPr>
            <w:tcW w:w="3978" w:type="dxa"/>
          </w:tcPr>
          <w:p w14:paraId="197F1776" w14:textId="77777777" w:rsidR="00725E3B" w:rsidRDefault="00725E3B" w:rsidP="00D01519">
            <w:pPr>
              <w:pStyle w:val="ListParagraph"/>
              <w:ind w:left="0"/>
            </w:pPr>
            <w:r>
              <w:t>Profiles – students with low incidence</w:t>
            </w:r>
          </w:p>
        </w:tc>
        <w:tc>
          <w:tcPr>
            <w:tcW w:w="1260" w:type="dxa"/>
          </w:tcPr>
          <w:p w14:paraId="3BB3B793" w14:textId="77777777" w:rsidR="00725E3B" w:rsidRDefault="00725E3B" w:rsidP="00D01519">
            <w:pPr>
              <w:pStyle w:val="ListParagraph"/>
              <w:ind w:left="0"/>
            </w:pPr>
            <w:r>
              <w:t>25</w:t>
            </w:r>
          </w:p>
        </w:tc>
        <w:tc>
          <w:tcPr>
            <w:tcW w:w="1260" w:type="dxa"/>
            <w:tcBorders>
              <w:top w:val="nil"/>
              <w:bottom w:val="nil"/>
              <w:right w:val="nil"/>
            </w:tcBorders>
          </w:tcPr>
          <w:p w14:paraId="78965498" w14:textId="77777777" w:rsidR="00725E3B" w:rsidRDefault="00725E3B" w:rsidP="00D01519">
            <w:pPr>
              <w:pStyle w:val="ListParagraph"/>
              <w:ind w:left="0"/>
            </w:pPr>
          </w:p>
        </w:tc>
        <w:tc>
          <w:tcPr>
            <w:tcW w:w="1800" w:type="dxa"/>
            <w:tcBorders>
              <w:top w:val="nil"/>
              <w:left w:val="nil"/>
              <w:bottom w:val="nil"/>
              <w:right w:val="nil"/>
            </w:tcBorders>
          </w:tcPr>
          <w:p w14:paraId="3A385563" w14:textId="77777777" w:rsidR="00725E3B" w:rsidRDefault="00725E3B" w:rsidP="00D01519">
            <w:pPr>
              <w:pStyle w:val="ListParagraph"/>
              <w:ind w:left="0"/>
            </w:pPr>
          </w:p>
        </w:tc>
        <w:tc>
          <w:tcPr>
            <w:tcW w:w="1980" w:type="dxa"/>
            <w:tcBorders>
              <w:top w:val="nil"/>
              <w:left w:val="nil"/>
              <w:bottom w:val="nil"/>
              <w:right w:val="nil"/>
            </w:tcBorders>
          </w:tcPr>
          <w:p w14:paraId="1E308EB5" w14:textId="77777777" w:rsidR="00725E3B" w:rsidRDefault="00725E3B" w:rsidP="00D01519">
            <w:pPr>
              <w:pStyle w:val="ListParagraph"/>
              <w:ind w:left="0"/>
            </w:pPr>
          </w:p>
        </w:tc>
      </w:tr>
      <w:tr w:rsidR="00405F50" w14:paraId="7FE4B674" w14:textId="77777777" w:rsidTr="00405F50">
        <w:tc>
          <w:tcPr>
            <w:tcW w:w="3978" w:type="dxa"/>
          </w:tcPr>
          <w:p w14:paraId="64DCBFAD" w14:textId="77777777" w:rsidR="00405F50" w:rsidRPr="00ED4CCE" w:rsidRDefault="00253B9D" w:rsidP="00D01519">
            <w:pPr>
              <w:pStyle w:val="ListParagraph"/>
              <w:ind w:left="0"/>
            </w:pPr>
            <w:r>
              <w:t xml:space="preserve">High incidence paper </w:t>
            </w:r>
          </w:p>
        </w:tc>
        <w:tc>
          <w:tcPr>
            <w:tcW w:w="1260" w:type="dxa"/>
          </w:tcPr>
          <w:p w14:paraId="03B239F3" w14:textId="77777777" w:rsidR="00405F50" w:rsidRPr="00ED4CCE" w:rsidRDefault="00253B9D" w:rsidP="00D01519">
            <w:pPr>
              <w:pStyle w:val="ListParagraph"/>
              <w:ind w:left="0"/>
            </w:pPr>
            <w:r>
              <w:t>50</w:t>
            </w:r>
          </w:p>
        </w:tc>
        <w:tc>
          <w:tcPr>
            <w:tcW w:w="1260" w:type="dxa"/>
            <w:tcBorders>
              <w:top w:val="nil"/>
              <w:bottom w:val="nil"/>
              <w:right w:val="nil"/>
            </w:tcBorders>
          </w:tcPr>
          <w:p w14:paraId="6765DA8B" w14:textId="77777777" w:rsidR="00405F50" w:rsidRDefault="00405F50" w:rsidP="00D01519">
            <w:pPr>
              <w:pStyle w:val="ListParagraph"/>
              <w:ind w:left="0"/>
            </w:pPr>
          </w:p>
        </w:tc>
        <w:tc>
          <w:tcPr>
            <w:tcW w:w="1800" w:type="dxa"/>
            <w:tcBorders>
              <w:top w:val="nil"/>
              <w:left w:val="nil"/>
              <w:bottom w:val="nil"/>
              <w:right w:val="nil"/>
            </w:tcBorders>
          </w:tcPr>
          <w:p w14:paraId="497DFA56" w14:textId="77777777" w:rsidR="00405F50" w:rsidRDefault="0017009A" w:rsidP="00D01519">
            <w:pPr>
              <w:pStyle w:val="ListParagraph"/>
              <w:ind w:left="0"/>
            </w:pPr>
            <w:r>
              <w:t>245-27</w:t>
            </w:r>
            <w:r w:rsidR="00405F50">
              <w:t>9 =</w:t>
            </w:r>
          </w:p>
        </w:tc>
        <w:tc>
          <w:tcPr>
            <w:tcW w:w="1980" w:type="dxa"/>
            <w:tcBorders>
              <w:top w:val="nil"/>
              <w:left w:val="nil"/>
              <w:bottom w:val="nil"/>
              <w:right w:val="nil"/>
            </w:tcBorders>
          </w:tcPr>
          <w:p w14:paraId="00F9880B" w14:textId="77777777" w:rsidR="00405F50" w:rsidRDefault="00405F50" w:rsidP="00D01519">
            <w:pPr>
              <w:pStyle w:val="ListParagraph"/>
              <w:ind w:left="0"/>
            </w:pPr>
            <w:r>
              <w:t>C</w:t>
            </w:r>
          </w:p>
        </w:tc>
      </w:tr>
      <w:tr w:rsidR="00056923" w14:paraId="4CB14C8D" w14:textId="77777777" w:rsidTr="00405F50">
        <w:tc>
          <w:tcPr>
            <w:tcW w:w="3978" w:type="dxa"/>
          </w:tcPr>
          <w:p w14:paraId="043883A5" w14:textId="77777777" w:rsidR="00056923" w:rsidRPr="00ED4CCE" w:rsidRDefault="00725E3B" w:rsidP="00D01519">
            <w:pPr>
              <w:pStyle w:val="ListParagraph"/>
              <w:ind w:left="0"/>
            </w:pPr>
            <w:r>
              <w:t>Low incidence presentation</w:t>
            </w:r>
          </w:p>
        </w:tc>
        <w:tc>
          <w:tcPr>
            <w:tcW w:w="1260" w:type="dxa"/>
          </w:tcPr>
          <w:p w14:paraId="071F0791" w14:textId="77777777" w:rsidR="00056923" w:rsidRPr="00ED4CCE" w:rsidRDefault="00253B9D" w:rsidP="00D01519">
            <w:pPr>
              <w:pStyle w:val="ListParagraph"/>
              <w:ind w:left="0"/>
            </w:pPr>
            <w:r>
              <w:t>50</w:t>
            </w:r>
          </w:p>
        </w:tc>
        <w:tc>
          <w:tcPr>
            <w:tcW w:w="1260" w:type="dxa"/>
            <w:tcBorders>
              <w:top w:val="nil"/>
              <w:bottom w:val="nil"/>
              <w:right w:val="nil"/>
            </w:tcBorders>
          </w:tcPr>
          <w:p w14:paraId="4C72091C" w14:textId="77777777" w:rsidR="00056923" w:rsidRDefault="00056923" w:rsidP="00D01519">
            <w:pPr>
              <w:pStyle w:val="ListParagraph"/>
              <w:ind w:left="0"/>
            </w:pPr>
          </w:p>
        </w:tc>
        <w:tc>
          <w:tcPr>
            <w:tcW w:w="1800" w:type="dxa"/>
            <w:tcBorders>
              <w:top w:val="nil"/>
              <w:left w:val="nil"/>
              <w:bottom w:val="nil"/>
              <w:right w:val="nil"/>
            </w:tcBorders>
          </w:tcPr>
          <w:p w14:paraId="4DD4634B" w14:textId="77777777" w:rsidR="00056923" w:rsidRDefault="0017009A" w:rsidP="00D01519">
            <w:pPr>
              <w:pStyle w:val="ListParagraph"/>
              <w:ind w:left="0"/>
            </w:pPr>
            <w:r>
              <w:t>210-244</w:t>
            </w:r>
            <w:r w:rsidR="00056923">
              <w:t xml:space="preserve"> =</w:t>
            </w:r>
          </w:p>
        </w:tc>
        <w:tc>
          <w:tcPr>
            <w:tcW w:w="1980" w:type="dxa"/>
            <w:tcBorders>
              <w:top w:val="nil"/>
              <w:left w:val="nil"/>
              <w:bottom w:val="nil"/>
              <w:right w:val="nil"/>
            </w:tcBorders>
          </w:tcPr>
          <w:p w14:paraId="67F21234" w14:textId="77777777" w:rsidR="00056923" w:rsidRDefault="00056923" w:rsidP="00D01519">
            <w:pPr>
              <w:pStyle w:val="ListParagraph"/>
              <w:ind w:left="0"/>
            </w:pPr>
            <w:r>
              <w:t>D</w:t>
            </w:r>
          </w:p>
        </w:tc>
      </w:tr>
      <w:tr w:rsidR="00ED4CCE" w14:paraId="448245FB" w14:textId="77777777" w:rsidTr="00405F50">
        <w:tc>
          <w:tcPr>
            <w:tcW w:w="3978" w:type="dxa"/>
          </w:tcPr>
          <w:p w14:paraId="48D29A22" w14:textId="77777777" w:rsidR="00ED4CCE" w:rsidRPr="00ED4CCE" w:rsidRDefault="00ED4CCE" w:rsidP="00D01519">
            <w:pPr>
              <w:pStyle w:val="ListParagraph"/>
              <w:ind w:left="0"/>
              <w:rPr>
                <w:b/>
              </w:rPr>
            </w:pPr>
            <w:r w:rsidRPr="00ED4CCE">
              <w:rPr>
                <w:b/>
              </w:rPr>
              <w:t>Total</w:t>
            </w:r>
          </w:p>
        </w:tc>
        <w:tc>
          <w:tcPr>
            <w:tcW w:w="1260" w:type="dxa"/>
          </w:tcPr>
          <w:p w14:paraId="526FED2E" w14:textId="77777777" w:rsidR="00ED4CCE" w:rsidRPr="00ED4CCE" w:rsidRDefault="0017009A" w:rsidP="00D01519">
            <w:pPr>
              <w:pStyle w:val="ListParagraph"/>
              <w:ind w:left="0"/>
              <w:rPr>
                <w:b/>
              </w:rPr>
            </w:pPr>
            <w:r>
              <w:rPr>
                <w:b/>
              </w:rPr>
              <w:t>350</w:t>
            </w:r>
            <w:r w:rsidR="00ED4CCE" w:rsidRPr="00ED4CCE">
              <w:rPr>
                <w:b/>
              </w:rPr>
              <w:t xml:space="preserve"> pts</w:t>
            </w:r>
          </w:p>
        </w:tc>
        <w:tc>
          <w:tcPr>
            <w:tcW w:w="1260" w:type="dxa"/>
            <w:tcBorders>
              <w:top w:val="nil"/>
              <w:bottom w:val="nil"/>
              <w:right w:val="nil"/>
            </w:tcBorders>
          </w:tcPr>
          <w:p w14:paraId="2AEAEDF5" w14:textId="77777777" w:rsidR="00ED4CCE" w:rsidRDefault="00ED4CCE" w:rsidP="00D01519">
            <w:pPr>
              <w:pStyle w:val="ListParagraph"/>
              <w:ind w:left="0"/>
            </w:pPr>
          </w:p>
        </w:tc>
        <w:tc>
          <w:tcPr>
            <w:tcW w:w="1800" w:type="dxa"/>
            <w:tcBorders>
              <w:top w:val="nil"/>
              <w:left w:val="nil"/>
              <w:bottom w:val="nil"/>
              <w:right w:val="nil"/>
            </w:tcBorders>
          </w:tcPr>
          <w:p w14:paraId="11B7873B" w14:textId="77777777" w:rsidR="00ED4CCE" w:rsidRDefault="0017009A" w:rsidP="00D01519">
            <w:pPr>
              <w:pStyle w:val="ListParagraph"/>
              <w:ind w:left="0"/>
            </w:pPr>
            <w:r>
              <w:t>0-20</w:t>
            </w:r>
            <w:r w:rsidR="00ED4CCE">
              <w:t>9 =</w:t>
            </w:r>
          </w:p>
        </w:tc>
        <w:tc>
          <w:tcPr>
            <w:tcW w:w="1980" w:type="dxa"/>
            <w:tcBorders>
              <w:top w:val="nil"/>
              <w:left w:val="nil"/>
              <w:bottom w:val="nil"/>
              <w:right w:val="nil"/>
            </w:tcBorders>
          </w:tcPr>
          <w:p w14:paraId="48CB90E4" w14:textId="77777777" w:rsidR="00ED4CCE" w:rsidRDefault="00ED4CCE" w:rsidP="00D01519">
            <w:pPr>
              <w:pStyle w:val="ListParagraph"/>
              <w:ind w:left="0"/>
            </w:pPr>
            <w:r>
              <w:t>F</w:t>
            </w:r>
          </w:p>
        </w:tc>
      </w:tr>
    </w:tbl>
    <w:p w14:paraId="54C38F24"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573390" w14:textId="77777777" w:rsidR="00ED4CCE" w:rsidRDefault="00ED4CCE"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5621333" w14:textId="77777777" w:rsidR="00056923" w:rsidRPr="0018076A" w:rsidRDefault="00056923"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8756FB"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r w:rsidRPr="0018076A">
        <w:rPr>
          <w:b/>
          <w:bCs/>
          <w:szCs w:val="24"/>
        </w:rPr>
        <w:t xml:space="preserve">8. </w:t>
      </w:r>
      <w:r>
        <w:rPr>
          <w:b/>
          <w:bCs/>
          <w:szCs w:val="24"/>
        </w:rPr>
        <w:tab/>
        <w:t>CLASS POLICIES</w:t>
      </w:r>
      <w:r w:rsidRPr="0018076A">
        <w:rPr>
          <w:b/>
          <w:bCs/>
          <w:szCs w:val="24"/>
        </w:rPr>
        <w:t>:</w:t>
      </w:r>
    </w:p>
    <w:p w14:paraId="0920B1A8" w14:textId="77777777" w:rsidR="0085722A" w:rsidRDefault="0085722A" w:rsidP="00D01519">
      <w:pPr>
        <w:numPr>
          <w:ilvl w:val="0"/>
          <w:numId w:val="16"/>
        </w:numPr>
        <w:rPr>
          <w:sz w:val="22"/>
          <w:szCs w:val="22"/>
        </w:rPr>
      </w:pPr>
      <w:r>
        <w:rPr>
          <w:sz w:val="22"/>
          <w:szCs w:val="22"/>
          <w:u w:val="single"/>
        </w:rPr>
        <w:t>Participation</w:t>
      </w:r>
      <w:r>
        <w:rPr>
          <w:sz w:val="22"/>
          <w:szCs w:val="22"/>
        </w:rPr>
        <w:t>:  Students are expected to participate in all class discussions and participate in all exercises.  Assignments are due on announced dates. Unexcused late assignments are unacceptable. It is the student’s responsibility to contact the instructor if assignment deadlines are not met</w:t>
      </w:r>
      <w:r w:rsidR="00D01519">
        <w:rPr>
          <w:sz w:val="22"/>
          <w:szCs w:val="22"/>
        </w:rPr>
        <w:t xml:space="preserve"> as a result of a university approved absence</w:t>
      </w:r>
      <w:r>
        <w:rPr>
          <w:sz w:val="22"/>
          <w:szCs w:val="22"/>
        </w:rPr>
        <w:t>. Students are responsible for initiating arrangements for missed work</w:t>
      </w:r>
      <w:r w:rsidR="00D01519">
        <w:rPr>
          <w:sz w:val="22"/>
          <w:szCs w:val="22"/>
        </w:rPr>
        <w:t xml:space="preserve"> that results from a university approved absence</w:t>
      </w:r>
      <w:r>
        <w:rPr>
          <w:sz w:val="22"/>
          <w:szCs w:val="22"/>
        </w:rPr>
        <w:t>. Students must satisfy all course objectives to pass the course.</w:t>
      </w:r>
    </w:p>
    <w:p w14:paraId="464C1EAC" w14:textId="77777777" w:rsidR="0085722A" w:rsidRPr="00180681" w:rsidRDefault="00180681" w:rsidP="00180681">
      <w:pPr>
        <w:pStyle w:val="Default0"/>
        <w:numPr>
          <w:ilvl w:val="0"/>
          <w:numId w:val="16"/>
        </w:numPr>
      </w:pPr>
      <w:r>
        <w:rPr>
          <w:b/>
          <w:bCs/>
        </w:rPr>
        <w:t>Excused absences</w:t>
      </w:r>
      <w: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w:t>
      </w:r>
      <w:r w:rsidRPr="004D1613">
        <w:t>Students may use Panopto to access course content for excused absences. It is the student’s responsibility to keep up with assignments and due dates.</w:t>
      </w:r>
      <w:r>
        <w:t xml:space="preserve"> Appropriate documentation for all excused absences is required. Please see the </w:t>
      </w:r>
      <w:hyperlink r:id="rId9" w:history="1">
        <w:r>
          <w:rPr>
            <w:rStyle w:val="Hyperlink"/>
          </w:rPr>
          <w:t>Student Policy eHandbook</w:t>
        </w:r>
      </w:hyperlink>
      <w:r>
        <w:t xml:space="preserve"> (</w:t>
      </w:r>
      <w:hyperlink r:id="rId10" w:history="1">
        <w:r>
          <w:rPr>
            <w:rStyle w:val="Hyperlink"/>
          </w:rPr>
          <w:t>www.auburn.edu/studentpolicies</w:t>
        </w:r>
      </w:hyperlink>
      <w:r>
        <w:t xml:space="preserve">) for more information on excused absences. </w:t>
      </w:r>
      <w:r w:rsidR="0085722A" w:rsidRPr="00180681">
        <w:rPr>
          <w:color w:val="333333"/>
          <w:sz w:val="22"/>
          <w:szCs w:val="22"/>
          <w:shd w:val="clear" w:color="auto" w:fill="FFFFFF"/>
        </w:rPr>
        <w:t>Please see the </w:t>
      </w:r>
      <w:hyperlink r:id="rId11" w:tooltip="Student Policy eHandbook" w:history="1">
        <w:r w:rsidR="0085722A" w:rsidRPr="00180681">
          <w:rPr>
            <w:rStyle w:val="Emphasis"/>
            <w:color w:val="0070C0"/>
            <w:sz w:val="22"/>
            <w:szCs w:val="22"/>
            <w:bdr w:val="none" w:sz="0" w:space="0" w:color="auto" w:frame="1"/>
            <w:shd w:val="clear" w:color="auto" w:fill="FFFFFF"/>
          </w:rPr>
          <w:t>Student Policy eHandbook</w:t>
        </w:r>
      </w:hyperlink>
      <w:r w:rsidR="0085722A" w:rsidRPr="00180681">
        <w:rPr>
          <w:color w:val="0070C0"/>
          <w:sz w:val="22"/>
          <w:szCs w:val="22"/>
          <w:shd w:val="clear" w:color="auto" w:fill="FFFFFF"/>
        </w:rPr>
        <w:t> </w:t>
      </w:r>
      <w:r w:rsidR="0085722A" w:rsidRPr="00180681">
        <w:rPr>
          <w:color w:val="333333"/>
          <w:sz w:val="22"/>
          <w:szCs w:val="22"/>
          <w:shd w:val="clear" w:color="auto" w:fill="FFFFFF"/>
        </w:rPr>
        <w:t>for more information on excused absences (</w:t>
      </w:r>
      <w:hyperlink r:id="rId12" w:history="1">
        <w:r w:rsidR="0085722A" w:rsidRPr="00180681">
          <w:rPr>
            <w:rStyle w:val="Hyperlink"/>
            <w:sz w:val="20"/>
            <w:shd w:val="clear" w:color="auto" w:fill="FFFFFF"/>
          </w:rPr>
          <w:t>http://www.auburn.edu/student_info/student_policies/</w:t>
        </w:r>
      </w:hyperlink>
      <w:r w:rsidR="0085722A" w:rsidRPr="00180681">
        <w:rPr>
          <w:color w:val="333333"/>
          <w:sz w:val="22"/>
          <w:szCs w:val="22"/>
          <w:shd w:val="clear" w:color="auto" w:fill="FFFFFF"/>
        </w:rPr>
        <w:t>).</w:t>
      </w:r>
    </w:p>
    <w:p w14:paraId="71417F81"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Make-Up Policy</w:t>
      </w:r>
      <w:r>
        <w:rPr>
          <w:rStyle w:val="Strong"/>
          <w:b w:val="0"/>
          <w:color w:val="333333"/>
          <w:sz w:val="22"/>
          <w:szCs w:val="22"/>
          <w:bdr w:val="none" w:sz="0" w:space="0" w:color="auto" w:frame="1"/>
          <w:shd w:val="clear" w:color="auto" w:fill="FFFFFF"/>
        </w:rPr>
        <w:t>: </w:t>
      </w:r>
      <w:r>
        <w:rPr>
          <w:color w:val="333333"/>
          <w:sz w:val="22"/>
          <w:szCs w:val="22"/>
          <w:shd w:val="clear" w:color="auto" w:fill="FFFFFF"/>
        </w:rPr>
        <w:t>Arrangement to make up missed major examination (e.g. hour exams, mid-term exams) due to properly authorized excused absences must be initiated by the student within one week from the end of the period of the excused absences.  Except in unusual circumstances, such as 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Pr>
          <w:rStyle w:val="Emphasis"/>
          <w:color w:val="333333"/>
          <w:sz w:val="22"/>
          <w:szCs w:val="22"/>
          <w:bdr w:val="none" w:sz="0" w:space="0" w:color="auto" w:frame="1"/>
          <w:shd w:val="clear" w:color="auto" w:fill="FFFFFF"/>
        </w:rPr>
        <w:t>(as specified by instructor).</w:t>
      </w:r>
    </w:p>
    <w:p w14:paraId="78C55B97"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Disability Accommodations</w:t>
      </w:r>
      <w:r>
        <w:rPr>
          <w:b/>
          <w:color w:val="333333"/>
          <w:sz w:val="22"/>
          <w:szCs w:val="22"/>
          <w:shd w:val="clear" w:color="auto" w:fill="FFFFFF"/>
        </w:rPr>
        <w:t>:</w:t>
      </w:r>
      <w:r>
        <w:rPr>
          <w:color w:val="333333"/>
          <w:sz w:val="22"/>
          <w:szCs w:val="22"/>
          <w:shd w:val="clear" w:color="auto" w:fill="FFFFFF"/>
        </w:rPr>
        <w:t xml:space="preserve"> Students who need accommodations are asked to electronically submit their approved accommodations through AU Access and to arrange a meeting during office hours the first week of </w:t>
      </w:r>
      <w:r>
        <w:rPr>
          <w:color w:val="333333"/>
          <w:sz w:val="22"/>
          <w:szCs w:val="22"/>
          <w:shd w:val="clear" w:color="auto" w:fill="FFFFFF"/>
        </w:rPr>
        <w:lastRenderedPageBreak/>
        <w:t>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4657A711" w14:textId="77777777" w:rsidR="0085722A" w:rsidRDefault="0085722A" w:rsidP="00D01519">
      <w:pPr>
        <w:numPr>
          <w:ilvl w:val="0"/>
          <w:numId w:val="16"/>
        </w:numPr>
        <w:rPr>
          <w:sz w:val="22"/>
          <w:szCs w:val="22"/>
        </w:rPr>
      </w:pPr>
      <w:r>
        <w:rPr>
          <w:sz w:val="22"/>
          <w:szCs w:val="22"/>
          <w:u w:val="single"/>
        </w:rPr>
        <w:t>Honesty Code</w:t>
      </w:r>
      <w:r>
        <w:rPr>
          <w:sz w:val="22"/>
          <w:szCs w:val="22"/>
        </w:rPr>
        <w:t xml:space="preserve">:  </w:t>
      </w:r>
      <w:r>
        <w:rPr>
          <w:rStyle w:val="apple-converted-space"/>
          <w:color w:val="333333"/>
          <w:sz w:val="22"/>
          <w:szCs w:val="22"/>
          <w:shd w:val="clear" w:color="auto" w:fill="FFFFFF"/>
        </w:rPr>
        <w:t> </w:t>
      </w:r>
      <w:r>
        <w:rPr>
          <w:color w:val="333333"/>
          <w:sz w:val="22"/>
          <w:szCs w:val="22"/>
          <w:shd w:val="clear" w:color="auto" w:fill="FFFFFF"/>
        </w:rPr>
        <w:t>All portions of the Auburn University student academic honesty code (Title XII) found in the </w:t>
      </w:r>
      <w:hyperlink r:id="rId13" w:tooltip="Student Policy eHandbook" w:history="1">
        <w:r>
          <w:rPr>
            <w:rStyle w:val="Hyperlink"/>
            <w:i/>
            <w:iCs/>
            <w:color w:val="0070C0"/>
            <w:sz w:val="22"/>
            <w:szCs w:val="22"/>
            <w:bdr w:val="none" w:sz="0" w:space="0" w:color="auto" w:frame="1"/>
            <w:shd w:val="clear" w:color="auto" w:fill="FFFFFF"/>
          </w:rPr>
          <w:t xml:space="preserve">Student Policy </w:t>
        </w:r>
        <w:proofErr w:type="spellStart"/>
        <w:r>
          <w:rPr>
            <w:rStyle w:val="Hyperlink"/>
            <w:i/>
            <w:iCs/>
            <w:color w:val="0070C0"/>
            <w:sz w:val="22"/>
            <w:szCs w:val="22"/>
            <w:bdr w:val="none" w:sz="0" w:space="0" w:color="auto" w:frame="1"/>
            <w:shd w:val="clear" w:color="auto" w:fill="FFFFFF"/>
          </w:rPr>
          <w:t>eHandbook</w:t>
        </w:r>
        <w:proofErr w:type="spellEnd"/>
      </w:hyperlink>
      <w:r>
        <w:rPr>
          <w:rStyle w:val="Emphasis"/>
          <w:color w:val="0070C0"/>
          <w:sz w:val="22"/>
          <w:szCs w:val="22"/>
          <w:bdr w:val="none" w:sz="0" w:space="0" w:color="auto" w:frame="1"/>
          <w:shd w:val="clear" w:color="auto" w:fill="FFFFFF"/>
        </w:rPr>
        <w:t> </w:t>
      </w:r>
      <w:r>
        <w:rPr>
          <w:color w:val="333333"/>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BB110B7" w14:textId="77777777" w:rsidR="0085722A" w:rsidRDefault="0085722A" w:rsidP="00D01519">
      <w:pPr>
        <w:numPr>
          <w:ilvl w:val="0"/>
          <w:numId w:val="16"/>
        </w:numPr>
        <w:rPr>
          <w:sz w:val="22"/>
          <w:szCs w:val="22"/>
        </w:rPr>
      </w:pPr>
      <w:r>
        <w:rPr>
          <w:sz w:val="22"/>
          <w:szCs w:val="22"/>
          <w:u w:val="single"/>
        </w:rPr>
        <w:t>Course contingency</w:t>
      </w:r>
      <w:r>
        <w:rPr>
          <w:sz w:val="22"/>
          <w:szCs w:val="22"/>
        </w:rPr>
        <w:t xml:space="preserve">: If normal class and/or lab activities are disrupted due to illness, emergency, or </w:t>
      </w:r>
      <w:proofErr w:type="gramStart"/>
      <w:r>
        <w:rPr>
          <w:sz w:val="22"/>
          <w:szCs w:val="22"/>
        </w:rPr>
        <w:t>crisis situation</w:t>
      </w:r>
      <w:proofErr w:type="gramEnd"/>
      <w:r>
        <w:rPr>
          <w:sz w:val="22"/>
          <w:szCs w:val="22"/>
        </w:rPr>
        <w:t xml:space="preserve">, the syllabus and other course plans and assignments may be modified to allow completion of the course. If this occurs, and addendum to your syllabus and/or course assignments will replace the original materials. </w:t>
      </w:r>
    </w:p>
    <w:p w14:paraId="42DB18A4" w14:textId="77777777" w:rsidR="0085722A" w:rsidRDefault="0085722A" w:rsidP="00D01519">
      <w:pPr>
        <w:rPr>
          <w:sz w:val="22"/>
          <w:szCs w:val="22"/>
        </w:rPr>
      </w:pPr>
    </w:p>
    <w:p w14:paraId="6A4D3573" w14:textId="77777777" w:rsidR="0085722A" w:rsidRDefault="0085722A" w:rsidP="00D01519">
      <w:pPr>
        <w:numPr>
          <w:ilvl w:val="0"/>
          <w:numId w:val="16"/>
        </w:numPr>
        <w:rPr>
          <w:sz w:val="22"/>
          <w:szCs w:val="22"/>
        </w:rPr>
      </w:pPr>
      <w:r>
        <w:rPr>
          <w:sz w:val="22"/>
          <w:szCs w:val="22"/>
          <w:u w:val="single"/>
        </w:rPr>
        <w:t>Professionalism</w:t>
      </w:r>
      <w:r>
        <w:rPr>
          <w:sz w:val="22"/>
          <w:szCs w:val="22"/>
        </w:rPr>
        <w:t>:  As faculty, staff, and students interact in professional settings, they are expected to demonstrate professional behaviors as defined in the College’s conceptual framework. These professional commitments or dispositions are listed below:</w:t>
      </w:r>
    </w:p>
    <w:p w14:paraId="2F086FDE" w14:textId="77777777" w:rsidR="0085722A" w:rsidRDefault="0085722A" w:rsidP="00D01519">
      <w:pPr>
        <w:numPr>
          <w:ilvl w:val="0"/>
          <w:numId w:val="17"/>
        </w:numPr>
        <w:tabs>
          <w:tab w:val="left" w:pos="1080"/>
        </w:tabs>
        <w:ind w:left="360" w:firstLine="360"/>
        <w:rPr>
          <w:sz w:val="22"/>
          <w:szCs w:val="22"/>
        </w:rPr>
      </w:pPr>
      <w:r>
        <w:rPr>
          <w:sz w:val="22"/>
          <w:szCs w:val="22"/>
        </w:rPr>
        <w:t>Engage in responsible and ethical professional practices</w:t>
      </w:r>
    </w:p>
    <w:p w14:paraId="71B8717C" w14:textId="77777777" w:rsidR="0085722A" w:rsidRDefault="0085722A" w:rsidP="00D01519">
      <w:pPr>
        <w:numPr>
          <w:ilvl w:val="0"/>
          <w:numId w:val="17"/>
        </w:numPr>
        <w:tabs>
          <w:tab w:val="left" w:pos="1080"/>
        </w:tabs>
        <w:ind w:left="360" w:firstLine="360"/>
        <w:rPr>
          <w:sz w:val="22"/>
          <w:szCs w:val="22"/>
        </w:rPr>
      </w:pPr>
      <w:r>
        <w:rPr>
          <w:sz w:val="22"/>
          <w:szCs w:val="22"/>
        </w:rPr>
        <w:t>Contribute to collaborative learning communities</w:t>
      </w:r>
    </w:p>
    <w:p w14:paraId="4BE69A15" w14:textId="77777777" w:rsidR="0085722A" w:rsidRDefault="0085722A" w:rsidP="00D01519">
      <w:pPr>
        <w:numPr>
          <w:ilvl w:val="0"/>
          <w:numId w:val="17"/>
        </w:numPr>
        <w:tabs>
          <w:tab w:val="left" w:pos="1080"/>
        </w:tabs>
        <w:ind w:left="360" w:firstLine="360"/>
        <w:rPr>
          <w:sz w:val="22"/>
          <w:szCs w:val="22"/>
        </w:rPr>
      </w:pPr>
      <w:r>
        <w:rPr>
          <w:sz w:val="22"/>
          <w:szCs w:val="22"/>
        </w:rPr>
        <w:t>Demonstrate a commitment to diversity</w:t>
      </w:r>
    </w:p>
    <w:p w14:paraId="68B1F12B" w14:textId="77777777" w:rsidR="0085722A" w:rsidRPr="0085722A" w:rsidRDefault="0085722A" w:rsidP="00D01519">
      <w:pPr>
        <w:numPr>
          <w:ilvl w:val="0"/>
          <w:numId w:val="17"/>
        </w:numPr>
        <w:tabs>
          <w:tab w:val="left" w:pos="720"/>
          <w:tab w:val="left" w:pos="1080"/>
        </w:tabs>
        <w:ind w:left="360" w:firstLine="360"/>
        <w:rPr>
          <w:sz w:val="22"/>
          <w:szCs w:val="22"/>
        </w:rPr>
      </w:pPr>
      <w:r>
        <w:rPr>
          <w:sz w:val="22"/>
          <w:szCs w:val="22"/>
        </w:rPr>
        <w:t>Model and nurture intellectual vitality</w:t>
      </w:r>
    </w:p>
    <w:p w14:paraId="0D7DDAC9"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Extra Credit:</w:t>
      </w:r>
      <w:r w:rsidRPr="0018076A">
        <w:rPr>
          <w:szCs w:val="24"/>
        </w:rPr>
        <w:t xml:space="preserve"> There is an RSED </w:t>
      </w:r>
      <w:r w:rsidR="00AC7A64">
        <w:rPr>
          <w:szCs w:val="24"/>
        </w:rPr>
        <w:t>3010</w:t>
      </w:r>
      <w:r w:rsidRPr="0018076A">
        <w:rPr>
          <w:szCs w:val="24"/>
        </w:rPr>
        <w:t xml:space="preserve"> policy that </w:t>
      </w:r>
      <w:r w:rsidRPr="00FF3045">
        <w:rPr>
          <w:szCs w:val="24"/>
          <w:u w:val="single"/>
        </w:rPr>
        <w:t>no extra credit opportunities will be provided</w:t>
      </w:r>
      <w:r w:rsidR="00566D98" w:rsidRPr="00FF3045">
        <w:rPr>
          <w:szCs w:val="24"/>
          <w:u w:val="single"/>
        </w:rPr>
        <w:t xml:space="preserve"> outside of the activities and assignments described in this syllabus</w:t>
      </w:r>
      <w:r w:rsidRPr="00FF3045">
        <w:rPr>
          <w:szCs w:val="24"/>
          <w:u w:val="single"/>
        </w:rPr>
        <w:t>.</w:t>
      </w:r>
      <w:r w:rsidRPr="0018076A">
        <w:rPr>
          <w:szCs w:val="24"/>
        </w:rPr>
        <w:t xml:space="preserve"> Final grades will be comprised of points earned on the activities, tests, and projects described in the syllabus. </w:t>
      </w:r>
    </w:p>
    <w:p w14:paraId="303F148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p>
    <w:p w14:paraId="7F03722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Assignments:</w:t>
      </w:r>
      <w:r w:rsidRPr="0018076A">
        <w:rPr>
          <w:szCs w:val="24"/>
        </w:rPr>
        <w:t xml:space="preserve"> All written assignments are expected to conform to the current style manual of the American Psychological Association (APA). This includes the use of person-first language (i.e. “child with a disability” rather than “disabled child”). Written assignments are expected to be typewritten, grammatically accurate, and free of spelling and typographical errors. Assignments are t</w:t>
      </w:r>
      <w:r w:rsidR="00C34599">
        <w:rPr>
          <w:szCs w:val="24"/>
        </w:rPr>
        <w:t xml:space="preserve">o be of a quality that </w:t>
      </w:r>
      <w:r w:rsidRPr="0018076A">
        <w:rPr>
          <w:szCs w:val="24"/>
        </w:rPr>
        <w:t xml:space="preserve">expected of a professional. </w:t>
      </w:r>
    </w:p>
    <w:p w14:paraId="423E5C3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63958C"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szCs w:val="24"/>
        </w:rPr>
        <w:t xml:space="preserve">All assignments must be turned in </w:t>
      </w:r>
      <w:r w:rsidR="00D024F6">
        <w:rPr>
          <w:szCs w:val="24"/>
        </w:rPr>
        <w:t xml:space="preserve">via Canvas </w:t>
      </w:r>
      <w:r w:rsidRPr="0018076A">
        <w:rPr>
          <w:szCs w:val="24"/>
        </w:rPr>
        <w:t>the day each are due within the first 10 minutes of the regula</w:t>
      </w:r>
      <w:r w:rsidR="00D024F6">
        <w:rPr>
          <w:szCs w:val="24"/>
        </w:rPr>
        <w:t>rly scheduled class time</w:t>
      </w:r>
      <w:r w:rsidRPr="0018076A">
        <w:rPr>
          <w:szCs w:val="24"/>
        </w:rPr>
        <w:t xml:space="preserve">.  </w:t>
      </w:r>
      <w:r w:rsidRPr="0018076A">
        <w:rPr>
          <w:b/>
          <w:bCs/>
          <w:szCs w:val="24"/>
        </w:rPr>
        <w:t>No late assignments</w:t>
      </w:r>
      <w:r w:rsidR="00D01519">
        <w:rPr>
          <w:b/>
          <w:bCs/>
          <w:szCs w:val="24"/>
        </w:rPr>
        <w:t xml:space="preserve"> or tests</w:t>
      </w:r>
      <w:r w:rsidRPr="0018076A">
        <w:rPr>
          <w:b/>
          <w:bCs/>
          <w:szCs w:val="24"/>
        </w:rPr>
        <w:t xml:space="preserve"> </w:t>
      </w:r>
      <w:r w:rsidRPr="0018076A">
        <w:rPr>
          <w:szCs w:val="24"/>
        </w:rPr>
        <w:t xml:space="preserve">will be accepted unless the instructor has received </w:t>
      </w:r>
      <w:r w:rsidRPr="00D01519">
        <w:rPr>
          <w:b/>
          <w:szCs w:val="24"/>
          <w:u w:val="single"/>
        </w:rPr>
        <w:t>prior notice of absence</w:t>
      </w:r>
      <w:r w:rsidRPr="00D01519">
        <w:rPr>
          <w:szCs w:val="24"/>
          <w:u w:val="single"/>
        </w:rPr>
        <w:t xml:space="preserve"> (via phone, email, etc…) that can be verified as a university approved excuse.</w:t>
      </w:r>
      <w:r w:rsidRPr="0018076A">
        <w:rPr>
          <w:szCs w:val="24"/>
        </w:rPr>
        <w:t xml:space="preserve"> When prior notice is provided and the student has a university approved excuse, he or she will have </w:t>
      </w:r>
      <w:r w:rsidRPr="0018076A">
        <w:rPr>
          <w:b/>
          <w:szCs w:val="24"/>
        </w:rPr>
        <w:t>one week</w:t>
      </w:r>
      <w:r w:rsidRPr="0018076A">
        <w:rPr>
          <w:szCs w:val="24"/>
        </w:rPr>
        <w:t xml:space="preserve"> from the time he or she returns to class to turn in the assignment.</w:t>
      </w:r>
    </w:p>
    <w:p w14:paraId="206CFC3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18076A">
        <w:rPr>
          <w:b/>
          <w:szCs w:val="24"/>
        </w:rPr>
        <w:t>NOTE: Any assignments completed and/or submitted that do not comply with the above requirements will be returned and will not be accepted for credit.</w:t>
      </w:r>
    </w:p>
    <w:p w14:paraId="1014BA9A"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64759A6" w14:textId="77777777" w:rsidR="00C47F10" w:rsidRPr="0018076A" w:rsidRDefault="00C47F10"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b/>
          <w:i/>
          <w:szCs w:val="24"/>
        </w:rPr>
        <w:t>Instructor feedback:</w:t>
      </w:r>
      <w:r>
        <w:rPr>
          <w:b/>
          <w:szCs w:val="24"/>
        </w:rPr>
        <w:t xml:space="preserve"> </w:t>
      </w:r>
      <w:r>
        <w:rPr>
          <w:szCs w:val="24"/>
        </w:rPr>
        <w:t xml:space="preserve">If sent </w:t>
      </w:r>
      <w:r>
        <w:rPr>
          <w:b/>
          <w:szCs w:val="24"/>
        </w:rPr>
        <w:t>one week</w:t>
      </w:r>
      <w:r w:rsidRPr="006A2B64">
        <w:rPr>
          <w:b/>
          <w:szCs w:val="24"/>
        </w:rPr>
        <w:t xml:space="preserve"> before the due date</w:t>
      </w:r>
      <w:r>
        <w:rPr>
          <w:szCs w:val="24"/>
        </w:rPr>
        <w:t xml:space="preserve">, </w:t>
      </w:r>
      <w:r w:rsidR="00161F2B">
        <w:rPr>
          <w:szCs w:val="24"/>
        </w:rPr>
        <w:t>t</w:t>
      </w:r>
      <w:r>
        <w:rPr>
          <w:szCs w:val="24"/>
        </w:rPr>
        <w:t>he instructor will provide</w:t>
      </w:r>
      <w:r w:rsidR="00161F2B">
        <w:rPr>
          <w:szCs w:val="24"/>
        </w:rPr>
        <w:t xml:space="preserve"> general</w:t>
      </w:r>
      <w:r>
        <w:rPr>
          <w:szCs w:val="24"/>
        </w:rPr>
        <w:t xml:space="preserve"> feedback on any assignment prior to its due date</w:t>
      </w:r>
      <w:r w:rsidR="00161F2B">
        <w:rPr>
          <w:szCs w:val="24"/>
        </w:rPr>
        <w:t xml:space="preserve"> (</w:t>
      </w:r>
      <w:proofErr w:type="gramStart"/>
      <w:r w:rsidR="00161F2B">
        <w:rPr>
          <w:szCs w:val="24"/>
        </w:rPr>
        <w:t>e.g..</w:t>
      </w:r>
      <w:proofErr w:type="gramEnd"/>
      <w:r w:rsidR="00161F2B">
        <w:rPr>
          <w:szCs w:val="24"/>
        </w:rPr>
        <w:t xml:space="preserve"> </w:t>
      </w:r>
      <w:r w:rsidR="00161F2B" w:rsidRPr="00161F2B">
        <w:rPr>
          <w:i/>
          <w:szCs w:val="24"/>
        </w:rPr>
        <w:t>You are on the right track</w:t>
      </w:r>
      <w:r>
        <w:rPr>
          <w:szCs w:val="24"/>
        </w:rPr>
        <w:t>.</w:t>
      </w:r>
      <w:r w:rsidR="00161F2B">
        <w:rPr>
          <w:szCs w:val="24"/>
        </w:rPr>
        <w:t>)</w:t>
      </w:r>
      <w:r>
        <w:rPr>
          <w:szCs w:val="24"/>
        </w:rPr>
        <w:t xml:space="preserve"> Email completed draft </w:t>
      </w:r>
      <w:r w:rsidR="00161F2B">
        <w:rPr>
          <w:szCs w:val="24"/>
        </w:rPr>
        <w:t>(…….</w:t>
      </w:r>
      <w:r>
        <w:rPr>
          <w:szCs w:val="24"/>
        </w:rPr>
        <w:t xml:space="preserve">) no later than the </w:t>
      </w:r>
      <w:r>
        <w:rPr>
          <w:b/>
          <w:szCs w:val="24"/>
        </w:rPr>
        <w:t>week</w:t>
      </w:r>
      <w:r w:rsidRPr="00543EB2">
        <w:rPr>
          <w:b/>
          <w:szCs w:val="24"/>
        </w:rPr>
        <w:t xml:space="preserve"> before the due date</w:t>
      </w:r>
      <w:r w:rsidR="00161F2B">
        <w:rPr>
          <w:szCs w:val="24"/>
        </w:rPr>
        <w:t>.</w:t>
      </w:r>
    </w:p>
    <w:p w14:paraId="7A46F584" w14:textId="77777777" w:rsidR="0085722A" w:rsidRDefault="0085722A"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p>
    <w:p w14:paraId="0F45BC59"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Student Academic Grievance Policy:</w:t>
      </w:r>
      <w:r w:rsidRPr="0018076A">
        <w:rPr>
          <w:b/>
          <w:szCs w:val="24"/>
        </w:rPr>
        <w:t xml:space="preserve"> </w:t>
      </w:r>
      <w:r w:rsidRPr="0018076A">
        <w:rPr>
          <w:szCs w:val="24"/>
        </w:rPr>
        <w:t>The purpose of this university policy is to “resolve academic grievances of students, which results from actions of faculty or administration.  This resolution should be achieved at the lowest level and in the most equitable way.  The burden of proof rests with the complainants.”  See</w:t>
      </w:r>
      <w:r>
        <w:rPr>
          <w:szCs w:val="24"/>
        </w:rPr>
        <w:t xml:space="preserve"> University Policy Site for steps toward redress </w:t>
      </w:r>
      <w:hyperlink r:id="rId14" w:history="1">
        <w:r w:rsidR="00161F2B" w:rsidRPr="00284DD1">
          <w:rPr>
            <w:rStyle w:val="Hyperlink"/>
          </w:rPr>
          <w:t>https://sites.auburn.edu/admin/universitypolicies/default.aspx</w:t>
        </w:r>
      </w:hyperlink>
      <w:r>
        <w:t>.</w:t>
      </w:r>
    </w:p>
    <w:p w14:paraId="01574B52"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CF149FB"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Confidentiality:</w:t>
      </w:r>
      <w:r w:rsidRPr="0018076A">
        <w:rPr>
          <w:b/>
          <w:bCs/>
          <w:szCs w:val="24"/>
        </w:rPr>
        <w:t xml:space="preserve"> </w:t>
      </w:r>
      <w:r>
        <w:rPr>
          <w:szCs w:val="24"/>
        </w:rPr>
        <w:t>Respect</w:t>
      </w:r>
      <w:r w:rsidRPr="0018076A">
        <w:rPr>
          <w:szCs w:val="24"/>
        </w:rPr>
        <w:t xml:space="preserve"> family rights to privacy, the identity of children and families will be confidential.</w:t>
      </w:r>
    </w:p>
    <w:p w14:paraId="1FAFD6B6"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7CCCFC2"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74B1A2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273850F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6880AE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Course Assessment M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900"/>
        <w:gridCol w:w="900"/>
        <w:gridCol w:w="900"/>
        <w:gridCol w:w="1170"/>
        <w:gridCol w:w="1098"/>
      </w:tblGrid>
      <w:tr w:rsidR="003D2847" w:rsidRPr="000247A9" w14:paraId="347EFE27" w14:textId="77777777" w:rsidTr="000247A9">
        <w:trPr>
          <w:gridAfter w:val="5"/>
          <w:wAfter w:w="4968" w:type="dxa"/>
          <w:trHeight w:val="276"/>
        </w:trPr>
        <w:tc>
          <w:tcPr>
            <w:tcW w:w="5058" w:type="dxa"/>
            <w:vMerge w:val="restart"/>
            <w:shd w:val="clear" w:color="auto" w:fill="auto"/>
          </w:tcPr>
          <w:p w14:paraId="1C16DF3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Course Objectives/Learning Outcomes</w:t>
            </w:r>
          </w:p>
        </w:tc>
      </w:tr>
      <w:tr w:rsidR="003D2847" w:rsidRPr="000247A9" w14:paraId="239D0138" w14:textId="77777777" w:rsidTr="000247A9">
        <w:tc>
          <w:tcPr>
            <w:tcW w:w="5058" w:type="dxa"/>
            <w:vMerge/>
            <w:shd w:val="clear" w:color="auto" w:fill="auto"/>
          </w:tcPr>
          <w:p w14:paraId="06E8F39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31D59E0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1</w:t>
            </w:r>
          </w:p>
        </w:tc>
        <w:tc>
          <w:tcPr>
            <w:tcW w:w="900" w:type="dxa"/>
            <w:shd w:val="clear" w:color="auto" w:fill="auto"/>
          </w:tcPr>
          <w:p w14:paraId="6B1C58E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2</w:t>
            </w:r>
          </w:p>
        </w:tc>
        <w:tc>
          <w:tcPr>
            <w:tcW w:w="900" w:type="dxa"/>
            <w:shd w:val="clear" w:color="auto" w:fill="auto"/>
          </w:tcPr>
          <w:p w14:paraId="398B27A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3</w:t>
            </w:r>
          </w:p>
        </w:tc>
        <w:tc>
          <w:tcPr>
            <w:tcW w:w="1170" w:type="dxa"/>
            <w:shd w:val="clear" w:color="auto" w:fill="auto"/>
          </w:tcPr>
          <w:p w14:paraId="2A7DF3A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HI-Paper</w:t>
            </w:r>
          </w:p>
        </w:tc>
        <w:tc>
          <w:tcPr>
            <w:tcW w:w="1098" w:type="dxa"/>
            <w:shd w:val="clear" w:color="auto" w:fill="auto"/>
          </w:tcPr>
          <w:p w14:paraId="3CF87B3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LI-Pres</w:t>
            </w:r>
          </w:p>
        </w:tc>
      </w:tr>
      <w:tr w:rsidR="003D2847" w:rsidRPr="000247A9" w14:paraId="31BB480F" w14:textId="77777777" w:rsidTr="000247A9">
        <w:tc>
          <w:tcPr>
            <w:tcW w:w="5058" w:type="dxa"/>
            <w:shd w:val="clear" w:color="auto" w:fill="auto"/>
          </w:tcPr>
          <w:p w14:paraId="5944994F" w14:textId="77777777" w:rsidR="003D2847" w:rsidRPr="000247A9" w:rsidRDefault="003D2847" w:rsidP="00D01519">
            <w:pPr>
              <w:spacing w:line="276" w:lineRule="auto"/>
              <w:contextualSpacing/>
              <w:rPr>
                <w:szCs w:val="24"/>
              </w:rPr>
            </w:pPr>
            <w:r w:rsidRPr="000247A9">
              <w:rPr>
                <w:color w:val="548DD4"/>
                <w:szCs w:val="24"/>
              </w:rPr>
              <w:lastRenderedPageBreak/>
              <w:t xml:space="preserve">Knowledge of needs of and management techniques for, students who have communicable diseases and medical diagnoses or who are considered medically fragile and the adverse effect of these conditions on learning and family functioning.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 </w:t>
            </w:r>
          </w:p>
        </w:tc>
        <w:tc>
          <w:tcPr>
            <w:tcW w:w="900" w:type="dxa"/>
            <w:shd w:val="clear" w:color="auto" w:fill="auto"/>
          </w:tcPr>
          <w:p w14:paraId="37BA4EF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174C08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770A267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B71E0D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ACBA66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1CBA7066" w14:textId="77777777" w:rsidTr="000247A9">
        <w:tc>
          <w:tcPr>
            <w:tcW w:w="5058" w:type="dxa"/>
            <w:shd w:val="clear" w:color="auto" w:fill="auto"/>
          </w:tcPr>
          <w:p w14:paraId="78C83958" w14:textId="77777777" w:rsidR="003D2847" w:rsidRPr="000247A9" w:rsidRDefault="003D2847" w:rsidP="00D01519">
            <w:pPr>
              <w:spacing w:line="276" w:lineRule="auto"/>
              <w:contextualSpacing/>
              <w:rPr>
                <w:szCs w:val="24"/>
              </w:rPr>
            </w:pPr>
            <w:r w:rsidRPr="000247A9">
              <w:rPr>
                <w:color w:val="548DD4"/>
                <w:szCs w:val="24"/>
              </w:rPr>
              <w:t xml:space="preserve">Knowledge of medications, administration of medications and school healthcare protocols that have been determined educationally relevant.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i) </w:t>
            </w:r>
          </w:p>
        </w:tc>
        <w:tc>
          <w:tcPr>
            <w:tcW w:w="900" w:type="dxa"/>
            <w:shd w:val="clear" w:color="auto" w:fill="auto"/>
          </w:tcPr>
          <w:p w14:paraId="344CD34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25199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7D1C8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DBD350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6EA721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79F8C28" w14:textId="77777777" w:rsidTr="000247A9">
        <w:tc>
          <w:tcPr>
            <w:tcW w:w="5058" w:type="dxa"/>
            <w:shd w:val="clear" w:color="auto" w:fill="auto"/>
          </w:tcPr>
          <w:p w14:paraId="3776C136" w14:textId="77777777" w:rsidR="003D2847" w:rsidRPr="000247A9" w:rsidRDefault="003D2847" w:rsidP="00D01519">
            <w:pPr>
              <w:tabs>
                <w:tab w:val="left" w:pos="3390"/>
              </w:tabs>
              <w:rPr>
                <w:szCs w:val="24"/>
              </w:rPr>
            </w:pPr>
            <w:r w:rsidRPr="000247A9">
              <w:rPr>
                <w:szCs w:val="24"/>
              </w:rPr>
              <w:t xml:space="preserve">Knowledge </w:t>
            </w:r>
            <w:proofErr w:type="gramStart"/>
            <w:r w:rsidRPr="000247A9">
              <w:rPr>
                <w:szCs w:val="24"/>
              </w:rPr>
              <w:t>of  key</w:t>
            </w:r>
            <w:proofErr w:type="gramEnd"/>
            <w:r w:rsidRPr="000247A9">
              <w:rPr>
                <w:szCs w:val="24"/>
              </w:rPr>
              <w:t xml:space="preserve"> historical developments in special education</w:t>
            </w:r>
          </w:p>
        </w:tc>
        <w:tc>
          <w:tcPr>
            <w:tcW w:w="900" w:type="dxa"/>
            <w:shd w:val="clear" w:color="auto" w:fill="auto"/>
          </w:tcPr>
          <w:p w14:paraId="61DF0B6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44C4957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4A7523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620A13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79DB11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3D44F0A" w14:textId="77777777" w:rsidTr="000247A9">
        <w:tc>
          <w:tcPr>
            <w:tcW w:w="5058" w:type="dxa"/>
            <w:shd w:val="clear" w:color="auto" w:fill="auto"/>
          </w:tcPr>
          <w:p w14:paraId="7ED0BB56" w14:textId="77777777" w:rsidR="003D2847" w:rsidRPr="000247A9" w:rsidRDefault="003D2847" w:rsidP="00D01519">
            <w:pPr>
              <w:rPr>
                <w:szCs w:val="24"/>
              </w:rPr>
            </w:pPr>
            <w:r w:rsidRPr="000247A9">
              <w:rPr>
                <w:szCs w:val="24"/>
              </w:rPr>
              <w:t xml:space="preserve">Knowledge of key federal legislation related to disabilities </w:t>
            </w:r>
          </w:p>
        </w:tc>
        <w:tc>
          <w:tcPr>
            <w:tcW w:w="900" w:type="dxa"/>
            <w:shd w:val="clear" w:color="auto" w:fill="auto"/>
          </w:tcPr>
          <w:p w14:paraId="28AFC62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51C65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2E33FC2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1B5E709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113133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2653509" w14:textId="77777777" w:rsidTr="000247A9">
        <w:tc>
          <w:tcPr>
            <w:tcW w:w="5058" w:type="dxa"/>
            <w:shd w:val="clear" w:color="auto" w:fill="auto"/>
          </w:tcPr>
          <w:p w14:paraId="22E8FF5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learning characteristics of students with disabilities across all categories</w:t>
            </w:r>
          </w:p>
        </w:tc>
        <w:tc>
          <w:tcPr>
            <w:tcW w:w="900" w:type="dxa"/>
            <w:shd w:val="clear" w:color="auto" w:fill="auto"/>
          </w:tcPr>
          <w:p w14:paraId="5F99464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16294A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9092E7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048F2E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099BA06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03AEF78" w14:textId="77777777" w:rsidTr="000247A9">
        <w:tc>
          <w:tcPr>
            <w:tcW w:w="5058" w:type="dxa"/>
            <w:shd w:val="clear" w:color="auto" w:fill="auto"/>
          </w:tcPr>
          <w:p w14:paraId="6FB0632A" w14:textId="77777777" w:rsidR="003D2847" w:rsidRPr="000247A9" w:rsidRDefault="003D2847" w:rsidP="00D01519">
            <w:pPr>
              <w:rPr>
                <w:szCs w:val="24"/>
              </w:rPr>
            </w:pPr>
            <w:r w:rsidRPr="000247A9">
              <w:rPr>
                <w:szCs w:val="24"/>
              </w:rPr>
              <w:t>Knowledge of evidence-based effective instructional techniques for students with high and low incidence disabilities across</w:t>
            </w:r>
            <w:r>
              <w:rPr>
                <w:szCs w:val="24"/>
              </w:rPr>
              <w:t xml:space="preserve"> academic and behavioral areas </w:t>
            </w:r>
          </w:p>
        </w:tc>
        <w:tc>
          <w:tcPr>
            <w:tcW w:w="900" w:type="dxa"/>
            <w:shd w:val="clear" w:color="auto" w:fill="auto"/>
          </w:tcPr>
          <w:p w14:paraId="5CD9291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120A76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66E255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3A9B4A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7276BCE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55880629" w14:textId="77777777" w:rsidTr="000247A9">
        <w:tc>
          <w:tcPr>
            <w:tcW w:w="5058" w:type="dxa"/>
            <w:shd w:val="clear" w:color="auto" w:fill="auto"/>
          </w:tcPr>
          <w:p w14:paraId="0001B5ED" w14:textId="77777777" w:rsidR="003D2847" w:rsidRPr="000247A9" w:rsidRDefault="003D2847" w:rsidP="00D01519">
            <w:pPr>
              <w:rPr>
                <w:szCs w:val="24"/>
              </w:rPr>
            </w:pPr>
            <w:r w:rsidRPr="000247A9">
              <w:rPr>
                <w:szCs w:val="24"/>
              </w:rPr>
              <w:t>Knowledge of physical, sensory, communication, cognitive, learning, and behavioral disabilities and their impact on learning and curriculum development. (1)(a)(1)</w:t>
            </w:r>
          </w:p>
        </w:tc>
        <w:tc>
          <w:tcPr>
            <w:tcW w:w="900" w:type="dxa"/>
            <w:shd w:val="clear" w:color="auto" w:fill="auto"/>
          </w:tcPr>
          <w:p w14:paraId="5CACE4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CF335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F1B02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24FEB0E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59D4D8A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48243394" w14:textId="77777777" w:rsidTr="000247A9">
        <w:tc>
          <w:tcPr>
            <w:tcW w:w="5058" w:type="dxa"/>
            <w:shd w:val="clear" w:color="auto" w:fill="auto"/>
          </w:tcPr>
          <w:p w14:paraId="5E613307" w14:textId="77777777" w:rsidR="003D2847" w:rsidRPr="000247A9" w:rsidRDefault="003D2847" w:rsidP="00D01519">
            <w:pPr>
              <w:rPr>
                <w:szCs w:val="24"/>
              </w:rPr>
            </w:pPr>
            <w:r w:rsidRPr="000247A9">
              <w:rPr>
                <w:szCs w:val="24"/>
              </w:rPr>
              <w:t>Knowledge of the needs of and management techniques for students who have communicable diseases and medical diagnoses or who are considered medically fragile and the adverse effect of these conditions on learning and family functioning. (1)(a)(6)</w:t>
            </w:r>
          </w:p>
        </w:tc>
        <w:tc>
          <w:tcPr>
            <w:tcW w:w="900" w:type="dxa"/>
            <w:shd w:val="clear" w:color="auto" w:fill="auto"/>
          </w:tcPr>
          <w:p w14:paraId="51EF6F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986374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D044C4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8F0232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7F82633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A045192" w14:textId="77777777" w:rsidTr="000247A9">
        <w:tc>
          <w:tcPr>
            <w:tcW w:w="5058" w:type="dxa"/>
            <w:shd w:val="clear" w:color="auto" w:fill="auto"/>
          </w:tcPr>
          <w:p w14:paraId="2FDB9A72" w14:textId="77777777" w:rsidR="003D2847" w:rsidRPr="000247A9" w:rsidRDefault="003D2847" w:rsidP="00D01519">
            <w:pPr>
              <w:rPr>
                <w:szCs w:val="24"/>
              </w:rPr>
            </w:pPr>
            <w:r w:rsidRPr="000247A9">
              <w:rPr>
                <w:szCs w:val="24"/>
              </w:rPr>
              <w:t xml:space="preserve">Knowledge of characteristics, incidence, prevalence, and etiology of disabilities across high and low incidence categories </w:t>
            </w:r>
          </w:p>
        </w:tc>
        <w:tc>
          <w:tcPr>
            <w:tcW w:w="900" w:type="dxa"/>
            <w:shd w:val="clear" w:color="auto" w:fill="auto"/>
          </w:tcPr>
          <w:p w14:paraId="16C0CD8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D9A4E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3BA9CA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91904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FD5D97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714F78F5" w14:textId="77777777" w:rsidTr="000247A9">
        <w:tc>
          <w:tcPr>
            <w:tcW w:w="5058" w:type="dxa"/>
            <w:shd w:val="clear" w:color="auto" w:fill="auto"/>
          </w:tcPr>
          <w:p w14:paraId="02BA0F6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mandates of PL 94-142 and other legislation and their impact on services provided to individuals with disabilities</w:t>
            </w:r>
          </w:p>
        </w:tc>
        <w:tc>
          <w:tcPr>
            <w:tcW w:w="900" w:type="dxa"/>
            <w:shd w:val="clear" w:color="auto" w:fill="auto"/>
          </w:tcPr>
          <w:p w14:paraId="36ECBEB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35CB74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6F06FB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0F9C30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8BBA2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DF9820B" w14:textId="77777777" w:rsidTr="000247A9">
        <w:tc>
          <w:tcPr>
            <w:tcW w:w="5058" w:type="dxa"/>
            <w:shd w:val="clear" w:color="auto" w:fill="auto"/>
          </w:tcPr>
          <w:p w14:paraId="10E046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resource agencies that provide personnel and services for improving and strengthening educational, community, and voc</w:t>
            </w:r>
            <w:r>
              <w:rPr>
                <w:szCs w:val="24"/>
              </w:rPr>
              <w:t xml:space="preserve">ational programs for </w:t>
            </w:r>
            <w:proofErr w:type="spellStart"/>
            <w:r>
              <w:rPr>
                <w:szCs w:val="24"/>
              </w:rPr>
              <w:t>indiv</w:t>
            </w:r>
            <w:proofErr w:type="spellEnd"/>
            <w:r w:rsidRPr="000247A9">
              <w:rPr>
                <w:szCs w:val="24"/>
              </w:rPr>
              <w:t xml:space="preserve"> with disabilities</w:t>
            </w:r>
          </w:p>
        </w:tc>
        <w:tc>
          <w:tcPr>
            <w:tcW w:w="900" w:type="dxa"/>
            <w:shd w:val="clear" w:color="auto" w:fill="auto"/>
          </w:tcPr>
          <w:p w14:paraId="06F5655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3CA58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4A5E78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0BAF2F0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AAD1B3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E9BB543" w14:textId="77777777" w:rsidTr="000247A9">
        <w:tc>
          <w:tcPr>
            <w:tcW w:w="5058" w:type="dxa"/>
            <w:shd w:val="clear" w:color="auto" w:fill="auto"/>
          </w:tcPr>
          <w:p w14:paraId="27FEA5E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cultural and socioeconomic factors and their impact o</w:t>
            </w:r>
            <w:r>
              <w:t>n eligibility and programming</w:t>
            </w:r>
          </w:p>
        </w:tc>
        <w:tc>
          <w:tcPr>
            <w:tcW w:w="900" w:type="dxa"/>
            <w:shd w:val="clear" w:color="auto" w:fill="auto"/>
          </w:tcPr>
          <w:p w14:paraId="6F2F7AD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B876CF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656CB6E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6B2382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E200CE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40B93D4D" w14:textId="77777777" w:rsidTr="000247A9">
        <w:tc>
          <w:tcPr>
            <w:tcW w:w="5058" w:type="dxa"/>
            <w:shd w:val="clear" w:color="auto" w:fill="auto"/>
          </w:tcPr>
          <w:p w14:paraId="76859FC8" w14:textId="77777777" w:rsidR="003D2847" w:rsidRPr="00C34599" w:rsidRDefault="003D2847" w:rsidP="00D01519">
            <w:pPr>
              <w:pStyle w:val="level1"/>
              <w:numPr>
                <w:ilvl w:val="0"/>
                <w:numId w:val="0"/>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t>Knowledge of</w:t>
            </w:r>
            <w:r w:rsidRPr="00C34599">
              <w:t xml:space="preserve"> the kinds and purposes of assessments given to individuals disabilities </w:t>
            </w:r>
          </w:p>
        </w:tc>
        <w:tc>
          <w:tcPr>
            <w:tcW w:w="900" w:type="dxa"/>
            <w:shd w:val="clear" w:color="auto" w:fill="auto"/>
          </w:tcPr>
          <w:p w14:paraId="7F4FB0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F3A6C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4E96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34F8CC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7C3E1C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CC5232E" w14:textId="77777777" w:rsidTr="000247A9">
        <w:tc>
          <w:tcPr>
            <w:tcW w:w="5058" w:type="dxa"/>
            <w:shd w:val="clear" w:color="auto" w:fill="auto"/>
          </w:tcPr>
          <w:p w14:paraId="1D717AAE" w14:textId="77777777" w:rsidR="003D2847" w:rsidRPr="000247A9" w:rsidRDefault="003D2847" w:rsidP="00D01519">
            <w:pPr>
              <w:rPr>
                <w:szCs w:val="24"/>
              </w:rPr>
            </w:pPr>
            <w:r w:rsidRPr="000247A9">
              <w:rPr>
                <w:szCs w:val="24"/>
              </w:rPr>
              <w:t xml:space="preserve">Knowledge of social and emotional aspects of children and </w:t>
            </w:r>
            <w:proofErr w:type="gramStart"/>
            <w:r w:rsidRPr="000247A9">
              <w:rPr>
                <w:szCs w:val="24"/>
              </w:rPr>
              <w:t>adults</w:t>
            </w:r>
            <w:proofErr w:type="gramEnd"/>
            <w:r w:rsidRPr="000247A9">
              <w:rPr>
                <w:szCs w:val="24"/>
              </w:rPr>
              <w:t xml:space="preserve"> disabilities </w:t>
            </w:r>
          </w:p>
        </w:tc>
        <w:tc>
          <w:tcPr>
            <w:tcW w:w="900" w:type="dxa"/>
            <w:shd w:val="clear" w:color="auto" w:fill="auto"/>
          </w:tcPr>
          <w:p w14:paraId="257C388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99192A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0B3AA9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7A45D3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798D23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bl>
    <w:p w14:paraId="11E37315" w14:textId="77777777" w:rsidR="00D01519" w:rsidRPr="00CA78BB" w:rsidRDefault="00D01519" w:rsidP="00D01519">
      <w:pPr>
        <w:jc w:val="center"/>
        <w:rPr>
          <w:b/>
        </w:rPr>
      </w:pPr>
      <w:r>
        <w:rPr>
          <w:szCs w:val="24"/>
        </w:rPr>
        <w:br w:type="page"/>
      </w:r>
      <w:r w:rsidRPr="00CA78BB">
        <w:rPr>
          <w:b/>
        </w:rPr>
        <w:lastRenderedPageBreak/>
        <w:t>Low Incidence Presentation Grading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851"/>
        <w:gridCol w:w="2430"/>
        <w:gridCol w:w="2430"/>
      </w:tblGrid>
      <w:tr w:rsidR="00D01519" w14:paraId="54EAB4C7" w14:textId="77777777" w:rsidTr="007C0A37">
        <w:tc>
          <w:tcPr>
            <w:tcW w:w="1847" w:type="dxa"/>
            <w:tcBorders>
              <w:bottom w:val="single" w:sz="4" w:space="0" w:color="auto"/>
            </w:tcBorders>
            <w:shd w:val="clear" w:color="auto" w:fill="D9D9D9"/>
          </w:tcPr>
          <w:p w14:paraId="5DC29829" w14:textId="77777777" w:rsidR="00D01519" w:rsidRDefault="00D01519" w:rsidP="007C0A37">
            <w:pPr>
              <w:pStyle w:val="ListParagraph"/>
              <w:ind w:left="0"/>
              <w:contextualSpacing/>
            </w:pPr>
            <w:r>
              <w:t>Category</w:t>
            </w:r>
          </w:p>
        </w:tc>
        <w:tc>
          <w:tcPr>
            <w:tcW w:w="2851" w:type="dxa"/>
            <w:shd w:val="clear" w:color="auto" w:fill="D9D9D9"/>
          </w:tcPr>
          <w:p w14:paraId="0D544B31" w14:textId="77777777" w:rsidR="00D01519" w:rsidRPr="002759B7" w:rsidRDefault="00D01519" w:rsidP="007C0A37">
            <w:pPr>
              <w:pStyle w:val="ListParagraph"/>
              <w:ind w:left="180"/>
              <w:contextualSpacing/>
            </w:pPr>
            <w:r>
              <w:t xml:space="preserve">10 points </w:t>
            </w:r>
          </w:p>
        </w:tc>
        <w:tc>
          <w:tcPr>
            <w:tcW w:w="2430" w:type="dxa"/>
            <w:shd w:val="clear" w:color="auto" w:fill="D9D9D9"/>
          </w:tcPr>
          <w:p w14:paraId="75D558A9" w14:textId="77777777" w:rsidR="00D01519" w:rsidRDefault="00D01519" w:rsidP="007C0A37">
            <w:pPr>
              <w:pStyle w:val="ListParagraph"/>
              <w:ind w:left="180"/>
              <w:contextualSpacing/>
            </w:pPr>
            <w:r>
              <w:t xml:space="preserve">5 points </w:t>
            </w:r>
          </w:p>
        </w:tc>
        <w:tc>
          <w:tcPr>
            <w:tcW w:w="2430" w:type="dxa"/>
            <w:shd w:val="clear" w:color="auto" w:fill="D9D9D9"/>
          </w:tcPr>
          <w:p w14:paraId="14B73EA3" w14:textId="77777777" w:rsidR="00D01519" w:rsidRDefault="00D01519" w:rsidP="007C0A37">
            <w:pPr>
              <w:pStyle w:val="ListParagraph"/>
              <w:ind w:left="180"/>
              <w:contextualSpacing/>
            </w:pPr>
            <w:r>
              <w:t>0 points</w:t>
            </w:r>
          </w:p>
        </w:tc>
      </w:tr>
      <w:tr w:rsidR="00D01519" w14:paraId="2981CE5C" w14:textId="77777777" w:rsidTr="007C0A37">
        <w:tc>
          <w:tcPr>
            <w:tcW w:w="1847" w:type="dxa"/>
            <w:shd w:val="clear" w:color="auto" w:fill="D9D9D9"/>
          </w:tcPr>
          <w:p w14:paraId="4B260DA9" w14:textId="77777777" w:rsidR="00D01519" w:rsidRPr="002759B7" w:rsidRDefault="00D01519" w:rsidP="007C0A37">
            <w:pPr>
              <w:pStyle w:val="ListParagraph"/>
              <w:ind w:left="0"/>
              <w:contextualSpacing/>
            </w:pPr>
            <w:r>
              <w:t xml:space="preserve">Presentation Style </w:t>
            </w:r>
          </w:p>
        </w:tc>
        <w:tc>
          <w:tcPr>
            <w:tcW w:w="2851" w:type="dxa"/>
            <w:shd w:val="clear" w:color="auto" w:fill="auto"/>
          </w:tcPr>
          <w:p w14:paraId="0DE6DE4B" w14:textId="77777777" w:rsidR="00D01519" w:rsidRDefault="00D01519" w:rsidP="007C0A37">
            <w:pPr>
              <w:pStyle w:val="ListParagraph"/>
              <w:numPr>
                <w:ilvl w:val="0"/>
                <w:numId w:val="6"/>
              </w:numPr>
              <w:ind w:left="180" w:hanging="180"/>
              <w:contextualSpacing/>
            </w:pPr>
            <w:r w:rsidRPr="002759B7">
              <w:t xml:space="preserve">An engaging presentation style in which the presenters speak to the audience </w:t>
            </w:r>
          </w:p>
          <w:p w14:paraId="6CEAAB2D" w14:textId="77777777" w:rsidR="00D01519" w:rsidRPr="002759B7"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01B5C594" w14:textId="77777777" w:rsidR="00D01519" w:rsidRDefault="00D01519" w:rsidP="007C0A37">
            <w:pPr>
              <w:pStyle w:val="ListParagraph"/>
              <w:numPr>
                <w:ilvl w:val="0"/>
                <w:numId w:val="6"/>
              </w:numPr>
              <w:ind w:left="180" w:hanging="180"/>
              <w:contextualSpacing/>
            </w:pPr>
            <w:r>
              <w:t xml:space="preserve">One or more speakers speak to the wall rather than the audience </w:t>
            </w:r>
          </w:p>
          <w:p w14:paraId="3569655B" w14:textId="77777777" w:rsidR="00D01519" w:rsidRDefault="00D01519" w:rsidP="007C0A37">
            <w:pPr>
              <w:pStyle w:val="ListParagraph"/>
              <w:numPr>
                <w:ilvl w:val="0"/>
                <w:numId w:val="6"/>
              </w:numPr>
              <w:ind w:left="180" w:hanging="180"/>
              <w:contextualSpacing/>
            </w:pPr>
            <w:r>
              <w:t xml:space="preserve">One or more speakers use tone of voice that is monotone, difficult to understand, or otherwise disengaging </w:t>
            </w:r>
          </w:p>
          <w:p w14:paraId="27621C72" w14:textId="77777777" w:rsidR="00D01519"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79E9F75C" w14:textId="77777777" w:rsidR="00D01519" w:rsidRDefault="00D01519" w:rsidP="007C0A37">
            <w:pPr>
              <w:pStyle w:val="ListParagraph"/>
              <w:numPr>
                <w:ilvl w:val="0"/>
                <w:numId w:val="6"/>
              </w:numPr>
              <w:ind w:left="180" w:hanging="180"/>
              <w:contextualSpacing/>
            </w:pPr>
            <w:r>
              <w:t xml:space="preserve">One or more speakers do not participate in verbal portion of presentation </w:t>
            </w:r>
          </w:p>
          <w:p w14:paraId="1FC37C3C" w14:textId="77777777" w:rsidR="00D01519" w:rsidRDefault="00D01519" w:rsidP="007C0A37"/>
        </w:tc>
      </w:tr>
      <w:tr w:rsidR="00D01519" w14:paraId="6665A2D5" w14:textId="77777777" w:rsidTr="007C0A37">
        <w:tc>
          <w:tcPr>
            <w:tcW w:w="1847" w:type="dxa"/>
            <w:tcBorders>
              <w:bottom w:val="single" w:sz="4" w:space="0" w:color="auto"/>
            </w:tcBorders>
            <w:shd w:val="clear" w:color="auto" w:fill="D9D9D9"/>
          </w:tcPr>
          <w:p w14:paraId="73D65A9D" w14:textId="77777777" w:rsidR="00D01519" w:rsidRPr="002759B7" w:rsidRDefault="00D01519" w:rsidP="007C0A37">
            <w:pPr>
              <w:contextualSpacing/>
            </w:pPr>
            <w:r>
              <w:t>Introduction</w:t>
            </w:r>
          </w:p>
        </w:tc>
        <w:tc>
          <w:tcPr>
            <w:tcW w:w="2851" w:type="dxa"/>
            <w:shd w:val="clear" w:color="auto" w:fill="auto"/>
          </w:tcPr>
          <w:p w14:paraId="015F25E9" w14:textId="77777777" w:rsidR="00D01519" w:rsidRPr="002759B7" w:rsidRDefault="00D01519" w:rsidP="007C0A37">
            <w:pPr>
              <w:pStyle w:val="ListParagraph"/>
              <w:numPr>
                <w:ilvl w:val="0"/>
                <w:numId w:val="6"/>
              </w:numPr>
              <w:ind w:left="180" w:hanging="180"/>
              <w:contextualSpacing/>
            </w:pPr>
            <w:r>
              <w:t>Begins with a</w:t>
            </w:r>
            <w:r w:rsidRPr="002759B7">
              <w:t xml:space="preserve">n introduction to the topic that </w:t>
            </w:r>
            <w:r w:rsidRPr="007C0A37">
              <w:rPr>
                <w:u w:val="single"/>
              </w:rPr>
              <w:t>clearly communicates the topic and organization of the presentation</w:t>
            </w:r>
          </w:p>
        </w:tc>
        <w:tc>
          <w:tcPr>
            <w:tcW w:w="2430" w:type="dxa"/>
            <w:shd w:val="clear" w:color="auto" w:fill="auto"/>
          </w:tcPr>
          <w:p w14:paraId="3A3E0C46" w14:textId="77777777" w:rsidR="00D01519" w:rsidRDefault="00D01519" w:rsidP="007C0A37">
            <w:pPr>
              <w:pStyle w:val="ListParagraph"/>
              <w:numPr>
                <w:ilvl w:val="0"/>
                <w:numId w:val="6"/>
              </w:numPr>
              <w:ind w:left="162" w:hanging="162"/>
            </w:pPr>
            <w:r>
              <w:t>Begins with a</w:t>
            </w:r>
            <w:r w:rsidRPr="002759B7">
              <w:t xml:space="preserve">n introduction to the topic that </w:t>
            </w:r>
            <w:r w:rsidRPr="007C0A37">
              <w:rPr>
                <w:u w:val="single"/>
              </w:rPr>
              <w:t xml:space="preserve">clearly communicates the topic, but info about organization is missing </w:t>
            </w:r>
          </w:p>
        </w:tc>
        <w:tc>
          <w:tcPr>
            <w:tcW w:w="2430" w:type="dxa"/>
            <w:shd w:val="clear" w:color="auto" w:fill="auto"/>
          </w:tcPr>
          <w:p w14:paraId="7969AED9" w14:textId="77777777" w:rsidR="00D01519" w:rsidRDefault="00D01519" w:rsidP="007C0A37">
            <w:pPr>
              <w:pStyle w:val="ListParagraph"/>
              <w:numPr>
                <w:ilvl w:val="0"/>
                <w:numId w:val="6"/>
              </w:numPr>
              <w:ind w:left="162" w:hanging="162"/>
            </w:pPr>
            <w:r>
              <w:t>Introduction</w:t>
            </w:r>
            <w:r w:rsidRPr="00D95BE5">
              <w:t xml:space="preserve"> missing</w:t>
            </w:r>
          </w:p>
        </w:tc>
      </w:tr>
      <w:tr w:rsidR="00D01519" w14:paraId="6EFF2D6D" w14:textId="77777777" w:rsidTr="007C0A37">
        <w:tc>
          <w:tcPr>
            <w:tcW w:w="1847" w:type="dxa"/>
            <w:shd w:val="clear" w:color="auto" w:fill="D9D9D9"/>
          </w:tcPr>
          <w:p w14:paraId="6424A3B6" w14:textId="77777777" w:rsidR="00D01519" w:rsidRPr="002759B7" w:rsidRDefault="00D01519" w:rsidP="007C0A37">
            <w:pPr>
              <w:contextualSpacing/>
            </w:pPr>
            <w:r>
              <w:t>Description of interventions</w:t>
            </w:r>
          </w:p>
        </w:tc>
        <w:tc>
          <w:tcPr>
            <w:tcW w:w="2851" w:type="dxa"/>
            <w:shd w:val="clear" w:color="auto" w:fill="auto"/>
          </w:tcPr>
          <w:p w14:paraId="6CA97141" w14:textId="77777777" w:rsidR="00D01519" w:rsidRPr="002759B7" w:rsidRDefault="00D01519" w:rsidP="007C0A37">
            <w:pPr>
              <w:pStyle w:val="ListParagraph"/>
              <w:numPr>
                <w:ilvl w:val="0"/>
                <w:numId w:val="6"/>
              </w:numPr>
              <w:ind w:left="180" w:hanging="180"/>
              <w:contextualSpacing/>
            </w:pPr>
            <w:r w:rsidRPr="002759B7">
              <w:t xml:space="preserve">A description of each intervention (3 total) </w:t>
            </w:r>
            <w:r>
              <w:t xml:space="preserve">is clear and accurate, </w:t>
            </w:r>
            <w:r w:rsidRPr="002759B7">
              <w:t xml:space="preserve">related to student characteristics and how each is implemented </w:t>
            </w:r>
          </w:p>
        </w:tc>
        <w:tc>
          <w:tcPr>
            <w:tcW w:w="2430" w:type="dxa"/>
            <w:shd w:val="clear" w:color="auto" w:fill="auto"/>
          </w:tcPr>
          <w:p w14:paraId="3B6AB948" w14:textId="77777777" w:rsidR="00D01519" w:rsidRDefault="00D01519" w:rsidP="007C0A37">
            <w:pPr>
              <w:pStyle w:val="ListParagraph"/>
              <w:numPr>
                <w:ilvl w:val="0"/>
                <w:numId w:val="6"/>
              </w:numPr>
              <w:ind w:left="162" w:hanging="180"/>
            </w:pPr>
            <w:r w:rsidRPr="002759B7">
              <w:t xml:space="preserve">A description of each intervention (3 total) </w:t>
            </w:r>
            <w:r>
              <w:t>is clear and accurate, relation</w:t>
            </w:r>
            <w:r w:rsidRPr="002759B7">
              <w:t xml:space="preserve"> to student characteristics </w:t>
            </w:r>
            <w:r>
              <w:t>unclear</w:t>
            </w:r>
          </w:p>
        </w:tc>
        <w:tc>
          <w:tcPr>
            <w:tcW w:w="2430" w:type="dxa"/>
            <w:shd w:val="clear" w:color="auto" w:fill="auto"/>
          </w:tcPr>
          <w:p w14:paraId="0852E3F0" w14:textId="77777777" w:rsidR="00D01519" w:rsidRDefault="00D01519" w:rsidP="007C0A37">
            <w:pPr>
              <w:pStyle w:val="ListParagraph"/>
              <w:numPr>
                <w:ilvl w:val="0"/>
                <w:numId w:val="6"/>
              </w:numPr>
              <w:ind w:left="162" w:hanging="180"/>
            </w:pPr>
            <w:r>
              <w:t>A description of any intervention</w:t>
            </w:r>
            <w:r w:rsidRPr="002759B7">
              <w:t xml:space="preserve"> </w:t>
            </w:r>
            <w:r>
              <w:t>is inaccurate, or the relation</w:t>
            </w:r>
            <w:r w:rsidRPr="002759B7">
              <w:t xml:space="preserve"> to student characteristics </w:t>
            </w:r>
            <w:r>
              <w:t xml:space="preserve">is missing </w:t>
            </w:r>
          </w:p>
        </w:tc>
      </w:tr>
      <w:tr w:rsidR="00D01519" w14:paraId="71D64FE6" w14:textId="77777777" w:rsidTr="007C0A37">
        <w:tc>
          <w:tcPr>
            <w:tcW w:w="1847" w:type="dxa"/>
            <w:shd w:val="clear" w:color="auto" w:fill="D9D9D9"/>
          </w:tcPr>
          <w:p w14:paraId="4E7E9420" w14:textId="77777777" w:rsidR="00D01519" w:rsidRPr="002759B7" w:rsidRDefault="00D01519" w:rsidP="007C0A37">
            <w:pPr>
              <w:contextualSpacing/>
            </w:pPr>
            <w:r>
              <w:t xml:space="preserve">Conclusions </w:t>
            </w:r>
          </w:p>
        </w:tc>
        <w:tc>
          <w:tcPr>
            <w:tcW w:w="2851" w:type="dxa"/>
            <w:shd w:val="clear" w:color="auto" w:fill="auto"/>
          </w:tcPr>
          <w:p w14:paraId="69056E42" w14:textId="77777777" w:rsidR="00D01519" w:rsidRPr="002759B7" w:rsidRDefault="00D01519" w:rsidP="007C0A37">
            <w:pPr>
              <w:pStyle w:val="ListParagraph"/>
              <w:numPr>
                <w:ilvl w:val="0"/>
                <w:numId w:val="6"/>
              </w:numPr>
              <w:ind w:left="180" w:hanging="180"/>
              <w:contextualSpacing/>
            </w:pPr>
            <w:r>
              <w:t>Conclusion summarizes</w:t>
            </w:r>
            <w:r w:rsidRPr="002759B7">
              <w:t xml:space="preserve"> the interventions, </w:t>
            </w:r>
            <w:r>
              <w:t>includes</w:t>
            </w:r>
            <w:r w:rsidRPr="002759B7">
              <w:t xml:space="preserve"> their similarities and differences and uses in different situations </w:t>
            </w:r>
          </w:p>
        </w:tc>
        <w:tc>
          <w:tcPr>
            <w:tcW w:w="2430" w:type="dxa"/>
            <w:shd w:val="clear" w:color="auto" w:fill="auto"/>
          </w:tcPr>
          <w:p w14:paraId="1063C3A1"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unclear </w:t>
            </w:r>
          </w:p>
        </w:tc>
        <w:tc>
          <w:tcPr>
            <w:tcW w:w="2430" w:type="dxa"/>
            <w:shd w:val="clear" w:color="auto" w:fill="auto"/>
          </w:tcPr>
          <w:p w14:paraId="5E54AF4F"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missing </w:t>
            </w:r>
          </w:p>
        </w:tc>
      </w:tr>
      <w:tr w:rsidR="00D01519" w14:paraId="66DBAA1E" w14:textId="77777777" w:rsidTr="007C0A37">
        <w:tc>
          <w:tcPr>
            <w:tcW w:w="1847" w:type="dxa"/>
            <w:shd w:val="clear" w:color="auto" w:fill="D9D9D9"/>
          </w:tcPr>
          <w:p w14:paraId="45C42177" w14:textId="77777777" w:rsidR="00D01519" w:rsidRDefault="00D01519" w:rsidP="007C0A37">
            <w:pPr>
              <w:contextualSpacing/>
            </w:pPr>
            <w:r>
              <w:t xml:space="preserve">Appearance and Writing Conventions </w:t>
            </w:r>
          </w:p>
        </w:tc>
        <w:tc>
          <w:tcPr>
            <w:tcW w:w="2851" w:type="dxa"/>
            <w:shd w:val="clear" w:color="auto" w:fill="auto"/>
          </w:tcPr>
          <w:p w14:paraId="1044B643" w14:textId="77777777" w:rsidR="00D01519" w:rsidRDefault="00D01519" w:rsidP="007C0A37">
            <w:pPr>
              <w:pStyle w:val="ListParagraph"/>
              <w:numPr>
                <w:ilvl w:val="0"/>
                <w:numId w:val="6"/>
              </w:numPr>
              <w:ind w:left="180" w:hanging="180"/>
              <w:contextualSpacing/>
            </w:pPr>
            <w:r>
              <w:t xml:space="preserve">The presentation is free of spelling, APA, or grammar errors or unprofessional language </w:t>
            </w:r>
          </w:p>
          <w:p w14:paraId="3710EEA0" w14:textId="77777777" w:rsidR="00D01519" w:rsidRDefault="00D01519" w:rsidP="007C0A37">
            <w:pPr>
              <w:pStyle w:val="ListParagraph"/>
              <w:numPr>
                <w:ilvl w:val="0"/>
                <w:numId w:val="6"/>
              </w:numPr>
              <w:ind w:left="180" w:hanging="180"/>
              <w:contextualSpacing/>
            </w:pPr>
            <w:r>
              <w:t xml:space="preserve">The presentation graphics are visually appealing </w:t>
            </w:r>
          </w:p>
          <w:p w14:paraId="1F9F3224" w14:textId="77777777" w:rsidR="00D01519" w:rsidRDefault="00D01519" w:rsidP="007C0A37">
            <w:pPr>
              <w:pStyle w:val="ListParagraph"/>
              <w:numPr>
                <w:ilvl w:val="0"/>
                <w:numId w:val="6"/>
              </w:numPr>
              <w:ind w:left="180" w:hanging="180"/>
              <w:contextualSpacing/>
            </w:pPr>
            <w:r>
              <w:t xml:space="preserve">References listed </w:t>
            </w:r>
          </w:p>
        </w:tc>
        <w:tc>
          <w:tcPr>
            <w:tcW w:w="2430" w:type="dxa"/>
            <w:shd w:val="clear" w:color="auto" w:fill="auto"/>
          </w:tcPr>
          <w:p w14:paraId="39534387" w14:textId="77777777" w:rsidR="00D01519" w:rsidRDefault="00D01519" w:rsidP="007C0A37">
            <w:pPr>
              <w:pStyle w:val="ListParagraph"/>
              <w:numPr>
                <w:ilvl w:val="0"/>
                <w:numId w:val="6"/>
              </w:numPr>
              <w:ind w:left="180" w:hanging="180"/>
              <w:contextualSpacing/>
            </w:pPr>
            <w:r>
              <w:t xml:space="preserve">5 or fewer spelling, APA, or grammar errors or unprofessional language </w:t>
            </w:r>
          </w:p>
          <w:p w14:paraId="4A527194" w14:textId="77777777" w:rsidR="00D01519" w:rsidRDefault="00D01519" w:rsidP="007C0A37">
            <w:pPr>
              <w:pStyle w:val="ListParagraph"/>
              <w:numPr>
                <w:ilvl w:val="0"/>
                <w:numId w:val="6"/>
              </w:numPr>
              <w:ind w:left="162" w:hanging="180"/>
            </w:pPr>
            <w:r>
              <w:t>The presentation graphics are visually appealing</w:t>
            </w:r>
          </w:p>
          <w:p w14:paraId="57DC04F2" w14:textId="77777777" w:rsidR="00D01519" w:rsidRDefault="00D01519" w:rsidP="007C0A37">
            <w:pPr>
              <w:pStyle w:val="ListParagraph"/>
              <w:numPr>
                <w:ilvl w:val="0"/>
                <w:numId w:val="6"/>
              </w:numPr>
              <w:ind w:left="162" w:hanging="180"/>
            </w:pPr>
            <w:r>
              <w:t xml:space="preserve">References listed </w:t>
            </w:r>
          </w:p>
        </w:tc>
        <w:tc>
          <w:tcPr>
            <w:tcW w:w="2430" w:type="dxa"/>
            <w:shd w:val="clear" w:color="auto" w:fill="auto"/>
          </w:tcPr>
          <w:p w14:paraId="2EB68B03" w14:textId="77777777" w:rsidR="00D01519" w:rsidRDefault="00D01519" w:rsidP="007C0A37">
            <w:pPr>
              <w:pStyle w:val="ListParagraph"/>
              <w:numPr>
                <w:ilvl w:val="0"/>
                <w:numId w:val="6"/>
              </w:numPr>
              <w:ind w:left="180" w:hanging="180"/>
              <w:contextualSpacing/>
            </w:pPr>
            <w:r>
              <w:t xml:space="preserve">More than 6 spelling, APA, or grammar errors or unprofessional language </w:t>
            </w:r>
          </w:p>
          <w:p w14:paraId="2BFFB66D" w14:textId="77777777" w:rsidR="00D01519" w:rsidRDefault="00D01519" w:rsidP="007C0A37">
            <w:pPr>
              <w:pStyle w:val="ListParagraph"/>
              <w:numPr>
                <w:ilvl w:val="0"/>
                <w:numId w:val="6"/>
              </w:numPr>
              <w:ind w:left="162" w:hanging="180"/>
            </w:pPr>
            <w:r>
              <w:t>The presentation graphics are visually appealing</w:t>
            </w:r>
          </w:p>
          <w:p w14:paraId="0C064041" w14:textId="77777777" w:rsidR="00D01519" w:rsidRDefault="00D01519" w:rsidP="007C0A37">
            <w:pPr>
              <w:pStyle w:val="ListParagraph"/>
              <w:numPr>
                <w:ilvl w:val="0"/>
                <w:numId w:val="6"/>
              </w:numPr>
              <w:ind w:left="162" w:hanging="180"/>
            </w:pPr>
            <w:r>
              <w:t>References missing</w:t>
            </w:r>
          </w:p>
        </w:tc>
      </w:tr>
    </w:tbl>
    <w:p w14:paraId="141A3D0F" w14:textId="77777777" w:rsidR="00D01519" w:rsidRDefault="00D01519" w:rsidP="00D01519"/>
    <w:p w14:paraId="4DA51B1A"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20D8631" w14:textId="77777777" w:rsidR="00D01519" w:rsidRPr="00205D71" w:rsidRDefault="00D01519" w:rsidP="00D01519">
      <w:pPr>
        <w:jc w:val="center"/>
        <w:rPr>
          <w:b/>
        </w:rPr>
      </w:pPr>
      <w:r>
        <w:rPr>
          <w:szCs w:val="24"/>
        </w:rPr>
        <w:br w:type="page"/>
      </w:r>
      <w:r w:rsidRPr="00205D71">
        <w:rPr>
          <w:b/>
        </w:rPr>
        <w:lastRenderedPageBreak/>
        <w:t xml:space="preserve">IEP </w:t>
      </w:r>
      <w:r>
        <w:rPr>
          <w:b/>
        </w:rPr>
        <w:t>Profile Grading Rubric (25</w:t>
      </w:r>
      <w:r w:rsidRPr="00205D71">
        <w:rPr>
          <w:b/>
        </w:rPr>
        <w:t xml:space="preserve">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66"/>
        <w:gridCol w:w="2496"/>
        <w:gridCol w:w="2206"/>
        <w:gridCol w:w="2447"/>
        <w:gridCol w:w="2401"/>
      </w:tblGrid>
      <w:tr w:rsidR="00D01519" w:rsidRPr="00DB6CD6" w14:paraId="61397CE5" w14:textId="77777777" w:rsidTr="007C0A37">
        <w:tc>
          <w:tcPr>
            <w:tcW w:w="1578" w:type="dxa"/>
            <w:shd w:val="clear" w:color="auto" w:fill="D9D9D9"/>
          </w:tcPr>
          <w:p w14:paraId="6BE1E628" w14:textId="77777777" w:rsidR="00D01519" w:rsidRPr="00DB6CD6" w:rsidRDefault="00D01519" w:rsidP="007C0A37">
            <w:r w:rsidRPr="00DB6CD6">
              <w:t>Category</w:t>
            </w:r>
          </w:p>
        </w:tc>
        <w:tc>
          <w:tcPr>
            <w:tcW w:w="3654" w:type="dxa"/>
            <w:shd w:val="clear" w:color="auto" w:fill="D9D9D9"/>
          </w:tcPr>
          <w:p w14:paraId="54477CFF" w14:textId="77777777" w:rsidR="00D01519" w:rsidRPr="00DB6CD6" w:rsidRDefault="00D01519" w:rsidP="007C0A37">
            <w:r>
              <w:t xml:space="preserve"> Excellent (10 points)</w:t>
            </w:r>
          </w:p>
        </w:tc>
        <w:tc>
          <w:tcPr>
            <w:tcW w:w="2771" w:type="dxa"/>
            <w:shd w:val="clear" w:color="auto" w:fill="D9D9D9"/>
          </w:tcPr>
          <w:p w14:paraId="55933533" w14:textId="77777777" w:rsidR="00D01519" w:rsidRDefault="00D01519" w:rsidP="007C0A37">
            <w:r>
              <w:t>Competent (7 points)</w:t>
            </w:r>
          </w:p>
        </w:tc>
        <w:tc>
          <w:tcPr>
            <w:tcW w:w="3521" w:type="dxa"/>
            <w:shd w:val="clear" w:color="auto" w:fill="D9D9D9"/>
          </w:tcPr>
          <w:p w14:paraId="0B6CDB51" w14:textId="77777777" w:rsidR="00D01519" w:rsidRPr="00DB6CD6" w:rsidRDefault="00D01519" w:rsidP="007C0A37">
            <w:r>
              <w:t>Progressing (4 points)</w:t>
            </w:r>
          </w:p>
        </w:tc>
        <w:tc>
          <w:tcPr>
            <w:tcW w:w="3092" w:type="dxa"/>
            <w:shd w:val="clear" w:color="auto" w:fill="D9D9D9"/>
          </w:tcPr>
          <w:p w14:paraId="6A267A94" w14:textId="77777777" w:rsidR="00D01519" w:rsidRPr="00DB6CD6" w:rsidRDefault="00D01519" w:rsidP="007C0A37">
            <w:r>
              <w:t>Poor (0-1 point)</w:t>
            </w:r>
          </w:p>
        </w:tc>
      </w:tr>
      <w:tr w:rsidR="00D01519" w:rsidRPr="00DB6CD6" w14:paraId="1FBAD422" w14:textId="77777777" w:rsidTr="007C0A37">
        <w:tc>
          <w:tcPr>
            <w:tcW w:w="1578" w:type="dxa"/>
          </w:tcPr>
          <w:p w14:paraId="75794411" w14:textId="77777777" w:rsidR="00D01519" w:rsidRDefault="00D01519" w:rsidP="007C0A37">
            <w:r w:rsidRPr="00DB6CD6">
              <w:t>Student Profile</w:t>
            </w:r>
            <w:r>
              <w:t xml:space="preserve"> </w:t>
            </w:r>
          </w:p>
          <w:p w14:paraId="48352913" w14:textId="77777777" w:rsidR="00D01519" w:rsidRPr="00DB6CD6" w:rsidRDefault="00D01519" w:rsidP="007C0A37">
            <w:r>
              <w:t>Student 1</w:t>
            </w:r>
          </w:p>
        </w:tc>
        <w:tc>
          <w:tcPr>
            <w:tcW w:w="3654" w:type="dxa"/>
          </w:tcPr>
          <w:p w14:paraId="3A75A322"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4E00120A"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73C0D66E"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evaluation information, written accurately in the correct format including standardized and informal information</w:t>
            </w:r>
            <w:r w:rsidRPr="00DB6CD6">
              <w:t xml:space="preserve"> </w:t>
            </w:r>
          </w:p>
          <w:p w14:paraId="47EF4122"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40A282E7"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3584B1AF" w14:textId="77777777" w:rsidR="00D01519" w:rsidRPr="00DB6CD6" w:rsidRDefault="00D01519" w:rsidP="00D01519">
            <w:pPr>
              <w:pStyle w:val="ListParagraph"/>
              <w:numPr>
                <w:ilvl w:val="0"/>
                <w:numId w:val="7"/>
              </w:numPr>
              <w:ind w:left="312" w:hanging="270"/>
              <w:contextualSpacing/>
            </w:pPr>
            <w:r>
              <w:t>Sections of page 2 are r</w:t>
            </w:r>
            <w:r w:rsidRPr="00DB6CD6">
              <w:t>easona</w:t>
            </w:r>
            <w:r>
              <w:t xml:space="preserve">ble and logical </w:t>
            </w:r>
            <w:proofErr w:type="gramStart"/>
            <w:r>
              <w:t xml:space="preserve">based </w:t>
            </w:r>
            <w:r w:rsidRPr="00DB6CD6">
              <w:t xml:space="preserve"> profile</w:t>
            </w:r>
            <w:proofErr w:type="gramEnd"/>
          </w:p>
        </w:tc>
        <w:tc>
          <w:tcPr>
            <w:tcW w:w="2771" w:type="dxa"/>
          </w:tcPr>
          <w:p w14:paraId="3EA15147" w14:textId="77777777" w:rsidR="00D01519" w:rsidRDefault="00D01519" w:rsidP="00D01519">
            <w:pPr>
              <w:pStyle w:val="ListParagraph"/>
              <w:numPr>
                <w:ilvl w:val="0"/>
                <w:numId w:val="7"/>
              </w:numPr>
              <w:ind w:left="335" w:hanging="678"/>
              <w:contextualSpacing/>
            </w:pPr>
            <w:r w:rsidRPr="00DB6CD6">
              <w:t xml:space="preserve">Includes </w:t>
            </w:r>
            <w:r>
              <w:t xml:space="preserve">student strengths and interests </w:t>
            </w:r>
          </w:p>
          <w:p w14:paraId="4DB7EE4E" w14:textId="77777777" w:rsidR="00D01519" w:rsidRDefault="00D01519" w:rsidP="00D01519">
            <w:pPr>
              <w:pStyle w:val="ListParagraph"/>
              <w:numPr>
                <w:ilvl w:val="0"/>
                <w:numId w:val="7"/>
              </w:numPr>
              <w:ind w:left="335" w:hanging="678"/>
              <w:contextualSpacing/>
            </w:pPr>
            <w:r>
              <w:t>Parent concerns and descriptions are noted</w:t>
            </w:r>
          </w:p>
          <w:p w14:paraId="243DF430" w14:textId="77777777" w:rsidR="00D01519" w:rsidRDefault="00D01519" w:rsidP="00D01519">
            <w:pPr>
              <w:pStyle w:val="ListParagraph"/>
              <w:numPr>
                <w:ilvl w:val="0"/>
                <w:numId w:val="7"/>
              </w:numPr>
              <w:ind w:left="335" w:hanging="257"/>
              <w:contextualSpacing/>
            </w:pPr>
            <w:r>
              <w:t xml:space="preserve">Standardized assessment information is </w:t>
            </w:r>
            <w:proofErr w:type="gramStart"/>
            <w:r>
              <w:t>provided</w:t>
            </w:r>
            <w:proofErr w:type="gramEnd"/>
            <w:r>
              <w:t xml:space="preserve"> and scores are accurate, but descriptions may be vague, information assessment lacking detail</w:t>
            </w:r>
          </w:p>
          <w:p w14:paraId="77CDA4B5"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Pr>
          <w:p w14:paraId="2734BAB4" w14:textId="77777777" w:rsidR="00D01519" w:rsidRPr="00DB6CD6" w:rsidRDefault="00D01519" w:rsidP="00D01519">
            <w:pPr>
              <w:pStyle w:val="ListParagraph"/>
              <w:numPr>
                <w:ilvl w:val="0"/>
                <w:numId w:val="7"/>
              </w:numPr>
              <w:ind w:left="335" w:hanging="328"/>
              <w:contextualSpacing/>
            </w:pPr>
            <w:r>
              <w:t xml:space="preserve">One of the following is confusing or missing: area of academic functioning, </w:t>
            </w:r>
            <w:r w:rsidRPr="00DB6CD6">
              <w:t>b</w:t>
            </w:r>
            <w:r>
              <w:t xml:space="preserve">ehavioral functioning, student strengths, student interests, evaluation information, parent concerns </w:t>
            </w:r>
          </w:p>
        </w:tc>
        <w:tc>
          <w:tcPr>
            <w:tcW w:w="3092" w:type="dxa"/>
          </w:tcPr>
          <w:p w14:paraId="2CEB441D" w14:textId="77777777" w:rsidR="00D01519" w:rsidRDefault="00D01519" w:rsidP="00D01519">
            <w:pPr>
              <w:pStyle w:val="ListParagraph"/>
              <w:numPr>
                <w:ilvl w:val="0"/>
                <w:numId w:val="7"/>
              </w:numPr>
              <w:ind w:left="312" w:hanging="270"/>
              <w:contextualSpacing/>
            </w:pPr>
            <w:r w:rsidRPr="00DB6CD6">
              <w:t>More than one area of functioning</w:t>
            </w:r>
            <w:r>
              <w:t xml:space="preserve"> on page 1</w:t>
            </w:r>
            <w:r w:rsidRPr="00DB6CD6">
              <w:t xml:space="preserve"> is </w:t>
            </w:r>
            <w:r>
              <w:t xml:space="preserve">vague or </w:t>
            </w:r>
            <w:r w:rsidRPr="00DB6CD6">
              <w:t xml:space="preserve">missing </w:t>
            </w:r>
          </w:p>
          <w:p w14:paraId="58A0D344"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CD5C387"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4C5581D9" w14:textId="77777777" w:rsidTr="007C0A37">
        <w:tc>
          <w:tcPr>
            <w:tcW w:w="1578" w:type="dxa"/>
            <w:tcBorders>
              <w:bottom w:val="single" w:sz="4" w:space="0" w:color="000000"/>
            </w:tcBorders>
          </w:tcPr>
          <w:p w14:paraId="5D68D7C5" w14:textId="77777777" w:rsidR="00D01519" w:rsidRDefault="00D01519" w:rsidP="007C0A37">
            <w:r w:rsidRPr="00DB6CD6">
              <w:t>Student Profile</w:t>
            </w:r>
            <w:r>
              <w:t xml:space="preserve"> </w:t>
            </w:r>
          </w:p>
          <w:p w14:paraId="1A2A7BFB" w14:textId="77777777" w:rsidR="00D01519" w:rsidRPr="00DB6CD6" w:rsidRDefault="00D01519" w:rsidP="007C0A37">
            <w:r>
              <w:t>Student 2</w:t>
            </w:r>
          </w:p>
        </w:tc>
        <w:tc>
          <w:tcPr>
            <w:tcW w:w="3654" w:type="dxa"/>
            <w:tcBorders>
              <w:bottom w:val="single" w:sz="4" w:space="0" w:color="000000"/>
            </w:tcBorders>
          </w:tcPr>
          <w:p w14:paraId="6AE316BC"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24EC203C"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119D740B"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 xml:space="preserve">evaluation information, written </w:t>
            </w:r>
            <w:r>
              <w:lastRenderedPageBreak/>
              <w:t>accurately in the correct format including standardized and informal information</w:t>
            </w:r>
            <w:r w:rsidRPr="00DB6CD6">
              <w:t xml:space="preserve"> </w:t>
            </w:r>
          </w:p>
          <w:p w14:paraId="60798018"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3033F81B"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54C1E00D" w14:textId="77777777" w:rsidR="00D01519" w:rsidRPr="00DB6CD6" w:rsidRDefault="00D01519" w:rsidP="00D01519">
            <w:pPr>
              <w:pStyle w:val="ListParagraph"/>
              <w:numPr>
                <w:ilvl w:val="0"/>
                <w:numId w:val="7"/>
              </w:numPr>
              <w:ind w:left="312" w:hanging="270"/>
              <w:contextualSpacing/>
            </w:pPr>
            <w:r>
              <w:t>Sections of page 2</w:t>
            </w:r>
            <w:r w:rsidRPr="00DB6CD6">
              <w:t>easona</w:t>
            </w:r>
            <w:r>
              <w:t xml:space="preserve">ble and logical </w:t>
            </w:r>
            <w:proofErr w:type="gramStart"/>
            <w:r>
              <w:t xml:space="preserve">based </w:t>
            </w:r>
            <w:r w:rsidRPr="00DB6CD6">
              <w:t xml:space="preserve"> profile</w:t>
            </w:r>
            <w:proofErr w:type="gramEnd"/>
          </w:p>
        </w:tc>
        <w:tc>
          <w:tcPr>
            <w:tcW w:w="2771" w:type="dxa"/>
            <w:tcBorders>
              <w:bottom w:val="single" w:sz="4" w:space="0" w:color="000000"/>
            </w:tcBorders>
          </w:tcPr>
          <w:p w14:paraId="2CBD2E10" w14:textId="77777777" w:rsidR="00D01519" w:rsidRDefault="00D01519" w:rsidP="00D01519">
            <w:pPr>
              <w:pStyle w:val="ListParagraph"/>
              <w:numPr>
                <w:ilvl w:val="0"/>
                <w:numId w:val="7"/>
              </w:numPr>
              <w:ind w:left="335" w:hanging="257"/>
              <w:contextualSpacing/>
            </w:pPr>
            <w:r w:rsidRPr="00DB6CD6">
              <w:lastRenderedPageBreak/>
              <w:t xml:space="preserve">Includes </w:t>
            </w:r>
            <w:r>
              <w:t xml:space="preserve">student strengths and interests </w:t>
            </w:r>
          </w:p>
          <w:p w14:paraId="709CDF65" w14:textId="77777777" w:rsidR="00D01519" w:rsidRDefault="00D01519" w:rsidP="00D01519">
            <w:pPr>
              <w:pStyle w:val="ListParagraph"/>
              <w:numPr>
                <w:ilvl w:val="0"/>
                <w:numId w:val="7"/>
              </w:numPr>
              <w:ind w:left="335" w:hanging="678"/>
              <w:contextualSpacing/>
            </w:pPr>
            <w:r>
              <w:t>Parent concerns and descriptions are noted</w:t>
            </w:r>
          </w:p>
          <w:p w14:paraId="4D331FC0" w14:textId="77777777" w:rsidR="00D01519" w:rsidRDefault="00D01519" w:rsidP="00D01519">
            <w:pPr>
              <w:pStyle w:val="ListParagraph"/>
              <w:numPr>
                <w:ilvl w:val="0"/>
                <w:numId w:val="7"/>
              </w:numPr>
              <w:ind w:left="335" w:hanging="678"/>
              <w:contextualSpacing/>
            </w:pPr>
            <w:r>
              <w:t xml:space="preserve">Standardized assessment information is </w:t>
            </w:r>
            <w:proofErr w:type="gramStart"/>
            <w:r>
              <w:t>provided</w:t>
            </w:r>
            <w:proofErr w:type="gramEnd"/>
            <w:r>
              <w:t xml:space="preserve"> and scores are </w:t>
            </w:r>
            <w:r>
              <w:lastRenderedPageBreak/>
              <w:t>accurate, but descriptions may be vague, information assessment lacking detail</w:t>
            </w:r>
          </w:p>
          <w:p w14:paraId="3D55DE8B"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Borders>
              <w:bottom w:val="single" w:sz="4" w:space="0" w:color="000000"/>
            </w:tcBorders>
          </w:tcPr>
          <w:p w14:paraId="22475383" w14:textId="77777777" w:rsidR="00D01519" w:rsidRPr="00DB6CD6" w:rsidRDefault="00D01519" w:rsidP="00D01519">
            <w:pPr>
              <w:pStyle w:val="ListParagraph"/>
              <w:numPr>
                <w:ilvl w:val="0"/>
                <w:numId w:val="7"/>
              </w:numPr>
              <w:ind w:left="335" w:hanging="238"/>
              <w:contextualSpacing/>
            </w:pPr>
            <w:r>
              <w:lastRenderedPageBreak/>
              <w:t xml:space="preserve">One of the following is confusing or missing: area of academic functioning, </w:t>
            </w:r>
            <w:r w:rsidRPr="00DB6CD6">
              <w:t>b</w:t>
            </w:r>
            <w:r>
              <w:t xml:space="preserve">ehavioral functioning, student strengths, student interests, evaluation </w:t>
            </w:r>
            <w:r>
              <w:lastRenderedPageBreak/>
              <w:t xml:space="preserve">information, parent concerns </w:t>
            </w:r>
          </w:p>
        </w:tc>
        <w:tc>
          <w:tcPr>
            <w:tcW w:w="3092" w:type="dxa"/>
            <w:tcBorders>
              <w:bottom w:val="single" w:sz="4" w:space="0" w:color="000000"/>
            </w:tcBorders>
          </w:tcPr>
          <w:p w14:paraId="255B9A57" w14:textId="77777777" w:rsidR="00D01519" w:rsidRDefault="00D01519" w:rsidP="00D01519">
            <w:pPr>
              <w:pStyle w:val="ListParagraph"/>
              <w:numPr>
                <w:ilvl w:val="0"/>
                <w:numId w:val="7"/>
              </w:numPr>
              <w:ind w:left="312" w:hanging="270"/>
              <w:contextualSpacing/>
            </w:pPr>
            <w:r w:rsidRPr="00DB6CD6">
              <w:lastRenderedPageBreak/>
              <w:t>More than one area of functioning</w:t>
            </w:r>
            <w:r>
              <w:t xml:space="preserve"> on page 1</w:t>
            </w:r>
            <w:r w:rsidRPr="00DB6CD6">
              <w:t xml:space="preserve"> is </w:t>
            </w:r>
            <w:r>
              <w:t xml:space="preserve">vague or </w:t>
            </w:r>
            <w:r w:rsidRPr="00DB6CD6">
              <w:t xml:space="preserve">missing </w:t>
            </w:r>
          </w:p>
          <w:p w14:paraId="463CB59A"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20F9F0D"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7ECDB10A" w14:textId="77777777" w:rsidTr="00D01519">
        <w:tc>
          <w:tcPr>
            <w:tcW w:w="1578" w:type="dxa"/>
            <w:shd w:val="clear" w:color="auto" w:fill="BFBFBF"/>
          </w:tcPr>
          <w:p w14:paraId="076350A8" w14:textId="77777777" w:rsidR="00D01519" w:rsidRDefault="00D01519" w:rsidP="007C0A37">
            <w:r>
              <w:t>Category</w:t>
            </w:r>
          </w:p>
        </w:tc>
        <w:tc>
          <w:tcPr>
            <w:tcW w:w="3654" w:type="dxa"/>
            <w:shd w:val="clear" w:color="auto" w:fill="BFBFBF"/>
          </w:tcPr>
          <w:p w14:paraId="0819E2F3" w14:textId="77777777" w:rsidR="00D01519" w:rsidRDefault="00D01519" w:rsidP="007C0A37">
            <w:pPr>
              <w:pStyle w:val="ListParagraph"/>
              <w:ind w:left="335"/>
              <w:contextualSpacing/>
            </w:pPr>
            <w:r>
              <w:t>5 points</w:t>
            </w:r>
          </w:p>
        </w:tc>
        <w:tc>
          <w:tcPr>
            <w:tcW w:w="2771" w:type="dxa"/>
            <w:shd w:val="clear" w:color="auto" w:fill="BFBFBF"/>
          </w:tcPr>
          <w:p w14:paraId="6424344E" w14:textId="77777777" w:rsidR="00D01519" w:rsidRDefault="00D01519" w:rsidP="007C0A37">
            <w:pPr>
              <w:pStyle w:val="ListParagraph"/>
              <w:ind w:left="335"/>
              <w:contextualSpacing/>
            </w:pPr>
            <w:r>
              <w:t>4 points</w:t>
            </w:r>
          </w:p>
        </w:tc>
        <w:tc>
          <w:tcPr>
            <w:tcW w:w="3521" w:type="dxa"/>
            <w:shd w:val="clear" w:color="auto" w:fill="BFBFBF"/>
          </w:tcPr>
          <w:p w14:paraId="5BF77EBC" w14:textId="77777777" w:rsidR="00D01519" w:rsidRDefault="00D01519" w:rsidP="007C0A37">
            <w:pPr>
              <w:contextualSpacing/>
            </w:pPr>
            <w:r>
              <w:t xml:space="preserve">3 points </w:t>
            </w:r>
          </w:p>
        </w:tc>
        <w:tc>
          <w:tcPr>
            <w:tcW w:w="3092" w:type="dxa"/>
            <w:shd w:val="clear" w:color="auto" w:fill="BFBFBF"/>
          </w:tcPr>
          <w:p w14:paraId="40C5C970" w14:textId="77777777" w:rsidR="00D01519" w:rsidRDefault="00D01519" w:rsidP="007C0A37">
            <w:pPr>
              <w:pStyle w:val="ListParagraph"/>
              <w:ind w:left="335"/>
              <w:contextualSpacing/>
            </w:pPr>
            <w:r>
              <w:t>0-1 points</w:t>
            </w:r>
          </w:p>
        </w:tc>
      </w:tr>
      <w:tr w:rsidR="00D01519" w:rsidRPr="00DB6CD6" w14:paraId="59153F90" w14:textId="77777777" w:rsidTr="007C0A37">
        <w:tc>
          <w:tcPr>
            <w:tcW w:w="1578" w:type="dxa"/>
          </w:tcPr>
          <w:p w14:paraId="340DC74B" w14:textId="77777777" w:rsidR="00D01519" w:rsidRPr="00DB6CD6" w:rsidRDefault="00D01519" w:rsidP="007C0A37">
            <w:r>
              <w:t xml:space="preserve">Professional writing </w:t>
            </w:r>
          </w:p>
        </w:tc>
        <w:tc>
          <w:tcPr>
            <w:tcW w:w="3654" w:type="dxa"/>
          </w:tcPr>
          <w:p w14:paraId="0FA34910" w14:textId="77777777" w:rsidR="00D01519" w:rsidRPr="00DB6CD6" w:rsidRDefault="00D01519" w:rsidP="00D01519">
            <w:pPr>
              <w:pStyle w:val="ListParagraph"/>
              <w:numPr>
                <w:ilvl w:val="0"/>
                <w:numId w:val="7"/>
              </w:numPr>
              <w:ind w:left="335" w:hanging="180"/>
              <w:contextualSpacing/>
            </w:pPr>
            <w:r>
              <w:t>All sections of profile are written using professional written language without slang, colloquialisms, etc…</w:t>
            </w:r>
          </w:p>
        </w:tc>
        <w:tc>
          <w:tcPr>
            <w:tcW w:w="2771" w:type="dxa"/>
          </w:tcPr>
          <w:p w14:paraId="0636A2DD" w14:textId="77777777" w:rsidR="00D01519" w:rsidRDefault="00D01519" w:rsidP="00D01519">
            <w:pPr>
              <w:pStyle w:val="ListParagraph"/>
              <w:numPr>
                <w:ilvl w:val="0"/>
                <w:numId w:val="7"/>
              </w:numPr>
              <w:ind w:left="335" w:hanging="180"/>
              <w:contextualSpacing/>
            </w:pPr>
            <w:r>
              <w:t>Minor grammatical or errors or lapses in professional language in one section</w:t>
            </w:r>
          </w:p>
        </w:tc>
        <w:tc>
          <w:tcPr>
            <w:tcW w:w="3521" w:type="dxa"/>
          </w:tcPr>
          <w:p w14:paraId="7912A6AA" w14:textId="77777777" w:rsidR="00D01519" w:rsidRDefault="00D01519" w:rsidP="00D01519">
            <w:pPr>
              <w:pStyle w:val="ListParagraph"/>
              <w:numPr>
                <w:ilvl w:val="0"/>
                <w:numId w:val="7"/>
              </w:numPr>
              <w:ind w:left="335" w:hanging="180"/>
              <w:contextualSpacing/>
            </w:pPr>
            <w:r>
              <w:t xml:space="preserve">Four sections of profile are written using professional language without slang, colloquialisms, etc…and without spelling and grammar errors </w:t>
            </w:r>
          </w:p>
        </w:tc>
        <w:tc>
          <w:tcPr>
            <w:tcW w:w="3092" w:type="dxa"/>
          </w:tcPr>
          <w:p w14:paraId="5B90B24E" w14:textId="77777777" w:rsidR="00D01519" w:rsidRPr="00DB6CD6" w:rsidRDefault="00D01519" w:rsidP="00D01519">
            <w:pPr>
              <w:pStyle w:val="ListParagraph"/>
              <w:numPr>
                <w:ilvl w:val="0"/>
                <w:numId w:val="7"/>
              </w:numPr>
              <w:ind w:left="335" w:hanging="180"/>
              <w:contextualSpacing/>
            </w:pPr>
            <w:r>
              <w:t>Three or fewer sections of profile are written using professional language without slang, colloquialisms, etc… and without spelling and grammar errors</w:t>
            </w:r>
          </w:p>
        </w:tc>
      </w:tr>
    </w:tbl>
    <w:p w14:paraId="1F34605D" w14:textId="77777777" w:rsidR="00D01519" w:rsidRDefault="00D01519" w:rsidP="00D01519"/>
    <w:p w14:paraId="37619C9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sectPr w:rsidR="00C34599" w:rsidSect="00AB7A17">
          <w:headerReference w:type="even" r:id="rId15"/>
          <w:headerReference w:type="default" r:id="rId16"/>
          <w:footerReference w:type="even" r:id="rId17"/>
          <w:footerReference w:type="default" r:id="rId18"/>
          <w:footnotePr>
            <w:numFmt w:val="lowerLetter"/>
          </w:footnotePr>
          <w:endnotePr>
            <w:numFmt w:val="lowerLetter"/>
          </w:endnotePr>
          <w:pgSz w:w="12240" w:h="15840" w:code="1"/>
          <w:pgMar w:top="720" w:right="720" w:bottom="720" w:left="720" w:header="720" w:footer="0" w:gutter="0"/>
          <w:cols w:space="720"/>
          <w:docGrid w:linePitch="326"/>
        </w:sectPr>
      </w:pPr>
    </w:p>
    <w:p w14:paraId="36C1074D" w14:textId="77777777" w:rsidR="00D56216" w:rsidRP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D56216">
        <w:rPr>
          <w:b/>
          <w:szCs w:val="24"/>
        </w:rPr>
        <w:lastRenderedPageBreak/>
        <w:t>Paper Grading Rubric</w:t>
      </w:r>
      <w:r w:rsidR="00253B9D">
        <w:rPr>
          <w:b/>
          <w:szCs w:val="24"/>
        </w:rPr>
        <w:t xml:space="preserve"> (5</w:t>
      </w:r>
      <w:r w:rsidR="00EC09CA">
        <w:rPr>
          <w:b/>
          <w:szCs w:val="24"/>
        </w:rPr>
        <w:t>0 points)</w:t>
      </w:r>
    </w:p>
    <w:p w14:paraId="2641E286"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6"/>
        <w:gridCol w:w="338"/>
        <w:gridCol w:w="2038"/>
        <w:gridCol w:w="1026"/>
        <w:gridCol w:w="180"/>
        <w:gridCol w:w="2790"/>
        <w:gridCol w:w="697"/>
        <w:gridCol w:w="2363"/>
        <w:gridCol w:w="223"/>
        <w:gridCol w:w="2855"/>
      </w:tblGrid>
      <w:tr w:rsidR="00A80317" w:rsidRPr="008F04CC" w14:paraId="73114139" w14:textId="77777777" w:rsidTr="008D2F15">
        <w:tc>
          <w:tcPr>
            <w:tcW w:w="2106" w:type="dxa"/>
            <w:shd w:val="clear" w:color="auto" w:fill="D9D9D9"/>
          </w:tcPr>
          <w:p w14:paraId="489C0872" w14:textId="77777777" w:rsidR="00A80317" w:rsidRPr="008F04CC" w:rsidRDefault="00A80317" w:rsidP="008D2F15">
            <w:r w:rsidRPr="008F04CC">
              <w:t xml:space="preserve">Area </w:t>
            </w:r>
          </w:p>
        </w:tc>
        <w:tc>
          <w:tcPr>
            <w:tcW w:w="2376" w:type="dxa"/>
            <w:gridSpan w:val="2"/>
            <w:shd w:val="clear" w:color="auto" w:fill="D9D9D9"/>
          </w:tcPr>
          <w:p w14:paraId="24FCC81F" w14:textId="77777777" w:rsidR="00A80317" w:rsidRDefault="00A80317" w:rsidP="008D2F15"/>
        </w:tc>
        <w:tc>
          <w:tcPr>
            <w:tcW w:w="4693" w:type="dxa"/>
            <w:gridSpan w:val="4"/>
            <w:shd w:val="clear" w:color="auto" w:fill="D9D9D9"/>
          </w:tcPr>
          <w:p w14:paraId="1096046A" w14:textId="77777777" w:rsidR="00A80317" w:rsidRPr="008F04CC" w:rsidRDefault="00A80317" w:rsidP="008D2F15">
            <w:r>
              <w:t>1point</w:t>
            </w:r>
          </w:p>
        </w:tc>
        <w:tc>
          <w:tcPr>
            <w:tcW w:w="2586" w:type="dxa"/>
            <w:gridSpan w:val="2"/>
            <w:tcBorders>
              <w:bottom w:val="single" w:sz="4" w:space="0" w:color="000000"/>
            </w:tcBorders>
            <w:shd w:val="clear" w:color="auto" w:fill="D9D9D9"/>
          </w:tcPr>
          <w:p w14:paraId="6633FDFE" w14:textId="77777777" w:rsidR="00A80317" w:rsidRPr="008F04CC" w:rsidRDefault="00A80317" w:rsidP="008D2F15"/>
        </w:tc>
        <w:tc>
          <w:tcPr>
            <w:tcW w:w="2855" w:type="dxa"/>
            <w:shd w:val="clear" w:color="auto" w:fill="D9D9D9"/>
          </w:tcPr>
          <w:p w14:paraId="73A3EEE8" w14:textId="77777777" w:rsidR="00A80317" w:rsidRPr="008F04CC" w:rsidRDefault="00A80317" w:rsidP="008D2F15">
            <w:r w:rsidRPr="008F04CC">
              <w:t>0 points</w:t>
            </w:r>
          </w:p>
        </w:tc>
      </w:tr>
      <w:tr w:rsidR="00A80317" w:rsidRPr="008F04CC" w14:paraId="3BCF1017" w14:textId="77777777" w:rsidTr="008D2F15">
        <w:tc>
          <w:tcPr>
            <w:tcW w:w="2106" w:type="dxa"/>
            <w:tcBorders>
              <w:bottom w:val="single" w:sz="4" w:space="0" w:color="000000"/>
            </w:tcBorders>
          </w:tcPr>
          <w:p w14:paraId="78002D27" w14:textId="77777777" w:rsidR="00A80317" w:rsidRPr="008F04CC" w:rsidRDefault="00A80317" w:rsidP="00161F2B">
            <w:r>
              <w:t xml:space="preserve">Paper Topic and </w:t>
            </w:r>
            <w:r w:rsidR="00161F2B">
              <w:t xml:space="preserve">references for given articles </w:t>
            </w:r>
            <w:r>
              <w:t xml:space="preserve"> </w:t>
            </w:r>
          </w:p>
        </w:tc>
        <w:tc>
          <w:tcPr>
            <w:tcW w:w="2376" w:type="dxa"/>
            <w:gridSpan w:val="2"/>
            <w:tcBorders>
              <w:bottom w:val="single" w:sz="4" w:space="0" w:color="000000"/>
            </w:tcBorders>
          </w:tcPr>
          <w:p w14:paraId="39D11E57" w14:textId="77777777" w:rsidR="00A80317" w:rsidRDefault="00A80317" w:rsidP="008D2F15"/>
        </w:tc>
        <w:tc>
          <w:tcPr>
            <w:tcW w:w="4693" w:type="dxa"/>
            <w:gridSpan w:val="4"/>
            <w:tcBorders>
              <w:bottom w:val="single" w:sz="4" w:space="0" w:color="000000"/>
            </w:tcBorders>
          </w:tcPr>
          <w:p w14:paraId="2685BC1C" w14:textId="77777777" w:rsidR="00A80317" w:rsidRDefault="00A80317" w:rsidP="00062758">
            <w:r>
              <w:t>Appropriate topic submitted to Canvas by class time</w:t>
            </w:r>
          </w:p>
        </w:tc>
        <w:tc>
          <w:tcPr>
            <w:tcW w:w="2586" w:type="dxa"/>
            <w:gridSpan w:val="2"/>
            <w:tcBorders>
              <w:bottom w:val="single" w:sz="4" w:space="0" w:color="000000"/>
            </w:tcBorders>
            <w:shd w:val="clear" w:color="auto" w:fill="D9D9D9"/>
          </w:tcPr>
          <w:p w14:paraId="738E431A" w14:textId="77777777" w:rsidR="00A80317" w:rsidRDefault="00A80317" w:rsidP="008D2F15"/>
        </w:tc>
        <w:tc>
          <w:tcPr>
            <w:tcW w:w="2855" w:type="dxa"/>
            <w:tcBorders>
              <w:bottom w:val="single" w:sz="4" w:space="0" w:color="000000"/>
            </w:tcBorders>
          </w:tcPr>
          <w:p w14:paraId="33B140D8" w14:textId="77777777" w:rsidR="00A80317" w:rsidRDefault="00A80317" w:rsidP="008D2F15">
            <w:r>
              <w:t xml:space="preserve">Inappropriate topic </w:t>
            </w:r>
          </w:p>
          <w:p w14:paraId="321176CF" w14:textId="77777777" w:rsidR="00A80317" w:rsidRDefault="00A80317" w:rsidP="008D2F15">
            <w:r>
              <w:t>OR</w:t>
            </w:r>
          </w:p>
          <w:p w14:paraId="6307C2F5" w14:textId="77777777" w:rsidR="00A80317" w:rsidRDefault="00A80317" w:rsidP="008D2F15">
            <w:proofErr w:type="gramStart"/>
            <w:r>
              <w:t>Submitted  late</w:t>
            </w:r>
            <w:proofErr w:type="gramEnd"/>
            <w:r>
              <w:t xml:space="preserve"> or not at all</w:t>
            </w:r>
          </w:p>
        </w:tc>
      </w:tr>
      <w:tr w:rsidR="00A80317" w:rsidRPr="008F04CC" w14:paraId="25BF2227" w14:textId="77777777" w:rsidTr="008D2F15">
        <w:tc>
          <w:tcPr>
            <w:tcW w:w="2106" w:type="dxa"/>
            <w:shd w:val="clear" w:color="auto" w:fill="D9D9D9"/>
          </w:tcPr>
          <w:p w14:paraId="11A90917" w14:textId="77777777" w:rsidR="00A80317" w:rsidRDefault="00A80317" w:rsidP="008D2F15">
            <w:r>
              <w:t>Area</w:t>
            </w:r>
          </w:p>
        </w:tc>
        <w:tc>
          <w:tcPr>
            <w:tcW w:w="2376" w:type="dxa"/>
            <w:gridSpan w:val="2"/>
            <w:shd w:val="clear" w:color="auto" w:fill="D9D9D9"/>
          </w:tcPr>
          <w:p w14:paraId="1CCE7CD1" w14:textId="77777777" w:rsidR="00A80317" w:rsidRDefault="00A80317" w:rsidP="008D2F15"/>
        </w:tc>
        <w:tc>
          <w:tcPr>
            <w:tcW w:w="4693" w:type="dxa"/>
            <w:gridSpan w:val="4"/>
            <w:shd w:val="clear" w:color="auto" w:fill="D9D9D9"/>
          </w:tcPr>
          <w:p w14:paraId="38972003" w14:textId="77777777" w:rsidR="00A80317" w:rsidRDefault="00A80317" w:rsidP="008D2F15">
            <w:r>
              <w:t>2points</w:t>
            </w:r>
          </w:p>
        </w:tc>
        <w:tc>
          <w:tcPr>
            <w:tcW w:w="2586" w:type="dxa"/>
            <w:gridSpan w:val="2"/>
            <w:shd w:val="clear" w:color="auto" w:fill="D9D9D9"/>
          </w:tcPr>
          <w:p w14:paraId="18B3F4E0" w14:textId="77777777" w:rsidR="00A80317" w:rsidRDefault="00A80317" w:rsidP="008D2F15">
            <w:r>
              <w:t>1 point</w:t>
            </w:r>
          </w:p>
        </w:tc>
        <w:tc>
          <w:tcPr>
            <w:tcW w:w="2855" w:type="dxa"/>
            <w:shd w:val="clear" w:color="auto" w:fill="D9D9D9"/>
          </w:tcPr>
          <w:p w14:paraId="4AC5EA6D" w14:textId="77777777" w:rsidR="00A80317" w:rsidRDefault="00A80317" w:rsidP="008D2F15">
            <w:r>
              <w:t>0 Points</w:t>
            </w:r>
          </w:p>
        </w:tc>
      </w:tr>
      <w:tr w:rsidR="00A80317" w:rsidRPr="008F04CC" w14:paraId="743FCD46" w14:textId="77777777" w:rsidTr="008D2F15">
        <w:tc>
          <w:tcPr>
            <w:tcW w:w="2106" w:type="dxa"/>
            <w:tcBorders>
              <w:bottom w:val="single" w:sz="4" w:space="0" w:color="000000"/>
            </w:tcBorders>
          </w:tcPr>
          <w:p w14:paraId="308E01BE" w14:textId="77777777" w:rsidR="00A80317" w:rsidRDefault="00A80317" w:rsidP="008D2F15">
            <w:r>
              <w:t>Outline and Introductory Paragraph</w:t>
            </w:r>
          </w:p>
        </w:tc>
        <w:tc>
          <w:tcPr>
            <w:tcW w:w="2376" w:type="dxa"/>
            <w:gridSpan w:val="2"/>
            <w:tcBorders>
              <w:bottom w:val="single" w:sz="4" w:space="0" w:color="000000"/>
            </w:tcBorders>
          </w:tcPr>
          <w:p w14:paraId="52E5AC1D" w14:textId="77777777" w:rsidR="00A80317" w:rsidRDefault="00A80317" w:rsidP="00A80317">
            <w:pPr>
              <w:numPr>
                <w:ilvl w:val="0"/>
                <w:numId w:val="12"/>
              </w:numPr>
              <w:ind w:left="126" w:hanging="180"/>
            </w:pPr>
          </w:p>
        </w:tc>
        <w:tc>
          <w:tcPr>
            <w:tcW w:w="4693" w:type="dxa"/>
            <w:gridSpan w:val="4"/>
            <w:tcBorders>
              <w:bottom w:val="single" w:sz="4" w:space="0" w:color="000000"/>
            </w:tcBorders>
          </w:tcPr>
          <w:p w14:paraId="5008C96C" w14:textId="77777777" w:rsidR="00A80317" w:rsidRDefault="00A80317" w:rsidP="00A80317">
            <w:pPr>
              <w:numPr>
                <w:ilvl w:val="0"/>
                <w:numId w:val="12"/>
              </w:numPr>
              <w:ind w:left="126" w:hanging="180"/>
            </w:pPr>
            <w:r>
              <w:t>Assignment submitted to Canvas on time</w:t>
            </w:r>
          </w:p>
          <w:p w14:paraId="7C241BDB" w14:textId="77777777" w:rsidR="00A80317" w:rsidRDefault="00A80317" w:rsidP="00A80317">
            <w:pPr>
              <w:numPr>
                <w:ilvl w:val="0"/>
                <w:numId w:val="12"/>
              </w:numPr>
              <w:ind w:left="126" w:hanging="180"/>
            </w:pPr>
            <w:r>
              <w:t>Outline shows logical progression of ideas</w:t>
            </w:r>
          </w:p>
          <w:p w14:paraId="104DA8C8" w14:textId="77777777" w:rsidR="00A80317" w:rsidRDefault="00A80317" w:rsidP="00A80317">
            <w:pPr>
              <w:numPr>
                <w:ilvl w:val="0"/>
                <w:numId w:val="12"/>
              </w:numPr>
              <w:ind w:left="126" w:hanging="180"/>
            </w:pPr>
            <w:r>
              <w:t xml:space="preserve">Introductory paragraph clearly states topic and describes organization of paper </w:t>
            </w:r>
          </w:p>
        </w:tc>
        <w:tc>
          <w:tcPr>
            <w:tcW w:w="2586" w:type="dxa"/>
            <w:gridSpan w:val="2"/>
            <w:tcBorders>
              <w:bottom w:val="single" w:sz="4" w:space="0" w:color="000000"/>
            </w:tcBorders>
          </w:tcPr>
          <w:p w14:paraId="0E50BCD4" w14:textId="77777777" w:rsidR="00A80317" w:rsidRDefault="00A80317" w:rsidP="00A80317">
            <w:pPr>
              <w:numPr>
                <w:ilvl w:val="0"/>
                <w:numId w:val="12"/>
              </w:numPr>
              <w:ind w:left="126" w:hanging="180"/>
            </w:pPr>
            <w:r>
              <w:t xml:space="preserve">Lapses in organization </w:t>
            </w:r>
          </w:p>
          <w:p w14:paraId="4A68BF05" w14:textId="77777777" w:rsidR="00A80317" w:rsidRDefault="00A80317" w:rsidP="00A80317">
            <w:pPr>
              <w:numPr>
                <w:ilvl w:val="0"/>
                <w:numId w:val="12"/>
              </w:numPr>
              <w:ind w:left="126" w:hanging="180"/>
            </w:pPr>
            <w:r>
              <w:t>Statement of topic or organization is vague</w:t>
            </w:r>
          </w:p>
        </w:tc>
        <w:tc>
          <w:tcPr>
            <w:tcW w:w="2855" w:type="dxa"/>
            <w:tcBorders>
              <w:bottom w:val="single" w:sz="4" w:space="0" w:color="000000"/>
            </w:tcBorders>
          </w:tcPr>
          <w:p w14:paraId="2F7510E3" w14:textId="77777777" w:rsidR="00A80317" w:rsidRDefault="00A80317" w:rsidP="00A80317">
            <w:pPr>
              <w:numPr>
                <w:ilvl w:val="0"/>
                <w:numId w:val="12"/>
              </w:numPr>
              <w:ind w:left="126" w:hanging="180"/>
            </w:pPr>
            <w:r>
              <w:t>Assignment submitted late</w:t>
            </w:r>
          </w:p>
          <w:p w14:paraId="3915A7C9" w14:textId="77777777" w:rsidR="00A80317" w:rsidRDefault="00A80317" w:rsidP="00A80317">
            <w:pPr>
              <w:numPr>
                <w:ilvl w:val="0"/>
                <w:numId w:val="12"/>
              </w:numPr>
              <w:ind w:left="126" w:hanging="180"/>
            </w:pPr>
            <w:r>
              <w:t>Outline incomplete or missing</w:t>
            </w:r>
          </w:p>
          <w:p w14:paraId="0ED2A343" w14:textId="77777777" w:rsidR="00A80317" w:rsidRDefault="00A80317" w:rsidP="00A80317">
            <w:pPr>
              <w:numPr>
                <w:ilvl w:val="0"/>
                <w:numId w:val="12"/>
              </w:numPr>
              <w:ind w:left="126" w:hanging="180"/>
            </w:pPr>
            <w:r>
              <w:t xml:space="preserve">Statement of topic and organization missing </w:t>
            </w:r>
          </w:p>
          <w:p w14:paraId="41CE01A1" w14:textId="77777777" w:rsidR="00AF764F" w:rsidRDefault="00AF764F" w:rsidP="00A80317">
            <w:pPr>
              <w:numPr>
                <w:ilvl w:val="0"/>
                <w:numId w:val="12"/>
              </w:numPr>
              <w:ind w:left="126" w:hanging="180"/>
            </w:pPr>
            <w:r>
              <w:t xml:space="preserve">Inappropriate articles </w:t>
            </w:r>
          </w:p>
          <w:p w14:paraId="1721517C" w14:textId="77777777" w:rsidR="00A80317" w:rsidRDefault="00A80317" w:rsidP="008D2F15"/>
        </w:tc>
      </w:tr>
      <w:tr w:rsidR="00A80317" w:rsidRPr="008F04CC" w14:paraId="4F796AAA" w14:textId="77777777" w:rsidTr="008D2F15">
        <w:tc>
          <w:tcPr>
            <w:tcW w:w="2106" w:type="dxa"/>
            <w:tcBorders>
              <w:bottom w:val="single" w:sz="4" w:space="0" w:color="000000"/>
            </w:tcBorders>
            <w:shd w:val="clear" w:color="auto" w:fill="D9D9D9"/>
          </w:tcPr>
          <w:p w14:paraId="4EB2DE5B" w14:textId="77777777" w:rsidR="00A80317" w:rsidRDefault="00A80317" w:rsidP="008D2F15"/>
        </w:tc>
        <w:tc>
          <w:tcPr>
            <w:tcW w:w="2376" w:type="dxa"/>
            <w:gridSpan w:val="2"/>
            <w:tcBorders>
              <w:bottom w:val="single" w:sz="4" w:space="0" w:color="000000"/>
            </w:tcBorders>
            <w:shd w:val="clear" w:color="auto" w:fill="D9D9D9"/>
          </w:tcPr>
          <w:p w14:paraId="3F092080" w14:textId="77777777" w:rsidR="00A80317" w:rsidRDefault="00A80317" w:rsidP="008D2F15"/>
        </w:tc>
        <w:tc>
          <w:tcPr>
            <w:tcW w:w="4693" w:type="dxa"/>
            <w:gridSpan w:val="4"/>
            <w:tcBorders>
              <w:bottom w:val="single" w:sz="4" w:space="0" w:color="000000"/>
            </w:tcBorders>
            <w:shd w:val="clear" w:color="auto" w:fill="D9D9D9"/>
          </w:tcPr>
          <w:p w14:paraId="5C30A75D" w14:textId="77777777" w:rsidR="00A80317" w:rsidRDefault="00A80317" w:rsidP="008D2F15">
            <w:r>
              <w:t>2 points</w:t>
            </w:r>
          </w:p>
        </w:tc>
        <w:tc>
          <w:tcPr>
            <w:tcW w:w="2586" w:type="dxa"/>
            <w:gridSpan w:val="2"/>
            <w:tcBorders>
              <w:bottom w:val="single" w:sz="4" w:space="0" w:color="000000"/>
            </w:tcBorders>
            <w:shd w:val="clear" w:color="auto" w:fill="D9D9D9"/>
          </w:tcPr>
          <w:p w14:paraId="519184F5" w14:textId="77777777" w:rsidR="00A80317" w:rsidRDefault="00A80317" w:rsidP="008D2F15">
            <w:r>
              <w:t xml:space="preserve">1 </w:t>
            </w:r>
            <w:proofErr w:type="gramStart"/>
            <w:r>
              <w:t>points</w:t>
            </w:r>
            <w:proofErr w:type="gramEnd"/>
          </w:p>
        </w:tc>
        <w:tc>
          <w:tcPr>
            <w:tcW w:w="2855" w:type="dxa"/>
            <w:tcBorders>
              <w:bottom w:val="single" w:sz="4" w:space="0" w:color="000000"/>
            </w:tcBorders>
            <w:shd w:val="clear" w:color="auto" w:fill="D9D9D9"/>
          </w:tcPr>
          <w:p w14:paraId="56A6939A" w14:textId="77777777" w:rsidR="00A80317" w:rsidRDefault="00A80317" w:rsidP="008D2F15">
            <w:r>
              <w:t>0 points</w:t>
            </w:r>
          </w:p>
        </w:tc>
      </w:tr>
      <w:tr w:rsidR="00A80317" w:rsidRPr="008F04CC" w14:paraId="2EBE26CC" w14:textId="77777777" w:rsidTr="008D2F15">
        <w:tc>
          <w:tcPr>
            <w:tcW w:w="2106" w:type="dxa"/>
            <w:tcBorders>
              <w:bottom w:val="single" w:sz="4" w:space="0" w:color="000000"/>
            </w:tcBorders>
            <w:shd w:val="clear" w:color="auto" w:fill="auto"/>
          </w:tcPr>
          <w:p w14:paraId="7FFDCEED" w14:textId="77777777" w:rsidR="00A80317" w:rsidRDefault="00A80317" w:rsidP="008D2F15">
            <w:r>
              <w:t>Paper Draft</w:t>
            </w:r>
          </w:p>
        </w:tc>
        <w:tc>
          <w:tcPr>
            <w:tcW w:w="2376" w:type="dxa"/>
            <w:gridSpan w:val="2"/>
            <w:tcBorders>
              <w:bottom w:val="single" w:sz="4" w:space="0" w:color="000000"/>
            </w:tcBorders>
          </w:tcPr>
          <w:p w14:paraId="46F84BC4" w14:textId="77777777" w:rsidR="00A80317" w:rsidRDefault="00A80317" w:rsidP="00A80317">
            <w:pPr>
              <w:numPr>
                <w:ilvl w:val="0"/>
                <w:numId w:val="12"/>
              </w:numPr>
              <w:ind w:left="126" w:hanging="180"/>
            </w:pPr>
          </w:p>
        </w:tc>
        <w:tc>
          <w:tcPr>
            <w:tcW w:w="4693" w:type="dxa"/>
            <w:gridSpan w:val="4"/>
            <w:tcBorders>
              <w:bottom w:val="single" w:sz="4" w:space="0" w:color="000000"/>
            </w:tcBorders>
            <w:shd w:val="clear" w:color="auto" w:fill="auto"/>
          </w:tcPr>
          <w:p w14:paraId="3E7F66CF" w14:textId="77777777" w:rsidR="00A80317" w:rsidRDefault="00A80317" w:rsidP="00A80317">
            <w:pPr>
              <w:numPr>
                <w:ilvl w:val="0"/>
                <w:numId w:val="12"/>
              </w:numPr>
              <w:ind w:left="126" w:hanging="180"/>
            </w:pPr>
            <w:r>
              <w:t>Assignment submitted to Canvas on time</w:t>
            </w:r>
          </w:p>
          <w:p w14:paraId="3897ED6A" w14:textId="77777777" w:rsidR="00A80317" w:rsidRDefault="00A80317" w:rsidP="00A80317">
            <w:pPr>
              <w:numPr>
                <w:ilvl w:val="0"/>
                <w:numId w:val="12"/>
              </w:numPr>
              <w:ind w:left="126" w:hanging="180"/>
            </w:pPr>
            <w:r>
              <w:t xml:space="preserve">Topic is clear, headings used throughout </w:t>
            </w:r>
          </w:p>
          <w:p w14:paraId="377BC9A9" w14:textId="77777777" w:rsidR="00A80317" w:rsidRDefault="00A80317" w:rsidP="00A80317">
            <w:pPr>
              <w:numPr>
                <w:ilvl w:val="0"/>
                <w:numId w:val="12"/>
              </w:numPr>
              <w:ind w:left="126" w:hanging="180"/>
            </w:pPr>
            <w:r>
              <w:t>Ideas are presented logically</w:t>
            </w:r>
          </w:p>
          <w:p w14:paraId="22F41D2E" w14:textId="77777777" w:rsidR="00A80317" w:rsidRDefault="00A80317" w:rsidP="00A80317">
            <w:pPr>
              <w:numPr>
                <w:ilvl w:val="0"/>
                <w:numId w:val="12"/>
              </w:numPr>
              <w:ind w:left="126" w:hanging="180"/>
            </w:pPr>
            <w:r>
              <w:t xml:space="preserve">5 </w:t>
            </w:r>
            <w:proofErr w:type="gramStart"/>
            <w:r>
              <w:t>pages,  3</w:t>
            </w:r>
            <w:proofErr w:type="gramEnd"/>
            <w:r>
              <w:t xml:space="preserve"> full pages of content were attempted</w:t>
            </w:r>
          </w:p>
        </w:tc>
        <w:tc>
          <w:tcPr>
            <w:tcW w:w="2586" w:type="dxa"/>
            <w:gridSpan w:val="2"/>
            <w:tcBorders>
              <w:bottom w:val="single" w:sz="4" w:space="0" w:color="000000"/>
            </w:tcBorders>
            <w:shd w:val="clear" w:color="auto" w:fill="auto"/>
          </w:tcPr>
          <w:p w14:paraId="0A103DD0" w14:textId="77777777" w:rsidR="00A80317" w:rsidRDefault="00A80317" w:rsidP="00A80317">
            <w:pPr>
              <w:numPr>
                <w:ilvl w:val="0"/>
                <w:numId w:val="12"/>
              </w:numPr>
              <w:ind w:left="126" w:hanging="180"/>
            </w:pPr>
            <w:r>
              <w:t>Assignment submitted to Canvas on time</w:t>
            </w:r>
          </w:p>
          <w:p w14:paraId="2C200EB5" w14:textId="77777777" w:rsidR="00A80317" w:rsidRDefault="00A80317" w:rsidP="00A80317">
            <w:pPr>
              <w:numPr>
                <w:ilvl w:val="0"/>
                <w:numId w:val="12"/>
              </w:numPr>
              <w:ind w:left="126" w:hanging="180"/>
            </w:pPr>
            <w:r>
              <w:t>Topic vague</w:t>
            </w:r>
          </w:p>
          <w:p w14:paraId="64E10DCB" w14:textId="77777777" w:rsidR="00A80317" w:rsidRDefault="00A80317" w:rsidP="00A80317">
            <w:pPr>
              <w:numPr>
                <w:ilvl w:val="0"/>
                <w:numId w:val="12"/>
              </w:numPr>
              <w:ind w:left="126" w:hanging="180"/>
            </w:pPr>
            <w:r>
              <w:t xml:space="preserve">Headings missing </w:t>
            </w:r>
          </w:p>
          <w:p w14:paraId="28DB0EFF" w14:textId="77777777" w:rsidR="00A80317" w:rsidRDefault="00A80317" w:rsidP="00A80317">
            <w:pPr>
              <w:numPr>
                <w:ilvl w:val="0"/>
                <w:numId w:val="12"/>
              </w:numPr>
              <w:ind w:left="126" w:hanging="180"/>
            </w:pPr>
            <w:r>
              <w:t>Lapses in logic</w:t>
            </w:r>
          </w:p>
          <w:p w14:paraId="76DB15D7" w14:textId="77777777" w:rsidR="00A80317" w:rsidRDefault="00A80317" w:rsidP="00A80317">
            <w:pPr>
              <w:numPr>
                <w:ilvl w:val="0"/>
                <w:numId w:val="12"/>
              </w:numPr>
              <w:ind w:left="126" w:hanging="180"/>
            </w:pPr>
            <w:r>
              <w:t xml:space="preserve">4 </w:t>
            </w:r>
            <w:proofErr w:type="gramStart"/>
            <w:r>
              <w:t>pages,  2</w:t>
            </w:r>
            <w:proofErr w:type="gramEnd"/>
            <w:r>
              <w:t>full pages of content were attempted</w:t>
            </w:r>
          </w:p>
        </w:tc>
        <w:tc>
          <w:tcPr>
            <w:tcW w:w="2855" w:type="dxa"/>
            <w:tcBorders>
              <w:bottom w:val="single" w:sz="4" w:space="0" w:color="000000"/>
            </w:tcBorders>
            <w:shd w:val="clear" w:color="auto" w:fill="auto"/>
          </w:tcPr>
          <w:p w14:paraId="4DE1C4B4" w14:textId="77777777" w:rsidR="00A80317" w:rsidRDefault="00A80317" w:rsidP="00A80317">
            <w:pPr>
              <w:numPr>
                <w:ilvl w:val="0"/>
                <w:numId w:val="12"/>
              </w:numPr>
              <w:ind w:left="126" w:hanging="180"/>
            </w:pPr>
            <w:r>
              <w:t>Assignment late or not submitted</w:t>
            </w:r>
          </w:p>
          <w:p w14:paraId="694400EF" w14:textId="77777777" w:rsidR="00AF764F" w:rsidRDefault="00A80317" w:rsidP="00A80317">
            <w:pPr>
              <w:numPr>
                <w:ilvl w:val="0"/>
                <w:numId w:val="12"/>
              </w:numPr>
              <w:ind w:left="126" w:hanging="180"/>
            </w:pPr>
            <w:r>
              <w:t>Less than 2 pages of content were attempted</w:t>
            </w:r>
          </w:p>
          <w:p w14:paraId="70E4BEF7" w14:textId="77777777" w:rsidR="00A80317" w:rsidRDefault="00AF764F" w:rsidP="00A80317">
            <w:pPr>
              <w:numPr>
                <w:ilvl w:val="0"/>
                <w:numId w:val="12"/>
              </w:numPr>
              <w:ind w:left="126" w:hanging="180"/>
            </w:pPr>
            <w:r>
              <w:t>Inappropriate articles</w:t>
            </w:r>
            <w:r w:rsidR="00A80317">
              <w:t xml:space="preserve"> </w:t>
            </w:r>
          </w:p>
          <w:p w14:paraId="127F0A63" w14:textId="77777777" w:rsidR="00A80317" w:rsidRDefault="00A80317" w:rsidP="008D2F15"/>
        </w:tc>
      </w:tr>
      <w:tr w:rsidR="00A80317" w:rsidRPr="008F04CC" w14:paraId="1F7BF03D" w14:textId="77777777" w:rsidTr="008D2F15">
        <w:tc>
          <w:tcPr>
            <w:tcW w:w="2444" w:type="dxa"/>
            <w:gridSpan w:val="2"/>
            <w:shd w:val="clear" w:color="auto" w:fill="D9D9D9"/>
          </w:tcPr>
          <w:p w14:paraId="4FE327BD" w14:textId="77777777" w:rsidR="00A80317" w:rsidRPr="00EC09CA" w:rsidRDefault="00A80317" w:rsidP="008D2F15">
            <w:pPr>
              <w:rPr>
                <w:b/>
              </w:rPr>
            </w:pPr>
          </w:p>
        </w:tc>
        <w:tc>
          <w:tcPr>
            <w:tcW w:w="12172" w:type="dxa"/>
            <w:gridSpan w:val="8"/>
            <w:shd w:val="clear" w:color="auto" w:fill="D9D9D9"/>
          </w:tcPr>
          <w:p w14:paraId="58787060" w14:textId="77777777" w:rsidR="00A80317" w:rsidRPr="00EC09CA" w:rsidRDefault="00A80317" w:rsidP="008D2F15">
            <w:pPr>
              <w:rPr>
                <w:b/>
              </w:rPr>
            </w:pPr>
          </w:p>
        </w:tc>
      </w:tr>
      <w:tr w:rsidR="00A80317" w:rsidRPr="008F04CC" w14:paraId="67D75C96" w14:textId="77777777" w:rsidTr="008D2F15">
        <w:tc>
          <w:tcPr>
            <w:tcW w:w="2106" w:type="dxa"/>
            <w:shd w:val="clear" w:color="auto" w:fill="FFFF00"/>
          </w:tcPr>
          <w:p w14:paraId="70BC1412" w14:textId="77777777" w:rsidR="00A80317" w:rsidRDefault="00A80317" w:rsidP="008D2F15"/>
          <w:p w14:paraId="7A5AF46A" w14:textId="77777777" w:rsidR="00A80317" w:rsidRDefault="00A80317" w:rsidP="008D2F15">
            <w:r>
              <w:t>***Final Paper***</w:t>
            </w:r>
          </w:p>
        </w:tc>
        <w:tc>
          <w:tcPr>
            <w:tcW w:w="9432" w:type="dxa"/>
            <w:gridSpan w:val="7"/>
            <w:shd w:val="clear" w:color="auto" w:fill="FFFF00"/>
          </w:tcPr>
          <w:p w14:paraId="0E5F8CB5" w14:textId="77777777" w:rsidR="00E32EA3" w:rsidRDefault="00E32EA3" w:rsidP="00A80317">
            <w:pPr>
              <w:numPr>
                <w:ilvl w:val="0"/>
                <w:numId w:val="14"/>
              </w:numPr>
              <w:ind w:left="216" w:hanging="270"/>
            </w:pPr>
            <w:r>
              <w:t>Articles approved</w:t>
            </w:r>
          </w:p>
          <w:p w14:paraId="02A5BB86" w14:textId="77777777" w:rsidR="00A80317" w:rsidRDefault="00A80317" w:rsidP="00A80317">
            <w:pPr>
              <w:numPr>
                <w:ilvl w:val="0"/>
                <w:numId w:val="14"/>
              </w:numPr>
              <w:ind w:left="216" w:hanging="270"/>
            </w:pPr>
            <w:r>
              <w:t>Submitted to Canvas on time</w:t>
            </w:r>
          </w:p>
          <w:p w14:paraId="2B17A6E6" w14:textId="77777777" w:rsidR="00A80317" w:rsidRDefault="00A80317" w:rsidP="00A80317">
            <w:pPr>
              <w:numPr>
                <w:ilvl w:val="0"/>
                <w:numId w:val="14"/>
              </w:numPr>
              <w:ind w:left="216" w:hanging="270"/>
            </w:pPr>
            <w:r>
              <w:t xml:space="preserve">Written using own words </w:t>
            </w:r>
          </w:p>
          <w:p w14:paraId="456A8745" w14:textId="77777777" w:rsidR="00A80317" w:rsidRDefault="00A80317" w:rsidP="00A80317">
            <w:pPr>
              <w:numPr>
                <w:ilvl w:val="0"/>
                <w:numId w:val="14"/>
              </w:numPr>
              <w:ind w:left="216" w:hanging="270"/>
            </w:pPr>
            <w:r>
              <w:t xml:space="preserve">Written without more than </w:t>
            </w:r>
            <w:r w:rsidRPr="00EC09CA">
              <w:rPr>
                <w:b/>
              </w:rPr>
              <w:t>one</w:t>
            </w:r>
            <w:r>
              <w:t xml:space="preserve"> direct quotation</w:t>
            </w:r>
          </w:p>
        </w:tc>
        <w:tc>
          <w:tcPr>
            <w:tcW w:w="3078" w:type="dxa"/>
            <w:gridSpan w:val="2"/>
            <w:shd w:val="clear" w:color="auto" w:fill="FFFF00"/>
          </w:tcPr>
          <w:p w14:paraId="22D43803" w14:textId="77777777" w:rsidR="00A80317" w:rsidRPr="00EC09CA" w:rsidRDefault="00A80317" w:rsidP="008D2F15">
            <w:pPr>
              <w:rPr>
                <w:b/>
              </w:rPr>
            </w:pPr>
            <w:r w:rsidRPr="00EC09CA">
              <w:rPr>
                <w:b/>
              </w:rPr>
              <w:t>If yes, continue grading</w:t>
            </w:r>
          </w:p>
          <w:p w14:paraId="42758BAE" w14:textId="77777777" w:rsidR="00A80317" w:rsidRDefault="00A80317" w:rsidP="008D2F15"/>
          <w:p w14:paraId="327C5BB7" w14:textId="77777777" w:rsidR="00A80317" w:rsidRPr="00EC09CA" w:rsidRDefault="00A80317" w:rsidP="008D2F15">
            <w:pPr>
              <w:rPr>
                <w:b/>
              </w:rPr>
            </w:pPr>
            <w:r w:rsidRPr="00EC09CA">
              <w:rPr>
                <w:b/>
              </w:rPr>
              <w:t xml:space="preserve">If no, assign zero points and return to student </w:t>
            </w:r>
          </w:p>
        </w:tc>
      </w:tr>
      <w:tr w:rsidR="00A80317" w:rsidRPr="008F04CC" w14:paraId="13A3E33E" w14:textId="77777777" w:rsidTr="008D2F15">
        <w:tc>
          <w:tcPr>
            <w:tcW w:w="2106" w:type="dxa"/>
            <w:shd w:val="clear" w:color="auto" w:fill="D9D9D9"/>
          </w:tcPr>
          <w:p w14:paraId="4C07CFEA" w14:textId="77777777" w:rsidR="00A80317" w:rsidRDefault="00A80317" w:rsidP="008D2F15">
            <w:r>
              <w:t>Area</w:t>
            </w:r>
          </w:p>
        </w:tc>
        <w:tc>
          <w:tcPr>
            <w:tcW w:w="3582" w:type="dxa"/>
            <w:gridSpan w:val="4"/>
            <w:shd w:val="clear" w:color="auto" w:fill="D9D9D9"/>
          </w:tcPr>
          <w:p w14:paraId="62C033A6" w14:textId="77777777" w:rsidR="00A80317" w:rsidRDefault="00A80317" w:rsidP="008D2F15">
            <w:r>
              <w:t>5 points (highly competent)</w:t>
            </w:r>
          </w:p>
        </w:tc>
        <w:tc>
          <w:tcPr>
            <w:tcW w:w="2790" w:type="dxa"/>
            <w:shd w:val="clear" w:color="auto" w:fill="D9D9D9"/>
          </w:tcPr>
          <w:p w14:paraId="028A59E0" w14:textId="77777777" w:rsidR="00A80317" w:rsidRDefault="00A80317" w:rsidP="008D2F15">
            <w:r>
              <w:t>4 points (competent)</w:t>
            </w:r>
          </w:p>
        </w:tc>
        <w:tc>
          <w:tcPr>
            <w:tcW w:w="3060" w:type="dxa"/>
            <w:gridSpan w:val="2"/>
            <w:shd w:val="clear" w:color="auto" w:fill="D9D9D9"/>
          </w:tcPr>
          <w:p w14:paraId="10A68F70" w14:textId="77777777" w:rsidR="00A80317" w:rsidRDefault="00A80317" w:rsidP="008D2F15">
            <w:r>
              <w:t>3 points (approaching competence)</w:t>
            </w:r>
          </w:p>
        </w:tc>
        <w:tc>
          <w:tcPr>
            <w:tcW w:w="3078" w:type="dxa"/>
            <w:gridSpan w:val="2"/>
            <w:shd w:val="clear" w:color="auto" w:fill="D9D9D9"/>
          </w:tcPr>
          <w:p w14:paraId="60D983D8" w14:textId="77777777" w:rsidR="00A80317" w:rsidRDefault="00A80317" w:rsidP="008D2F15">
            <w:r>
              <w:t>0-2 points (emerging competence)</w:t>
            </w:r>
          </w:p>
        </w:tc>
      </w:tr>
      <w:tr w:rsidR="00A80317" w:rsidRPr="008F04CC" w14:paraId="7D9AABD0" w14:textId="77777777" w:rsidTr="008D2F15">
        <w:tc>
          <w:tcPr>
            <w:tcW w:w="14616" w:type="dxa"/>
            <w:gridSpan w:val="10"/>
            <w:shd w:val="clear" w:color="auto" w:fill="D9D9D9"/>
          </w:tcPr>
          <w:p w14:paraId="115178F9" w14:textId="77777777" w:rsidR="00A80317" w:rsidRDefault="00A80317" w:rsidP="008D2F15">
            <w:r>
              <w:t xml:space="preserve">Areas and descriptions in </w:t>
            </w:r>
            <w:r w:rsidRPr="00BD26BE">
              <w:rPr>
                <w:b/>
              </w:rPr>
              <w:t>bold</w:t>
            </w:r>
            <w:r>
              <w:rPr>
                <w:b/>
              </w:rPr>
              <w:t xml:space="preserve"> </w:t>
            </w:r>
            <w:proofErr w:type="gramStart"/>
            <w:r>
              <w:rPr>
                <w:b/>
              </w:rPr>
              <w:t xml:space="preserve">font </w:t>
            </w:r>
            <w:r w:rsidRPr="00BD26BE">
              <w:rPr>
                <w:b/>
              </w:rPr>
              <w:t xml:space="preserve"> </w:t>
            </w:r>
            <w:r>
              <w:t>indicate</w:t>
            </w:r>
            <w:proofErr w:type="gramEnd"/>
            <w:r>
              <w:t xml:space="preserve"> components of SERC Departmental Writing Rubric</w:t>
            </w:r>
          </w:p>
        </w:tc>
      </w:tr>
      <w:tr w:rsidR="00A80317" w:rsidRPr="008F04CC" w14:paraId="401E91D7" w14:textId="77777777" w:rsidTr="008D2F15">
        <w:tc>
          <w:tcPr>
            <w:tcW w:w="2106" w:type="dxa"/>
          </w:tcPr>
          <w:p w14:paraId="31BE5615" w14:textId="77777777" w:rsidR="00A80317" w:rsidRDefault="00A80317" w:rsidP="008D2F15">
            <w:r>
              <w:t xml:space="preserve">Introduction to paper </w:t>
            </w:r>
          </w:p>
          <w:p w14:paraId="6DF91F7E" w14:textId="77777777" w:rsidR="00A80317" w:rsidRDefault="00A80317" w:rsidP="008D2F15"/>
          <w:p w14:paraId="093A2A00" w14:textId="77777777" w:rsidR="00A80317" w:rsidRDefault="00A80317" w:rsidP="008D2F15">
            <w:pPr>
              <w:rPr>
                <w:b/>
              </w:rPr>
            </w:pPr>
            <w:r w:rsidRPr="00207BF4">
              <w:rPr>
                <w:b/>
              </w:rPr>
              <w:t xml:space="preserve">Theme, concept, or construct </w:t>
            </w:r>
            <w:r w:rsidRPr="00207BF4">
              <w:rPr>
                <w:b/>
              </w:rPr>
              <w:lastRenderedPageBreak/>
              <w:t>clearly identified</w:t>
            </w:r>
          </w:p>
          <w:p w14:paraId="1769F3FB" w14:textId="77777777" w:rsidR="00A80317" w:rsidRDefault="00A80317" w:rsidP="008D2F15">
            <w:pPr>
              <w:rPr>
                <w:b/>
              </w:rPr>
            </w:pPr>
          </w:p>
          <w:p w14:paraId="56C19D94" w14:textId="77777777" w:rsidR="00A80317" w:rsidRPr="00207BF4" w:rsidRDefault="00A80317" w:rsidP="008D2F15">
            <w:pPr>
              <w:rPr>
                <w:b/>
              </w:rPr>
            </w:pPr>
            <w:r w:rsidRPr="00207BF4">
              <w:rPr>
                <w:b/>
              </w:rPr>
              <w:t xml:space="preserve"> </w:t>
            </w:r>
          </w:p>
        </w:tc>
        <w:tc>
          <w:tcPr>
            <w:tcW w:w="3402" w:type="dxa"/>
            <w:gridSpan w:val="3"/>
          </w:tcPr>
          <w:p w14:paraId="5CC715D9" w14:textId="77777777" w:rsidR="00A80317" w:rsidRDefault="00A80317" w:rsidP="00A80317">
            <w:pPr>
              <w:numPr>
                <w:ilvl w:val="0"/>
                <w:numId w:val="12"/>
              </w:numPr>
              <w:ind w:left="126" w:hanging="180"/>
            </w:pPr>
            <w:r>
              <w:lastRenderedPageBreak/>
              <w:t>Introduction clearly states the paper topic</w:t>
            </w:r>
          </w:p>
          <w:p w14:paraId="5C9E12ED" w14:textId="77777777" w:rsidR="00A80317" w:rsidRDefault="00A80317" w:rsidP="00A80317">
            <w:pPr>
              <w:numPr>
                <w:ilvl w:val="0"/>
                <w:numId w:val="12"/>
              </w:numPr>
              <w:ind w:left="126" w:hanging="180"/>
            </w:pPr>
            <w:r>
              <w:t>Introduction clearly informs the reader about the topics to be covered / organization of paper</w:t>
            </w:r>
          </w:p>
          <w:p w14:paraId="3748F9EC" w14:textId="77777777" w:rsidR="00A80317" w:rsidRDefault="00A80317" w:rsidP="008D2F15"/>
        </w:tc>
        <w:tc>
          <w:tcPr>
            <w:tcW w:w="2970" w:type="dxa"/>
            <w:gridSpan w:val="2"/>
          </w:tcPr>
          <w:p w14:paraId="05A894D3" w14:textId="77777777" w:rsidR="00A80317" w:rsidRDefault="00A80317" w:rsidP="00A80317">
            <w:pPr>
              <w:numPr>
                <w:ilvl w:val="0"/>
                <w:numId w:val="12"/>
              </w:numPr>
              <w:ind w:left="126" w:hanging="180"/>
            </w:pPr>
            <w:r>
              <w:lastRenderedPageBreak/>
              <w:t>Introduction clearly states the paper topic</w:t>
            </w:r>
          </w:p>
          <w:p w14:paraId="2F621E12" w14:textId="77777777" w:rsidR="00A80317" w:rsidRDefault="00A80317" w:rsidP="00A80317">
            <w:pPr>
              <w:numPr>
                <w:ilvl w:val="0"/>
                <w:numId w:val="12"/>
              </w:numPr>
              <w:ind w:left="126" w:hanging="180"/>
            </w:pPr>
            <w:r>
              <w:t xml:space="preserve">Statement of paper’s </w:t>
            </w:r>
            <w:proofErr w:type="gramStart"/>
            <w:r>
              <w:t>organization  may</w:t>
            </w:r>
            <w:proofErr w:type="gramEnd"/>
            <w:r>
              <w:t xml:space="preserve"> be vague </w:t>
            </w:r>
          </w:p>
        </w:tc>
        <w:tc>
          <w:tcPr>
            <w:tcW w:w="3060" w:type="dxa"/>
            <w:gridSpan w:val="2"/>
          </w:tcPr>
          <w:p w14:paraId="622873F3" w14:textId="77777777" w:rsidR="00A80317" w:rsidRDefault="00A80317" w:rsidP="00A80317">
            <w:pPr>
              <w:numPr>
                <w:ilvl w:val="0"/>
                <w:numId w:val="12"/>
              </w:numPr>
              <w:ind w:left="126" w:hanging="180"/>
            </w:pPr>
            <w:r>
              <w:t xml:space="preserve">Introduction includes a vague description of </w:t>
            </w:r>
            <w:proofErr w:type="gramStart"/>
            <w:r>
              <w:t>the  paper</w:t>
            </w:r>
            <w:proofErr w:type="gramEnd"/>
            <w:r>
              <w:t xml:space="preserve"> topic</w:t>
            </w:r>
          </w:p>
          <w:p w14:paraId="44F52232" w14:textId="77777777" w:rsidR="00A80317" w:rsidRDefault="00A80317" w:rsidP="00A80317">
            <w:pPr>
              <w:numPr>
                <w:ilvl w:val="0"/>
                <w:numId w:val="12"/>
              </w:numPr>
              <w:ind w:left="126" w:hanging="180"/>
            </w:pPr>
            <w:r>
              <w:t xml:space="preserve">The organization of the paper is not clearly stated or </w:t>
            </w:r>
            <w:r>
              <w:lastRenderedPageBreak/>
              <w:t xml:space="preserve">may be confusing  </w:t>
            </w:r>
          </w:p>
        </w:tc>
        <w:tc>
          <w:tcPr>
            <w:tcW w:w="3078" w:type="dxa"/>
            <w:gridSpan w:val="2"/>
          </w:tcPr>
          <w:p w14:paraId="0B2DA7BE" w14:textId="77777777" w:rsidR="00A80317" w:rsidRDefault="00A80317" w:rsidP="00A80317">
            <w:pPr>
              <w:numPr>
                <w:ilvl w:val="0"/>
                <w:numId w:val="12"/>
              </w:numPr>
              <w:ind w:left="126" w:hanging="180"/>
            </w:pPr>
            <w:r>
              <w:lastRenderedPageBreak/>
              <w:t xml:space="preserve">Introduction missing a description of </w:t>
            </w:r>
            <w:proofErr w:type="gramStart"/>
            <w:r>
              <w:t>the  paper</w:t>
            </w:r>
            <w:proofErr w:type="gramEnd"/>
            <w:r>
              <w:t xml:space="preserve"> topic</w:t>
            </w:r>
          </w:p>
          <w:p w14:paraId="7188D3C0" w14:textId="77777777" w:rsidR="00A80317" w:rsidRDefault="00A80317" w:rsidP="00A80317">
            <w:pPr>
              <w:numPr>
                <w:ilvl w:val="0"/>
                <w:numId w:val="12"/>
              </w:numPr>
              <w:ind w:left="126" w:hanging="180"/>
            </w:pPr>
            <w:r>
              <w:t xml:space="preserve">No statement of the paper’s organization </w:t>
            </w:r>
          </w:p>
          <w:p w14:paraId="293061A4" w14:textId="77777777" w:rsidR="00A80317" w:rsidRDefault="00A80317" w:rsidP="008D2F15"/>
        </w:tc>
      </w:tr>
      <w:tr w:rsidR="00A80317" w:rsidRPr="008F04CC" w14:paraId="66B10F02" w14:textId="77777777" w:rsidTr="008D2F15">
        <w:tc>
          <w:tcPr>
            <w:tcW w:w="2106" w:type="dxa"/>
          </w:tcPr>
          <w:p w14:paraId="6FCDC6F6" w14:textId="77777777" w:rsidR="00A80317" w:rsidRPr="00207BF4" w:rsidRDefault="00A80317" w:rsidP="008D2F15">
            <w:pPr>
              <w:rPr>
                <w:b/>
              </w:rPr>
            </w:pPr>
            <w:r w:rsidRPr="00207BF4">
              <w:rPr>
                <w:b/>
              </w:rPr>
              <w:lastRenderedPageBreak/>
              <w:t xml:space="preserve">Content </w:t>
            </w:r>
            <w:r>
              <w:rPr>
                <w:b/>
              </w:rPr>
              <w:t xml:space="preserve">for the first intervention/ strategy </w:t>
            </w:r>
            <w:r w:rsidRPr="00207BF4">
              <w:rPr>
                <w:b/>
              </w:rPr>
              <w:t>is accurate and comprehensive</w:t>
            </w:r>
          </w:p>
        </w:tc>
        <w:tc>
          <w:tcPr>
            <w:tcW w:w="3402" w:type="dxa"/>
            <w:gridSpan w:val="3"/>
          </w:tcPr>
          <w:p w14:paraId="4456ADC0" w14:textId="77777777" w:rsidR="00A80317" w:rsidRDefault="00A80317" w:rsidP="00A80317">
            <w:pPr>
              <w:numPr>
                <w:ilvl w:val="0"/>
                <w:numId w:val="12"/>
              </w:numPr>
              <w:ind w:left="126" w:hanging="180"/>
            </w:pPr>
            <w:r>
              <w:t>All content is accurate</w:t>
            </w:r>
          </w:p>
          <w:p w14:paraId="4C54654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5CBD6BE4" w14:textId="77777777" w:rsidR="00A80317" w:rsidRDefault="00A80317" w:rsidP="00A80317">
            <w:pPr>
              <w:numPr>
                <w:ilvl w:val="0"/>
                <w:numId w:val="12"/>
              </w:numPr>
              <w:ind w:left="126" w:hanging="180"/>
            </w:pPr>
            <w:proofErr w:type="gramStart"/>
            <w:r>
              <w:t>All of</w:t>
            </w:r>
            <w:proofErr w:type="gramEnd"/>
            <w:r>
              <w:t xml:space="preserve"> the content is accurate</w:t>
            </w:r>
          </w:p>
          <w:p w14:paraId="69E0FEA4"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7795BA3C" w14:textId="77777777" w:rsidR="00A80317" w:rsidRDefault="00A80317" w:rsidP="00A80317">
            <w:pPr>
              <w:numPr>
                <w:ilvl w:val="0"/>
                <w:numId w:val="12"/>
              </w:numPr>
              <w:ind w:left="126" w:hanging="180"/>
            </w:pPr>
            <w:r>
              <w:t>Some inaccuracies within the content</w:t>
            </w:r>
          </w:p>
        </w:tc>
        <w:tc>
          <w:tcPr>
            <w:tcW w:w="3078" w:type="dxa"/>
            <w:gridSpan w:val="2"/>
          </w:tcPr>
          <w:p w14:paraId="461675C6" w14:textId="77777777" w:rsidR="00A80317" w:rsidRDefault="00A80317" w:rsidP="00A80317">
            <w:pPr>
              <w:numPr>
                <w:ilvl w:val="0"/>
                <w:numId w:val="12"/>
              </w:numPr>
              <w:ind w:left="126" w:hanging="180"/>
            </w:pPr>
            <w:r>
              <w:t xml:space="preserve">Most of the content is inaccurate </w:t>
            </w:r>
          </w:p>
        </w:tc>
      </w:tr>
      <w:tr w:rsidR="00A80317" w:rsidRPr="008F04CC" w14:paraId="1BBFAAD2" w14:textId="77777777" w:rsidTr="008D2F15">
        <w:tc>
          <w:tcPr>
            <w:tcW w:w="2106" w:type="dxa"/>
          </w:tcPr>
          <w:p w14:paraId="3199B703" w14:textId="77777777" w:rsidR="00A80317" w:rsidRPr="00207BF4" w:rsidRDefault="00A80317" w:rsidP="008D2F15">
            <w:pPr>
              <w:rPr>
                <w:b/>
              </w:rPr>
            </w:pPr>
            <w:r w:rsidRPr="00207BF4">
              <w:rPr>
                <w:b/>
              </w:rPr>
              <w:t xml:space="preserve">Content </w:t>
            </w:r>
            <w:r>
              <w:rPr>
                <w:b/>
              </w:rPr>
              <w:t xml:space="preserve">for the second intervention/ strategy </w:t>
            </w:r>
            <w:r w:rsidRPr="00207BF4">
              <w:rPr>
                <w:b/>
              </w:rPr>
              <w:t>is accurate and comprehensive</w:t>
            </w:r>
          </w:p>
        </w:tc>
        <w:tc>
          <w:tcPr>
            <w:tcW w:w="3402" w:type="dxa"/>
            <w:gridSpan w:val="3"/>
          </w:tcPr>
          <w:p w14:paraId="710ECE85" w14:textId="77777777" w:rsidR="00A80317" w:rsidRDefault="00A80317" w:rsidP="00A80317">
            <w:pPr>
              <w:numPr>
                <w:ilvl w:val="0"/>
                <w:numId w:val="12"/>
              </w:numPr>
              <w:ind w:left="126" w:hanging="180"/>
            </w:pPr>
            <w:r>
              <w:t>All content is accurate</w:t>
            </w:r>
          </w:p>
          <w:p w14:paraId="6015BBC0"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3CD0A345" w14:textId="77777777" w:rsidR="00A80317" w:rsidRDefault="00A80317" w:rsidP="00A80317">
            <w:pPr>
              <w:numPr>
                <w:ilvl w:val="0"/>
                <w:numId w:val="12"/>
              </w:numPr>
              <w:ind w:left="126" w:hanging="180"/>
            </w:pPr>
            <w:proofErr w:type="gramStart"/>
            <w:r>
              <w:t>All of</w:t>
            </w:r>
            <w:proofErr w:type="gramEnd"/>
            <w:r>
              <w:t xml:space="preserve"> the content is accurate</w:t>
            </w:r>
          </w:p>
          <w:p w14:paraId="2B1464D6"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486D2641" w14:textId="77777777" w:rsidR="00A80317" w:rsidRDefault="00A80317" w:rsidP="00A80317">
            <w:pPr>
              <w:numPr>
                <w:ilvl w:val="0"/>
                <w:numId w:val="12"/>
              </w:numPr>
              <w:ind w:left="126" w:hanging="180"/>
            </w:pPr>
            <w:r>
              <w:t>Some inaccuracies within the content</w:t>
            </w:r>
          </w:p>
        </w:tc>
        <w:tc>
          <w:tcPr>
            <w:tcW w:w="3078" w:type="dxa"/>
            <w:gridSpan w:val="2"/>
          </w:tcPr>
          <w:p w14:paraId="1E617484" w14:textId="77777777" w:rsidR="00A80317" w:rsidRDefault="00A80317" w:rsidP="00A80317">
            <w:pPr>
              <w:numPr>
                <w:ilvl w:val="0"/>
                <w:numId w:val="12"/>
              </w:numPr>
              <w:ind w:left="126" w:hanging="180"/>
            </w:pPr>
            <w:r>
              <w:t xml:space="preserve">Most of the content is inaccurate </w:t>
            </w:r>
          </w:p>
        </w:tc>
      </w:tr>
      <w:tr w:rsidR="00A80317" w:rsidRPr="008F04CC" w14:paraId="467949E0" w14:textId="77777777" w:rsidTr="008D2F15">
        <w:tc>
          <w:tcPr>
            <w:tcW w:w="2106" w:type="dxa"/>
          </w:tcPr>
          <w:p w14:paraId="2308FCFA" w14:textId="77777777" w:rsidR="00A80317" w:rsidRPr="00207BF4" w:rsidRDefault="00A80317" w:rsidP="008D2F15">
            <w:pPr>
              <w:rPr>
                <w:b/>
              </w:rPr>
            </w:pPr>
            <w:r w:rsidRPr="00207BF4">
              <w:rPr>
                <w:b/>
              </w:rPr>
              <w:t xml:space="preserve">Content </w:t>
            </w:r>
            <w:r>
              <w:rPr>
                <w:b/>
              </w:rPr>
              <w:t xml:space="preserve">for the third intervention/ strategy </w:t>
            </w:r>
            <w:r w:rsidRPr="00207BF4">
              <w:rPr>
                <w:b/>
              </w:rPr>
              <w:t>is accurate and comprehensive</w:t>
            </w:r>
          </w:p>
        </w:tc>
        <w:tc>
          <w:tcPr>
            <w:tcW w:w="3402" w:type="dxa"/>
            <w:gridSpan w:val="3"/>
          </w:tcPr>
          <w:p w14:paraId="2ADDCFA0" w14:textId="77777777" w:rsidR="00A80317" w:rsidRDefault="00A80317" w:rsidP="00A80317">
            <w:pPr>
              <w:numPr>
                <w:ilvl w:val="0"/>
                <w:numId w:val="12"/>
              </w:numPr>
              <w:ind w:left="126" w:hanging="180"/>
            </w:pPr>
            <w:r>
              <w:t>All content is accurate</w:t>
            </w:r>
          </w:p>
          <w:p w14:paraId="1A72E79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452A9997" w14:textId="77777777" w:rsidR="00A80317" w:rsidRDefault="00A80317" w:rsidP="00A80317">
            <w:pPr>
              <w:numPr>
                <w:ilvl w:val="0"/>
                <w:numId w:val="12"/>
              </w:numPr>
              <w:ind w:left="126" w:hanging="180"/>
            </w:pPr>
            <w:proofErr w:type="gramStart"/>
            <w:r>
              <w:t>All of</w:t>
            </w:r>
            <w:proofErr w:type="gramEnd"/>
            <w:r>
              <w:t xml:space="preserve"> the content is accurate</w:t>
            </w:r>
          </w:p>
          <w:p w14:paraId="0E530F9F"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238B1178" w14:textId="77777777" w:rsidR="00A80317" w:rsidRDefault="00A80317" w:rsidP="00A80317">
            <w:pPr>
              <w:numPr>
                <w:ilvl w:val="0"/>
                <w:numId w:val="12"/>
              </w:numPr>
              <w:ind w:left="126" w:hanging="180"/>
            </w:pPr>
            <w:r>
              <w:t>Some inaccuracies within the content</w:t>
            </w:r>
          </w:p>
        </w:tc>
        <w:tc>
          <w:tcPr>
            <w:tcW w:w="3078" w:type="dxa"/>
            <w:gridSpan w:val="2"/>
          </w:tcPr>
          <w:p w14:paraId="2929DFBE" w14:textId="77777777" w:rsidR="00A80317" w:rsidRDefault="00A80317" w:rsidP="00A80317">
            <w:pPr>
              <w:numPr>
                <w:ilvl w:val="0"/>
                <w:numId w:val="12"/>
              </w:numPr>
              <w:ind w:left="126" w:hanging="180"/>
            </w:pPr>
            <w:r>
              <w:t xml:space="preserve">Most of the content is inaccurate </w:t>
            </w:r>
          </w:p>
        </w:tc>
      </w:tr>
      <w:tr w:rsidR="00A80317" w:rsidRPr="008F04CC" w14:paraId="6E48E21D" w14:textId="77777777" w:rsidTr="008D2F15">
        <w:tc>
          <w:tcPr>
            <w:tcW w:w="2106" w:type="dxa"/>
            <w:tcBorders>
              <w:bottom w:val="single" w:sz="4" w:space="0" w:color="000000"/>
            </w:tcBorders>
          </w:tcPr>
          <w:p w14:paraId="3613E5A6" w14:textId="77777777" w:rsidR="00A80317" w:rsidRPr="00351F6D" w:rsidRDefault="00A80317" w:rsidP="008D2F15">
            <w:pPr>
              <w:rPr>
                <w:b/>
              </w:rPr>
            </w:pPr>
            <w:r w:rsidRPr="00351F6D">
              <w:rPr>
                <w:b/>
              </w:rPr>
              <w:t xml:space="preserve">Relevant supporting information </w:t>
            </w:r>
          </w:p>
        </w:tc>
        <w:tc>
          <w:tcPr>
            <w:tcW w:w="3402" w:type="dxa"/>
            <w:gridSpan w:val="3"/>
            <w:tcBorders>
              <w:bottom w:val="single" w:sz="4" w:space="0" w:color="000000"/>
            </w:tcBorders>
          </w:tcPr>
          <w:p w14:paraId="345DF1E3" w14:textId="77777777" w:rsidR="00A80317" w:rsidRDefault="00A80317" w:rsidP="00A80317">
            <w:pPr>
              <w:numPr>
                <w:ilvl w:val="0"/>
                <w:numId w:val="12"/>
              </w:numPr>
              <w:ind w:left="126" w:hanging="180"/>
            </w:pPr>
            <w:r>
              <w:t xml:space="preserve">The description of strategies </w:t>
            </w:r>
            <w:proofErr w:type="gramStart"/>
            <w:r>
              <w:t>include</w:t>
            </w:r>
            <w:proofErr w:type="gramEnd"/>
            <w:r>
              <w:t xml:space="preserve"> details information that supports their use with students with disabilities </w:t>
            </w:r>
          </w:p>
        </w:tc>
        <w:tc>
          <w:tcPr>
            <w:tcW w:w="2970" w:type="dxa"/>
            <w:gridSpan w:val="2"/>
            <w:tcBorders>
              <w:bottom w:val="single" w:sz="4" w:space="0" w:color="000000"/>
            </w:tcBorders>
          </w:tcPr>
          <w:p w14:paraId="1315707A" w14:textId="77777777" w:rsidR="00A80317" w:rsidRDefault="00A80317" w:rsidP="00A80317">
            <w:pPr>
              <w:numPr>
                <w:ilvl w:val="0"/>
                <w:numId w:val="12"/>
              </w:numPr>
              <w:ind w:left="126" w:hanging="180"/>
            </w:pPr>
            <w:r>
              <w:t>The descriptions of two strategies include details information that supports their use with students with disabilities</w:t>
            </w:r>
          </w:p>
        </w:tc>
        <w:tc>
          <w:tcPr>
            <w:tcW w:w="3060" w:type="dxa"/>
            <w:gridSpan w:val="2"/>
            <w:tcBorders>
              <w:bottom w:val="single" w:sz="4" w:space="0" w:color="000000"/>
            </w:tcBorders>
          </w:tcPr>
          <w:p w14:paraId="3888B816" w14:textId="77777777" w:rsidR="00A80317" w:rsidRDefault="00A80317" w:rsidP="00A80317">
            <w:pPr>
              <w:numPr>
                <w:ilvl w:val="0"/>
                <w:numId w:val="12"/>
              </w:numPr>
              <w:ind w:left="126" w:hanging="180"/>
            </w:pPr>
            <w:r>
              <w:t xml:space="preserve">The description of one strategy include details information that supports their use with students with disabilities </w:t>
            </w:r>
          </w:p>
        </w:tc>
        <w:tc>
          <w:tcPr>
            <w:tcW w:w="3078" w:type="dxa"/>
            <w:gridSpan w:val="2"/>
            <w:tcBorders>
              <w:bottom w:val="single" w:sz="4" w:space="0" w:color="000000"/>
            </w:tcBorders>
          </w:tcPr>
          <w:p w14:paraId="700AED92" w14:textId="77777777" w:rsidR="00A80317" w:rsidRDefault="00A80317" w:rsidP="00A80317">
            <w:pPr>
              <w:numPr>
                <w:ilvl w:val="0"/>
                <w:numId w:val="12"/>
              </w:numPr>
              <w:ind w:left="108" w:hanging="180"/>
            </w:pPr>
            <w:r>
              <w:t xml:space="preserve">No mention of the strategies’ use with students with high incidence disabilities </w:t>
            </w:r>
          </w:p>
        </w:tc>
      </w:tr>
      <w:tr w:rsidR="00A80317" w:rsidRPr="008F04CC" w14:paraId="5CD68DA4" w14:textId="77777777" w:rsidTr="008D2F15">
        <w:tc>
          <w:tcPr>
            <w:tcW w:w="2106" w:type="dxa"/>
            <w:tcBorders>
              <w:bottom w:val="single" w:sz="4" w:space="0" w:color="000000"/>
            </w:tcBorders>
          </w:tcPr>
          <w:p w14:paraId="7D1757E9" w14:textId="77777777" w:rsidR="00A80317" w:rsidRPr="00351F6D" w:rsidRDefault="00A80317" w:rsidP="008D2F15">
            <w:pPr>
              <w:rPr>
                <w:b/>
              </w:rPr>
            </w:pPr>
            <w:r>
              <w:rPr>
                <w:b/>
              </w:rPr>
              <w:t xml:space="preserve">Conclusion </w:t>
            </w:r>
          </w:p>
        </w:tc>
        <w:tc>
          <w:tcPr>
            <w:tcW w:w="3402" w:type="dxa"/>
            <w:gridSpan w:val="3"/>
            <w:tcBorders>
              <w:bottom w:val="single" w:sz="4" w:space="0" w:color="000000"/>
            </w:tcBorders>
          </w:tcPr>
          <w:p w14:paraId="03947CB6" w14:textId="77777777" w:rsidR="00A80317" w:rsidRDefault="00A80317" w:rsidP="00A80317">
            <w:pPr>
              <w:numPr>
                <w:ilvl w:val="0"/>
                <w:numId w:val="12"/>
              </w:numPr>
              <w:ind w:left="126" w:hanging="180"/>
            </w:pPr>
            <w:r>
              <w:t>Conclusion summarizes the interventions</w:t>
            </w:r>
          </w:p>
          <w:p w14:paraId="7280F75B" w14:textId="77777777" w:rsidR="00A80317" w:rsidRDefault="00A80317" w:rsidP="00A80317">
            <w:pPr>
              <w:numPr>
                <w:ilvl w:val="0"/>
                <w:numId w:val="12"/>
              </w:numPr>
              <w:ind w:left="126" w:hanging="180"/>
            </w:pPr>
            <w:r>
              <w:t>discussion of their similarities and differences</w:t>
            </w:r>
          </w:p>
          <w:p w14:paraId="589E4276" w14:textId="77777777" w:rsidR="00A80317" w:rsidRDefault="00A80317" w:rsidP="00A80317">
            <w:pPr>
              <w:numPr>
                <w:ilvl w:val="0"/>
                <w:numId w:val="12"/>
              </w:numPr>
              <w:ind w:left="126" w:hanging="180"/>
            </w:pPr>
            <w:r>
              <w:t xml:space="preserve">overall statement about use of strategies </w:t>
            </w:r>
          </w:p>
        </w:tc>
        <w:tc>
          <w:tcPr>
            <w:tcW w:w="2970" w:type="dxa"/>
            <w:gridSpan w:val="2"/>
            <w:tcBorders>
              <w:bottom w:val="single" w:sz="4" w:space="0" w:color="000000"/>
            </w:tcBorders>
          </w:tcPr>
          <w:p w14:paraId="4A6891FE" w14:textId="77777777" w:rsidR="00A80317" w:rsidRDefault="00A80317" w:rsidP="00A80317">
            <w:pPr>
              <w:numPr>
                <w:ilvl w:val="0"/>
                <w:numId w:val="12"/>
              </w:numPr>
              <w:ind w:left="126" w:hanging="180"/>
            </w:pPr>
            <w:r>
              <w:t>Conclusion summarizes the interventions</w:t>
            </w:r>
          </w:p>
          <w:p w14:paraId="28B5910C" w14:textId="77777777" w:rsidR="00A80317" w:rsidRDefault="00A80317" w:rsidP="00A80317">
            <w:pPr>
              <w:numPr>
                <w:ilvl w:val="0"/>
                <w:numId w:val="12"/>
              </w:numPr>
              <w:ind w:left="126" w:hanging="180"/>
            </w:pPr>
            <w:r>
              <w:t>similarities and differences are unclear</w:t>
            </w:r>
          </w:p>
          <w:p w14:paraId="588A2FAE" w14:textId="77777777" w:rsidR="00A80317" w:rsidRDefault="00A80317" w:rsidP="00A80317">
            <w:pPr>
              <w:numPr>
                <w:ilvl w:val="0"/>
                <w:numId w:val="12"/>
              </w:numPr>
              <w:ind w:left="126" w:hanging="180"/>
            </w:pPr>
            <w:r>
              <w:t>overall statement of use is unclear</w:t>
            </w:r>
          </w:p>
        </w:tc>
        <w:tc>
          <w:tcPr>
            <w:tcW w:w="3060" w:type="dxa"/>
            <w:gridSpan w:val="2"/>
            <w:tcBorders>
              <w:bottom w:val="single" w:sz="4" w:space="0" w:color="000000"/>
            </w:tcBorders>
          </w:tcPr>
          <w:p w14:paraId="48541A80" w14:textId="77777777" w:rsidR="00A80317" w:rsidRDefault="00A80317" w:rsidP="00A80317">
            <w:pPr>
              <w:numPr>
                <w:ilvl w:val="0"/>
                <w:numId w:val="12"/>
              </w:numPr>
              <w:ind w:left="126" w:hanging="180"/>
            </w:pPr>
            <w:r>
              <w:t>Conclusion summarizes the interventions</w:t>
            </w:r>
          </w:p>
          <w:p w14:paraId="5D8976BE" w14:textId="77777777" w:rsidR="00A80317" w:rsidRDefault="00A80317" w:rsidP="00A80317">
            <w:pPr>
              <w:numPr>
                <w:ilvl w:val="0"/>
                <w:numId w:val="12"/>
              </w:numPr>
              <w:ind w:left="126" w:hanging="180"/>
            </w:pPr>
            <w:r>
              <w:t xml:space="preserve">similarities and differences are missing </w:t>
            </w:r>
          </w:p>
          <w:p w14:paraId="7D9D337B" w14:textId="77777777" w:rsidR="00A80317" w:rsidRDefault="00A80317" w:rsidP="00A80317">
            <w:pPr>
              <w:numPr>
                <w:ilvl w:val="0"/>
                <w:numId w:val="12"/>
              </w:numPr>
              <w:ind w:left="126" w:hanging="180"/>
            </w:pPr>
            <w:r>
              <w:t>missing overall statement of use</w:t>
            </w:r>
          </w:p>
        </w:tc>
        <w:tc>
          <w:tcPr>
            <w:tcW w:w="3078" w:type="dxa"/>
            <w:gridSpan w:val="2"/>
            <w:tcBorders>
              <w:bottom w:val="single" w:sz="4" w:space="0" w:color="000000"/>
            </w:tcBorders>
          </w:tcPr>
          <w:p w14:paraId="12CCFB6F" w14:textId="77777777" w:rsidR="00A80317" w:rsidRDefault="00A80317" w:rsidP="00A80317">
            <w:pPr>
              <w:numPr>
                <w:ilvl w:val="0"/>
                <w:numId w:val="12"/>
              </w:numPr>
              <w:ind w:left="108" w:hanging="180"/>
            </w:pPr>
            <w:r>
              <w:t>Missing summary</w:t>
            </w:r>
          </w:p>
        </w:tc>
      </w:tr>
      <w:tr w:rsidR="00A80317" w:rsidRPr="008F04CC" w14:paraId="4A09FDD6" w14:textId="77777777" w:rsidTr="008D2F15">
        <w:tc>
          <w:tcPr>
            <w:tcW w:w="2106" w:type="dxa"/>
          </w:tcPr>
          <w:p w14:paraId="2E04AEE3" w14:textId="77777777" w:rsidR="00A80317" w:rsidRDefault="00A80317" w:rsidP="008D2F15">
            <w:pPr>
              <w:rPr>
                <w:b/>
              </w:rPr>
            </w:pPr>
            <w:r>
              <w:rPr>
                <w:b/>
              </w:rPr>
              <w:t>Organization</w:t>
            </w:r>
          </w:p>
          <w:p w14:paraId="04B5F9EF" w14:textId="77777777" w:rsidR="00A80317" w:rsidRDefault="00A80317" w:rsidP="008D2F15">
            <w:pPr>
              <w:rPr>
                <w:b/>
              </w:rPr>
            </w:pPr>
            <w:r>
              <w:rPr>
                <w:b/>
              </w:rPr>
              <w:t xml:space="preserve">Transitions </w:t>
            </w:r>
          </w:p>
          <w:p w14:paraId="5441F388" w14:textId="77777777" w:rsidR="00A80317" w:rsidRPr="00C76420" w:rsidRDefault="00A80317" w:rsidP="008D2F15">
            <w:pPr>
              <w:rPr>
                <w:b/>
              </w:rPr>
            </w:pPr>
            <w:r>
              <w:rPr>
                <w:b/>
              </w:rPr>
              <w:t>Presentation of ideas</w:t>
            </w:r>
          </w:p>
        </w:tc>
        <w:tc>
          <w:tcPr>
            <w:tcW w:w="3402" w:type="dxa"/>
            <w:gridSpan w:val="3"/>
          </w:tcPr>
          <w:p w14:paraId="01287A9B" w14:textId="77777777" w:rsidR="00A80317" w:rsidRDefault="00A80317" w:rsidP="00A80317">
            <w:pPr>
              <w:numPr>
                <w:ilvl w:val="0"/>
                <w:numId w:val="13"/>
              </w:numPr>
              <w:ind w:left="126" w:hanging="126"/>
            </w:pPr>
            <w:r>
              <w:t>The paper includes headings for each topic</w:t>
            </w:r>
          </w:p>
          <w:p w14:paraId="08F449C1" w14:textId="77777777" w:rsidR="00A80317" w:rsidRPr="00C76420" w:rsidRDefault="00A80317" w:rsidP="00A80317">
            <w:pPr>
              <w:numPr>
                <w:ilvl w:val="0"/>
                <w:numId w:val="13"/>
              </w:numPr>
              <w:ind w:left="126" w:hanging="126"/>
              <w:rPr>
                <w:b/>
              </w:rPr>
            </w:pPr>
            <w:r w:rsidRPr="00C76420">
              <w:rPr>
                <w:b/>
              </w:rPr>
              <w:t xml:space="preserve">Smooth transitions between ideas or topics </w:t>
            </w:r>
          </w:p>
          <w:p w14:paraId="1EBE227F" w14:textId="77777777" w:rsidR="00A80317" w:rsidRPr="00C76420" w:rsidRDefault="00A80317" w:rsidP="00A80317">
            <w:pPr>
              <w:numPr>
                <w:ilvl w:val="0"/>
                <w:numId w:val="13"/>
              </w:numPr>
              <w:ind w:left="126" w:hanging="126"/>
              <w:rPr>
                <w:b/>
              </w:rPr>
            </w:pPr>
            <w:r w:rsidRPr="00C76420">
              <w:rPr>
                <w:b/>
              </w:rPr>
              <w:lastRenderedPageBreak/>
              <w:t>Ideas are presented in an orderly manner</w:t>
            </w:r>
          </w:p>
          <w:p w14:paraId="7F3E15A5" w14:textId="77777777" w:rsidR="00A80317" w:rsidRPr="00C76420" w:rsidRDefault="00A80317" w:rsidP="008D2F15">
            <w:pPr>
              <w:rPr>
                <w:b/>
              </w:rPr>
            </w:pPr>
          </w:p>
        </w:tc>
        <w:tc>
          <w:tcPr>
            <w:tcW w:w="2970" w:type="dxa"/>
            <w:gridSpan w:val="2"/>
          </w:tcPr>
          <w:p w14:paraId="0BD169A5" w14:textId="77777777" w:rsidR="00A80317" w:rsidRDefault="00A80317" w:rsidP="00A80317">
            <w:pPr>
              <w:numPr>
                <w:ilvl w:val="0"/>
                <w:numId w:val="13"/>
              </w:numPr>
              <w:ind w:left="126" w:hanging="126"/>
            </w:pPr>
            <w:r>
              <w:lastRenderedPageBreak/>
              <w:t>The paper includes headings for each topic</w:t>
            </w:r>
          </w:p>
          <w:p w14:paraId="7BCEA333" w14:textId="77777777" w:rsidR="00A80317" w:rsidRPr="00C76420" w:rsidRDefault="00A80317" w:rsidP="00A80317">
            <w:pPr>
              <w:numPr>
                <w:ilvl w:val="0"/>
                <w:numId w:val="13"/>
              </w:numPr>
              <w:ind w:left="126" w:hanging="126"/>
              <w:rPr>
                <w:b/>
              </w:rPr>
            </w:pPr>
            <w:r w:rsidRPr="00C76420">
              <w:rPr>
                <w:b/>
              </w:rPr>
              <w:t xml:space="preserve">Smooth transitions between </w:t>
            </w:r>
            <w:r>
              <w:rPr>
                <w:b/>
              </w:rPr>
              <w:t xml:space="preserve">most </w:t>
            </w:r>
            <w:r w:rsidRPr="00C76420">
              <w:rPr>
                <w:b/>
              </w:rPr>
              <w:t xml:space="preserve">ideas or </w:t>
            </w:r>
            <w:r w:rsidRPr="00C76420">
              <w:rPr>
                <w:b/>
              </w:rPr>
              <w:lastRenderedPageBreak/>
              <w:t xml:space="preserve">topics </w:t>
            </w:r>
          </w:p>
          <w:p w14:paraId="4157C793" w14:textId="77777777" w:rsidR="00A80317" w:rsidRPr="00F67C9A" w:rsidRDefault="00A80317" w:rsidP="00A80317">
            <w:pPr>
              <w:numPr>
                <w:ilvl w:val="0"/>
                <w:numId w:val="13"/>
              </w:numPr>
              <w:ind w:left="126" w:hanging="126"/>
              <w:rPr>
                <w:b/>
              </w:rPr>
            </w:pPr>
            <w:r w:rsidRPr="00C76420">
              <w:rPr>
                <w:b/>
              </w:rPr>
              <w:t>Ideas are presented in an orderly manner</w:t>
            </w:r>
          </w:p>
          <w:p w14:paraId="5F90298B" w14:textId="77777777" w:rsidR="00A80317" w:rsidRPr="008F04CC" w:rsidRDefault="00A80317" w:rsidP="008D2F15"/>
        </w:tc>
        <w:tc>
          <w:tcPr>
            <w:tcW w:w="3060" w:type="dxa"/>
            <w:gridSpan w:val="2"/>
          </w:tcPr>
          <w:p w14:paraId="38969CDA" w14:textId="77777777" w:rsidR="00A80317" w:rsidRDefault="00A80317" w:rsidP="00A80317">
            <w:pPr>
              <w:numPr>
                <w:ilvl w:val="0"/>
                <w:numId w:val="13"/>
              </w:numPr>
              <w:ind w:left="126" w:hanging="126"/>
            </w:pPr>
            <w:r>
              <w:lastRenderedPageBreak/>
              <w:t>The paper is missing headings for each topic</w:t>
            </w:r>
          </w:p>
          <w:p w14:paraId="050C2B7E" w14:textId="77777777" w:rsidR="00A80317" w:rsidRPr="00F67C9A" w:rsidRDefault="00A80317" w:rsidP="00A80317">
            <w:pPr>
              <w:numPr>
                <w:ilvl w:val="0"/>
                <w:numId w:val="13"/>
              </w:numPr>
              <w:ind w:left="126" w:hanging="126"/>
              <w:rPr>
                <w:b/>
              </w:rPr>
            </w:pPr>
            <w:r w:rsidRPr="00F67C9A">
              <w:rPr>
                <w:b/>
              </w:rPr>
              <w:t>Some transitions between ideas are smooth</w:t>
            </w:r>
          </w:p>
          <w:p w14:paraId="3EED4183" w14:textId="77777777" w:rsidR="00A80317" w:rsidRPr="00F67C9A" w:rsidRDefault="00A80317" w:rsidP="00A80317">
            <w:pPr>
              <w:numPr>
                <w:ilvl w:val="0"/>
                <w:numId w:val="13"/>
              </w:numPr>
              <w:ind w:left="126" w:hanging="126"/>
              <w:rPr>
                <w:b/>
              </w:rPr>
            </w:pPr>
            <w:r w:rsidRPr="00F67C9A">
              <w:rPr>
                <w:b/>
              </w:rPr>
              <w:lastRenderedPageBreak/>
              <w:t xml:space="preserve">Ideas are presented in a confusing manner </w:t>
            </w:r>
          </w:p>
          <w:p w14:paraId="2EF71608" w14:textId="77777777" w:rsidR="00A80317" w:rsidRPr="008F04CC" w:rsidRDefault="00A80317" w:rsidP="008D2F15"/>
        </w:tc>
        <w:tc>
          <w:tcPr>
            <w:tcW w:w="3078" w:type="dxa"/>
            <w:gridSpan w:val="2"/>
          </w:tcPr>
          <w:p w14:paraId="581509C5" w14:textId="77777777" w:rsidR="00A80317" w:rsidRDefault="00A80317" w:rsidP="00A80317">
            <w:pPr>
              <w:numPr>
                <w:ilvl w:val="0"/>
                <w:numId w:val="13"/>
              </w:numPr>
              <w:ind w:left="126" w:hanging="126"/>
            </w:pPr>
            <w:r>
              <w:lastRenderedPageBreak/>
              <w:t>The paper is missing headings for each topic</w:t>
            </w:r>
          </w:p>
          <w:p w14:paraId="3A24B4BE" w14:textId="77777777" w:rsidR="00A80317" w:rsidRPr="00F67C9A" w:rsidRDefault="00A80317" w:rsidP="00A80317">
            <w:pPr>
              <w:numPr>
                <w:ilvl w:val="0"/>
                <w:numId w:val="13"/>
              </w:numPr>
              <w:ind w:left="126" w:hanging="126"/>
              <w:rPr>
                <w:b/>
              </w:rPr>
            </w:pPr>
            <w:proofErr w:type="gramStart"/>
            <w:r w:rsidRPr="00F67C9A">
              <w:rPr>
                <w:b/>
              </w:rPr>
              <w:t>Transitions  between</w:t>
            </w:r>
            <w:proofErr w:type="gramEnd"/>
            <w:r w:rsidRPr="00F67C9A">
              <w:rPr>
                <w:b/>
              </w:rPr>
              <w:t xml:space="preserve"> ideas are abrupt</w:t>
            </w:r>
          </w:p>
          <w:p w14:paraId="2D369F43" w14:textId="77777777" w:rsidR="00A80317" w:rsidRPr="00F67C9A" w:rsidRDefault="00A80317" w:rsidP="00A80317">
            <w:pPr>
              <w:numPr>
                <w:ilvl w:val="0"/>
                <w:numId w:val="13"/>
              </w:numPr>
              <w:ind w:left="126" w:hanging="126"/>
              <w:rPr>
                <w:b/>
              </w:rPr>
            </w:pPr>
            <w:r w:rsidRPr="00F67C9A">
              <w:rPr>
                <w:b/>
              </w:rPr>
              <w:lastRenderedPageBreak/>
              <w:t xml:space="preserve">Ideas are presented in a random manner </w:t>
            </w:r>
          </w:p>
          <w:p w14:paraId="238896B2" w14:textId="77777777" w:rsidR="00A80317" w:rsidRPr="008F04CC" w:rsidRDefault="00A80317" w:rsidP="008D2F15"/>
        </w:tc>
      </w:tr>
      <w:tr w:rsidR="00A80317" w:rsidRPr="008F04CC" w14:paraId="758D5909" w14:textId="77777777" w:rsidTr="008D2F15">
        <w:tc>
          <w:tcPr>
            <w:tcW w:w="2106" w:type="dxa"/>
          </w:tcPr>
          <w:p w14:paraId="7C5BC60B" w14:textId="77777777" w:rsidR="00A80317" w:rsidRPr="008F04CC" w:rsidRDefault="00A80317" w:rsidP="008D2F15">
            <w:r w:rsidRPr="00C76420">
              <w:rPr>
                <w:b/>
              </w:rPr>
              <w:lastRenderedPageBreak/>
              <w:t>Correct Spelling,</w:t>
            </w:r>
            <w:r w:rsidRPr="008F04CC">
              <w:t xml:space="preserve"> </w:t>
            </w:r>
            <w:r w:rsidRPr="00C76420">
              <w:rPr>
                <w:b/>
              </w:rPr>
              <w:t>grammar, writing conventions (writing style for audience)</w:t>
            </w:r>
          </w:p>
        </w:tc>
        <w:tc>
          <w:tcPr>
            <w:tcW w:w="3402" w:type="dxa"/>
            <w:gridSpan w:val="3"/>
          </w:tcPr>
          <w:p w14:paraId="67C982E3" w14:textId="77777777" w:rsidR="00A80317" w:rsidRDefault="00A80317" w:rsidP="00A80317">
            <w:pPr>
              <w:numPr>
                <w:ilvl w:val="0"/>
                <w:numId w:val="15"/>
              </w:numPr>
              <w:ind w:left="234" w:hanging="234"/>
              <w:rPr>
                <w:b/>
              </w:rPr>
            </w:pPr>
            <w:r w:rsidRPr="00C76420">
              <w:rPr>
                <w:b/>
              </w:rPr>
              <w:t xml:space="preserve">There are 2 or fewer errors in spelling, </w:t>
            </w:r>
          </w:p>
          <w:p w14:paraId="38AF3813" w14:textId="77777777" w:rsidR="00A80317" w:rsidRDefault="00A80317" w:rsidP="00A80317">
            <w:pPr>
              <w:numPr>
                <w:ilvl w:val="0"/>
                <w:numId w:val="15"/>
              </w:numPr>
              <w:ind w:left="234" w:hanging="234"/>
              <w:rPr>
                <w:b/>
              </w:rPr>
            </w:pPr>
            <w:r>
              <w:rPr>
                <w:b/>
              </w:rPr>
              <w:t>2 or fewer errors in grammar</w:t>
            </w:r>
          </w:p>
          <w:p w14:paraId="3507032D" w14:textId="77777777" w:rsidR="00A80317" w:rsidRPr="00C76420" w:rsidRDefault="00A80317" w:rsidP="00A80317">
            <w:pPr>
              <w:numPr>
                <w:ilvl w:val="0"/>
                <w:numId w:val="15"/>
              </w:numPr>
              <w:ind w:left="234" w:hanging="234"/>
              <w:rPr>
                <w:b/>
              </w:rPr>
            </w:pPr>
            <w:r>
              <w:rPr>
                <w:b/>
              </w:rPr>
              <w:t>2 or fewer errors in writing conventions or writing style based on audience</w:t>
            </w:r>
          </w:p>
        </w:tc>
        <w:tc>
          <w:tcPr>
            <w:tcW w:w="2970" w:type="dxa"/>
            <w:gridSpan w:val="2"/>
          </w:tcPr>
          <w:p w14:paraId="691199C1" w14:textId="77777777" w:rsidR="00A80317" w:rsidRDefault="00A80317" w:rsidP="00A80317">
            <w:pPr>
              <w:numPr>
                <w:ilvl w:val="0"/>
                <w:numId w:val="15"/>
              </w:numPr>
              <w:ind w:left="234" w:hanging="234"/>
              <w:rPr>
                <w:b/>
              </w:rPr>
            </w:pPr>
            <w:r>
              <w:rPr>
                <w:b/>
              </w:rPr>
              <w:t>There are 5</w:t>
            </w:r>
            <w:r w:rsidRPr="00C76420">
              <w:rPr>
                <w:b/>
              </w:rPr>
              <w:t xml:space="preserve"> or fewer errors in spelling, </w:t>
            </w:r>
          </w:p>
          <w:p w14:paraId="63447B18" w14:textId="77777777" w:rsidR="00A80317" w:rsidRDefault="00A80317" w:rsidP="00A80317">
            <w:pPr>
              <w:numPr>
                <w:ilvl w:val="0"/>
                <w:numId w:val="15"/>
              </w:numPr>
              <w:ind w:left="234" w:hanging="234"/>
              <w:rPr>
                <w:b/>
              </w:rPr>
            </w:pPr>
            <w:r>
              <w:rPr>
                <w:b/>
              </w:rPr>
              <w:t>5 or fewer errors in grammar</w:t>
            </w:r>
          </w:p>
          <w:p w14:paraId="55333CD5" w14:textId="77777777" w:rsidR="00A80317" w:rsidRPr="00F67C9A" w:rsidRDefault="00A80317" w:rsidP="00A80317">
            <w:pPr>
              <w:numPr>
                <w:ilvl w:val="0"/>
                <w:numId w:val="15"/>
              </w:numPr>
              <w:ind w:left="234" w:hanging="234"/>
              <w:rPr>
                <w:b/>
              </w:rPr>
            </w:pPr>
            <w:proofErr w:type="gramStart"/>
            <w:r>
              <w:rPr>
                <w:b/>
              </w:rPr>
              <w:t xml:space="preserve">5 </w:t>
            </w:r>
            <w:r w:rsidRPr="00F67C9A">
              <w:rPr>
                <w:b/>
              </w:rPr>
              <w:t xml:space="preserve"> or</w:t>
            </w:r>
            <w:proofErr w:type="gramEnd"/>
            <w:r w:rsidRPr="00F67C9A">
              <w:rPr>
                <w:b/>
              </w:rPr>
              <w:t xml:space="preserve"> fewer errors in writing conventions or writing style based on audience</w:t>
            </w:r>
          </w:p>
        </w:tc>
        <w:tc>
          <w:tcPr>
            <w:tcW w:w="3060" w:type="dxa"/>
            <w:gridSpan w:val="2"/>
          </w:tcPr>
          <w:p w14:paraId="29B18D8C" w14:textId="77777777" w:rsidR="00A80317" w:rsidRDefault="00A80317" w:rsidP="00A80317">
            <w:pPr>
              <w:numPr>
                <w:ilvl w:val="0"/>
                <w:numId w:val="15"/>
              </w:numPr>
              <w:ind w:left="234" w:hanging="234"/>
              <w:rPr>
                <w:b/>
              </w:rPr>
            </w:pPr>
            <w:r>
              <w:rPr>
                <w:b/>
              </w:rPr>
              <w:t>There are 8</w:t>
            </w:r>
            <w:r w:rsidRPr="00C76420">
              <w:rPr>
                <w:b/>
              </w:rPr>
              <w:t xml:space="preserve"> or fewer errors in spelling, </w:t>
            </w:r>
          </w:p>
          <w:p w14:paraId="1B90095B" w14:textId="77777777" w:rsidR="00A80317" w:rsidRDefault="00A80317" w:rsidP="00A80317">
            <w:pPr>
              <w:numPr>
                <w:ilvl w:val="0"/>
                <w:numId w:val="15"/>
              </w:numPr>
              <w:ind w:left="234" w:hanging="234"/>
              <w:rPr>
                <w:b/>
              </w:rPr>
            </w:pPr>
            <w:r>
              <w:rPr>
                <w:b/>
              </w:rPr>
              <w:t>8 or fewer errors in grammar</w:t>
            </w:r>
          </w:p>
          <w:p w14:paraId="7FC3A532" w14:textId="77777777" w:rsidR="00A80317" w:rsidRPr="00F67C9A" w:rsidRDefault="00A80317" w:rsidP="00A80317">
            <w:pPr>
              <w:numPr>
                <w:ilvl w:val="0"/>
                <w:numId w:val="15"/>
              </w:numPr>
              <w:ind w:left="234" w:hanging="234"/>
              <w:rPr>
                <w:b/>
              </w:rPr>
            </w:pPr>
            <w:r>
              <w:rPr>
                <w:b/>
              </w:rPr>
              <w:t>8</w:t>
            </w:r>
            <w:r w:rsidRPr="00F67C9A">
              <w:rPr>
                <w:b/>
              </w:rPr>
              <w:t xml:space="preserve"> or fewer errors in writing conventions or writing style based on audience</w:t>
            </w:r>
          </w:p>
        </w:tc>
        <w:tc>
          <w:tcPr>
            <w:tcW w:w="3078" w:type="dxa"/>
            <w:gridSpan w:val="2"/>
          </w:tcPr>
          <w:p w14:paraId="0FA577C3" w14:textId="77777777" w:rsidR="00A80317" w:rsidRDefault="00A80317" w:rsidP="00A80317">
            <w:pPr>
              <w:numPr>
                <w:ilvl w:val="0"/>
                <w:numId w:val="15"/>
              </w:numPr>
              <w:ind w:left="234" w:hanging="234"/>
              <w:rPr>
                <w:b/>
              </w:rPr>
            </w:pPr>
            <w:r>
              <w:rPr>
                <w:b/>
              </w:rPr>
              <w:t>9 or more</w:t>
            </w:r>
            <w:r w:rsidRPr="00C76420">
              <w:rPr>
                <w:b/>
              </w:rPr>
              <w:t xml:space="preserve"> errors in spelling, </w:t>
            </w:r>
          </w:p>
          <w:p w14:paraId="59F02C69" w14:textId="77777777" w:rsidR="00A80317" w:rsidRDefault="00A80317" w:rsidP="00A80317">
            <w:pPr>
              <w:numPr>
                <w:ilvl w:val="0"/>
                <w:numId w:val="15"/>
              </w:numPr>
              <w:ind w:left="234" w:hanging="234"/>
              <w:rPr>
                <w:b/>
              </w:rPr>
            </w:pPr>
            <w:r>
              <w:rPr>
                <w:b/>
              </w:rPr>
              <w:t xml:space="preserve">9 or </w:t>
            </w:r>
            <w:proofErr w:type="gramStart"/>
            <w:r>
              <w:rPr>
                <w:b/>
              </w:rPr>
              <w:t>more  errors</w:t>
            </w:r>
            <w:proofErr w:type="gramEnd"/>
            <w:r>
              <w:rPr>
                <w:b/>
              </w:rPr>
              <w:t xml:space="preserve"> in grammar</w:t>
            </w:r>
          </w:p>
          <w:p w14:paraId="6DE4974D" w14:textId="77777777" w:rsidR="00A80317" w:rsidRPr="00F67C9A" w:rsidRDefault="00A80317" w:rsidP="00A80317">
            <w:pPr>
              <w:numPr>
                <w:ilvl w:val="0"/>
                <w:numId w:val="15"/>
              </w:numPr>
              <w:ind w:left="234" w:hanging="234"/>
              <w:rPr>
                <w:b/>
              </w:rPr>
            </w:pPr>
            <w:r>
              <w:rPr>
                <w:b/>
              </w:rPr>
              <w:t xml:space="preserve">9 or more </w:t>
            </w:r>
            <w:r w:rsidRPr="00F67C9A">
              <w:rPr>
                <w:b/>
              </w:rPr>
              <w:t>errors in writing conventions or writing style based on audience</w:t>
            </w:r>
          </w:p>
        </w:tc>
      </w:tr>
      <w:tr w:rsidR="00A80317" w:rsidRPr="008F04CC" w14:paraId="629F5A7C" w14:textId="77777777" w:rsidTr="008D2F15">
        <w:tc>
          <w:tcPr>
            <w:tcW w:w="2106" w:type="dxa"/>
          </w:tcPr>
          <w:p w14:paraId="4A9D960B" w14:textId="77777777" w:rsidR="00A80317" w:rsidRDefault="00A80317" w:rsidP="008D2F15">
            <w:r w:rsidRPr="00C76420">
              <w:rPr>
                <w:b/>
              </w:rPr>
              <w:t>All citations appear in reference list</w:t>
            </w:r>
            <w:r w:rsidRPr="008F04CC">
              <w:t xml:space="preserve"> organization </w:t>
            </w:r>
          </w:p>
          <w:p w14:paraId="1A9213DE" w14:textId="77777777" w:rsidR="00A80317" w:rsidRPr="00C76420" w:rsidRDefault="00A80317" w:rsidP="008D2F15">
            <w:pPr>
              <w:rPr>
                <w:b/>
              </w:rPr>
            </w:pPr>
            <w:r w:rsidRPr="00C76420">
              <w:rPr>
                <w:b/>
              </w:rPr>
              <w:t>Met page length requirements</w:t>
            </w:r>
          </w:p>
        </w:tc>
        <w:tc>
          <w:tcPr>
            <w:tcW w:w="3402" w:type="dxa"/>
            <w:gridSpan w:val="3"/>
          </w:tcPr>
          <w:p w14:paraId="7110E664"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306373C1" w14:textId="77777777" w:rsidR="00A80317" w:rsidRDefault="00A80317" w:rsidP="00A80317">
            <w:pPr>
              <w:numPr>
                <w:ilvl w:val="0"/>
                <w:numId w:val="13"/>
              </w:numPr>
              <w:ind w:left="126" w:hanging="126"/>
              <w:rPr>
                <w:b/>
              </w:rPr>
            </w:pPr>
            <w:r>
              <w:rPr>
                <w:b/>
              </w:rPr>
              <w:t>All citations appear in reference list</w:t>
            </w:r>
          </w:p>
          <w:p w14:paraId="725C7C77" w14:textId="77777777" w:rsidR="00A80317" w:rsidRDefault="00A80317" w:rsidP="00A80317">
            <w:pPr>
              <w:numPr>
                <w:ilvl w:val="0"/>
                <w:numId w:val="13"/>
              </w:numPr>
              <w:ind w:left="126" w:hanging="126"/>
              <w:rPr>
                <w:b/>
              </w:rPr>
            </w:pPr>
            <w:r>
              <w:rPr>
                <w:b/>
              </w:rPr>
              <w:t xml:space="preserve">Citations and reference citations are formatted with 2 or </w:t>
            </w:r>
            <w:proofErr w:type="gramStart"/>
            <w:r>
              <w:rPr>
                <w:b/>
              </w:rPr>
              <w:t>fewer  errors</w:t>
            </w:r>
            <w:proofErr w:type="gramEnd"/>
          </w:p>
          <w:p w14:paraId="611FDAC3"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1E185CA9" w14:textId="77777777" w:rsidR="00A80317" w:rsidRPr="008F04CC" w:rsidRDefault="00A80317" w:rsidP="00A80317">
            <w:pPr>
              <w:numPr>
                <w:ilvl w:val="0"/>
                <w:numId w:val="13"/>
              </w:numPr>
              <w:ind w:left="126" w:hanging="126"/>
            </w:pPr>
            <w:r>
              <w:t xml:space="preserve">There are 2 or fewer errors in APA style excluding citations and reference citations </w:t>
            </w:r>
          </w:p>
          <w:p w14:paraId="27A76F80" w14:textId="77777777" w:rsidR="00A80317" w:rsidRPr="008F04CC" w:rsidRDefault="00A80317" w:rsidP="008D2F15"/>
        </w:tc>
        <w:tc>
          <w:tcPr>
            <w:tcW w:w="2970" w:type="dxa"/>
            <w:gridSpan w:val="2"/>
          </w:tcPr>
          <w:p w14:paraId="5D6D4C80"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451CC3E2" w14:textId="77777777" w:rsidR="00A80317" w:rsidRDefault="00A80317" w:rsidP="00A80317">
            <w:pPr>
              <w:numPr>
                <w:ilvl w:val="0"/>
                <w:numId w:val="13"/>
              </w:numPr>
              <w:ind w:left="126" w:hanging="126"/>
              <w:rPr>
                <w:b/>
              </w:rPr>
            </w:pPr>
            <w:r>
              <w:rPr>
                <w:b/>
              </w:rPr>
              <w:t xml:space="preserve">All but one citation </w:t>
            </w:r>
            <w:proofErr w:type="gramStart"/>
            <w:r>
              <w:rPr>
                <w:b/>
              </w:rPr>
              <w:t>appear</w:t>
            </w:r>
            <w:proofErr w:type="gramEnd"/>
            <w:r>
              <w:rPr>
                <w:b/>
              </w:rPr>
              <w:t xml:space="preserve"> in reference list</w:t>
            </w:r>
          </w:p>
          <w:p w14:paraId="7B9398D4" w14:textId="77777777" w:rsidR="00A80317" w:rsidRDefault="00A80317" w:rsidP="00A80317">
            <w:pPr>
              <w:numPr>
                <w:ilvl w:val="0"/>
                <w:numId w:val="13"/>
              </w:numPr>
              <w:ind w:left="126" w:hanging="126"/>
              <w:rPr>
                <w:b/>
              </w:rPr>
            </w:pPr>
            <w:r>
              <w:rPr>
                <w:b/>
              </w:rPr>
              <w:t xml:space="preserve">Citations and reference citations are formatted with 5 or </w:t>
            </w:r>
            <w:proofErr w:type="gramStart"/>
            <w:r>
              <w:rPr>
                <w:b/>
              </w:rPr>
              <w:t>fewer  errors</w:t>
            </w:r>
            <w:proofErr w:type="gramEnd"/>
            <w:r>
              <w:rPr>
                <w:b/>
              </w:rPr>
              <w:t>)</w:t>
            </w:r>
          </w:p>
          <w:p w14:paraId="685AF426"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04554ED1" w14:textId="77777777" w:rsidR="00A80317" w:rsidRDefault="00A80317" w:rsidP="00A80317">
            <w:pPr>
              <w:numPr>
                <w:ilvl w:val="0"/>
                <w:numId w:val="13"/>
              </w:numPr>
              <w:ind w:left="126" w:hanging="126"/>
            </w:pPr>
            <w:r>
              <w:t xml:space="preserve">There are 5 or fewer errors in APA style excluding citations and reference citations </w:t>
            </w:r>
          </w:p>
        </w:tc>
        <w:tc>
          <w:tcPr>
            <w:tcW w:w="3060" w:type="dxa"/>
            <w:gridSpan w:val="2"/>
          </w:tcPr>
          <w:p w14:paraId="57BD68D0" w14:textId="77777777" w:rsidR="00A80317" w:rsidRPr="00BD26BE" w:rsidRDefault="00A80317" w:rsidP="00A80317">
            <w:pPr>
              <w:numPr>
                <w:ilvl w:val="0"/>
                <w:numId w:val="13"/>
              </w:numPr>
              <w:ind w:left="252" w:hanging="270"/>
              <w:rPr>
                <w:b/>
              </w:rPr>
            </w:pPr>
            <w:r w:rsidRPr="00BD26BE">
              <w:rPr>
                <w:b/>
              </w:rPr>
              <w:t>The paper content is 2 full pages in length.</w:t>
            </w:r>
          </w:p>
          <w:p w14:paraId="186AD8F1" w14:textId="77777777" w:rsidR="00A80317" w:rsidRDefault="00A80317" w:rsidP="00A80317">
            <w:pPr>
              <w:numPr>
                <w:ilvl w:val="0"/>
                <w:numId w:val="13"/>
              </w:numPr>
              <w:ind w:left="126" w:hanging="126"/>
              <w:rPr>
                <w:b/>
              </w:rPr>
            </w:pPr>
            <w:r>
              <w:rPr>
                <w:b/>
              </w:rPr>
              <w:t>Two citations are missing in reference list</w:t>
            </w:r>
          </w:p>
          <w:p w14:paraId="5611662C" w14:textId="77777777" w:rsidR="00A80317" w:rsidRDefault="00A80317" w:rsidP="00A80317">
            <w:pPr>
              <w:numPr>
                <w:ilvl w:val="0"/>
                <w:numId w:val="13"/>
              </w:numPr>
              <w:ind w:left="126" w:hanging="126"/>
              <w:rPr>
                <w:b/>
              </w:rPr>
            </w:pPr>
            <w:r>
              <w:rPr>
                <w:b/>
              </w:rPr>
              <w:t>Citations and reference citations are formatted with 6-10 errors</w:t>
            </w:r>
          </w:p>
          <w:p w14:paraId="748990E7"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5C88F5D6" w14:textId="77777777" w:rsidR="00A80317" w:rsidRPr="008F04CC" w:rsidRDefault="00A80317" w:rsidP="00A80317">
            <w:pPr>
              <w:numPr>
                <w:ilvl w:val="0"/>
                <w:numId w:val="13"/>
              </w:numPr>
              <w:ind w:left="126" w:hanging="126"/>
            </w:pPr>
            <w:r>
              <w:t xml:space="preserve">There are 6-10 errors in APA style excluding citations and reference citations </w:t>
            </w:r>
          </w:p>
          <w:p w14:paraId="0D4BFFC4" w14:textId="77777777" w:rsidR="00A80317" w:rsidRPr="008F04CC" w:rsidRDefault="00A80317" w:rsidP="008D2F15">
            <w:pPr>
              <w:ind w:left="252"/>
            </w:pPr>
          </w:p>
        </w:tc>
        <w:tc>
          <w:tcPr>
            <w:tcW w:w="3078" w:type="dxa"/>
            <w:gridSpan w:val="2"/>
          </w:tcPr>
          <w:p w14:paraId="379FC0B2" w14:textId="77777777" w:rsidR="00A80317" w:rsidRPr="00BD26BE" w:rsidRDefault="00A80317" w:rsidP="00A80317">
            <w:pPr>
              <w:numPr>
                <w:ilvl w:val="0"/>
                <w:numId w:val="13"/>
              </w:numPr>
              <w:ind w:left="198" w:hanging="198"/>
              <w:rPr>
                <w:b/>
              </w:rPr>
            </w:pPr>
            <w:r w:rsidRPr="00BD26BE">
              <w:rPr>
                <w:b/>
              </w:rPr>
              <w:t xml:space="preserve">The paper is less than 2 full pages </w:t>
            </w:r>
          </w:p>
          <w:p w14:paraId="06B032E0" w14:textId="77777777" w:rsidR="00A80317" w:rsidRPr="00BD26BE" w:rsidRDefault="00A80317" w:rsidP="00A80317">
            <w:pPr>
              <w:numPr>
                <w:ilvl w:val="0"/>
                <w:numId w:val="13"/>
              </w:numPr>
              <w:ind w:left="198" w:hanging="198"/>
              <w:rPr>
                <w:b/>
              </w:rPr>
            </w:pPr>
            <w:r w:rsidRPr="00BD26BE">
              <w:rPr>
                <w:b/>
              </w:rPr>
              <w:t xml:space="preserve">Three or more citations are missing from the reference list </w:t>
            </w:r>
          </w:p>
          <w:p w14:paraId="309C766B" w14:textId="77777777" w:rsidR="00A80317" w:rsidRDefault="00A80317" w:rsidP="00A80317">
            <w:pPr>
              <w:numPr>
                <w:ilvl w:val="0"/>
                <w:numId w:val="13"/>
              </w:numPr>
              <w:ind w:left="126" w:hanging="126"/>
              <w:rPr>
                <w:b/>
              </w:rPr>
            </w:pPr>
            <w:r>
              <w:rPr>
                <w:b/>
              </w:rPr>
              <w:t xml:space="preserve">Citations and reference citations are formatted with 11 or more errors </w:t>
            </w:r>
          </w:p>
          <w:p w14:paraId="7D77C5CD"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76EC4EFE" w14:textId="77777777" w:rsidR="00A80317" w:rsidRPr="008F04CC" w:rsidRDefault="00A80317" w:rsidP="00A80317">
            <w:pPr>
              <w:numPr>
                <w:ilvl w:val="0"/>
                <w:numId w:val="13"/>
              </w:numPr>
              <w:ind w:left="126" w:hanging="126"/>
            </w:pPr>
            <w:r>
              <w:t xml:space="preserve">There are 11 or more errors in APA style excluding citations and reference citations </w:t>
            </w:r>
          </w:p>
        </w:tc>
      </w:tr>
    </w:tbl>
    <w:p w14:paraId="165F3CC3"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AAC607" w14:textId="77777777" w:rsidR="00A044A1" w:rsidRDefault="00A044A1"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A044A1" w:rsidSect="00207BF4">
      <w:footnotePr>
        <w:numFmt w:val="lowerLetter"/>
      </w:footnotePr>
      <w:endnotePr>
        <w:numFmt w:val="lowerLetter"/>
      </w:endnotePr>
      <w:pgSz w:w="15840" w:h="12240" w:orient="landscape" w:code="1"/>
      <w:pgMar w:top="720"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67EC4" w14:textId="77777777" w:rsidR="00B47447" w:rsidRDefault="00B47447">
      <w:r>
        <w:separator/>
      </w:r>
    </w:p>
  </w:endnote>
  <w:endnote w:type="continuationSeparator" w:id="0">
    <w:p w14:paraId="25D9411F" w14:textId="77777777" w:rsidR="00B47447" w:rsidRDefault="00B47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64DEE" w14:textId="77777777" w:rsidR="007271AD" w:rsidRDefault="00727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AAF1C" w14:textId="77777777" w:rsidR="007271AD" w:rsidRDefault="007271AD">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48847" w14:textId="77777777" w:rsidR="00B47447" w:rsidRDefault="00B47447">
      <w:r>
        <w:separator/>
      </w:r>
    </w:p>
  </w:footnote>
  <w:footnote w:type="continuationSeparator" w:id="0">
    <w:p w14:paraId="6ACB20F2" w14:textId="77777777" w:rsidR="00B47447" w:rsidRDefault="00B474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6730"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9DF6"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level1"/>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 w15:restartNumberingAfterBreak="0">
    <w:nsid w:val="0C2632D4"/>
    <w:multiLevelType w:val="hybridMultilevel"/>
    <w:tmpl w:val="8464758C"/>
    <w:lvl w:ilvl="0" w:tplc="48AEBCC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42CB"/>
    <w:multiLevelType w:val="hybridMultilevel"/>
    <w:tmpl w:val="6E66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35692"/>
    <w:multiLevelType w:val="hybridMultilevel"/>
    <w:tmpl w:val="507E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55582"/>
    <w:multiLevelType w:val="hybridMultilevel"/>
    <w:tmpl w:val="34C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FE3651"/>
    <w:multiLevelType w:val="hybridMultilevel"/>
    <w:tmpl w:val="EECA5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179DF"/>
    <w:multiLevelType w:val="hybridMultilevel"/>
    <w:tmpl w:val="837E0FA4"/>
    <w:lvl w:ilvl="0" w:tplc="3C10C3EA">
      <w:start w:val="1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142D3"/>
    <w:multiLevelType w:val="hybridMultilevel"/>
    <w:tmpl w:val="1A9427A2"/>
    <w:lvl w:ilvl="0" w:tplc="2EC4A58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B3C7E"/>
    <w:multiLevelType w:val="hybridMultilevel"/>
    <w:tmpl w:val="0254A10C"/>
    <w:lvl w:ilvl="0" w:tplc="0F407F9E">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AEA141F"/>
    <w:multiLevelType w:val="hybridMultilevel"/>
    <w:tmpl w:val="1C28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1F2D6C"/>
    <w:multiLevelType w:val="hybridMultilevel"/>
    <w:tmpl w:val="86E8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416D5"/>
    <w:multiLevelType w:val="hybridMultilevel"/>
    <w:tmpl w:val="50FEB6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06176"/>
    <w:multiLevelType w:val="hybridMultilevel"/>
    <w:tmpl w:val="8822F91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6"/>
  </w:num>
  <w:num w:numId="3">
    <w:abstractNumId w:val="11"/>
  </w:num>
  <w:num w:numId="4">
    <w:abstractNumId w:val="4"/>
  </w:num>
  <w:num w:numId="5">
    <w:abstractNumId w:val="8"/>
  </w:num>
  <w:num w:numId="6">
    <w:abstractNumId w:val="6"/>
  </w:num>
  <w:num w:numId="7">
    <w:abstractNumId w:val="7"/>
  </w:num>
  <w:num w:numId="8">
    <w:abstractNumId w:val="9"/>
  </w:num>
  <w:num w:numId="9">
    <w:abstractNumId w:val="10"/>
  </w:num>
  <w:num w:numId="10">
    <w:abstractNumId w:val="12"/>
  </w:num>
  <w:num w:numId="11">
    <w:abstractNumId w:val="17"/>
  </w:num>
  <w:num w:numId="12">
    <w:abstractNumId w:val="3"/>
  </w:num>
  <w:num w:numId="13">
    <w:abstractNumId w:val="2"/>
  </w:num>
  <w:num w:numId="14">
    <w:abstractNumId w:val="14"/>
  </w:num>
  <w:num w:numId="15">
    <w:abstractNumId w:val="15"/>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
  </w:num>
  <w:num w:numId="19">
    <w:abstractNumId w:val="0"/>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LQwMzQyANJmZko6SsGpxcWZ+XkgBUa1AEnRfGUsAAAA"/>
  </w:docVars>
  <w:rsids>
    <w:rsidRoot w:val="00AE4DE6"/>
    <w:rsid w:val="000136E3"/>
    <w:rsid w:val="000206F1"/>
    <w:rsid w:val="000247A9"/>
    <w:rsid w:val="000309A2"/>
    <w:rsid w:val="00045783"/>
    <w:rsid w:val="00050CC7"/>
    <w:rsid w:val="000519E4"/>
    <w:rsid w:val="00052B5B"/>
    <w:rsid w:val="00056923"/>
    <w:rsid w:val="00057E0D"/>
    <w:rsid w:val="00062758"/>
    <w:rsid w:val="00073C0C"/>
    <w:rsid w:val="000820E4"/>
    <w:rsid w:val="0008363B"/>
    <w:rsid w:val="000B622D"/>
    <w:rsid w:val="001177B4"/>
    <w:rsid w:val="00151E38"/>
    <w:rsid w:val="001548A5"/>
    <w:rsid w:val="00161F2B"/>
    <w:rsid w:val="0017009A"/>
    <w:rsid w:val="0017419D"/>
    <w:rsid w:val="00180681"/>
    <w:rsid w:val="00181470"/>
    <w:rsid w:val="00193DB8"/>
    <w:rsid w:val="001B186A"/>
    <w:rsid w:val="001B2C83"/>
    <w:rsid w:val="001B5F33"/>
    <w:rsid w:val="001D64D3"/>
    <w:rsid w:val="001E626D"/>
    <w:rsid w:val="002076DF"/>
    <w:rsid w:val="00207BF4"/>
    <w:rsid w:val="002513A8"/>
    <w:rsid w:val="00253B9D"/>
    <w:rsid w:val="0025591D"/>
    <w:rsid w:val="00255C4C"/>
    <w:rsid w:val="00266A35"/>
    <w:rsid w:val="00275030"/>
    <w:rsid w:val="00275A12"/>
    <w:rsid w:val="00277FBE"/>
    <w:rsid w:val="0028286A"/>
    <w:rsid w:val="0029195C"/>
    <w:rsid w:val="00291AAE"/>
    <w:rsid w:val="002A534F"/>
    <w:rsid w:val="002F6C61"/>
    <w:rsid w:val="0031773C"/>
    <w:rsid w:val="00333118"/>
    <w:rsid w:val="00334483"/>
    <w:rsid w:val="00334484"/>
    <w:rsid w:val="00341B53"/>
    <w:rsid w:val="00351F6D"/>
    <w:rsid w:val="003538A6"/>
    <w:rsid w:val="00357E98"/>
    <w:rsid w:val="00375852"/>
    <w:rsid w:val="00393071"/>
    <w:rsid w:val="003B60BA"/>
    <w:rsid w:val="003B79FF"/>
    <w:rsid w:val="003C6DB8"/>
    <w:rsid w:val="003D2847"/>
    <w:rsid w:val="003D6C11"/>
    <w:rsid w:val="003E5E5D"/>
    <w:rsid w:val="003F14CF"/>
    <w:rsid w:val="00405F50"/>
    <w:rsid w:val="00411AEE"/>
    <w:rsid w:val="00474093"/>
    <w:rsid w:val="00491373"/>
    <w:rsid w:val="004A191B"/>
    <w:rsid w:val="004A6700"/>
    <w:rsid w:val="004D1613"/>
    <w:rsid w:val="004D1DB6"/>
    <w:rsid w:val="00513EF1"/>
    <w:rsid w:val="00521E3A"/>
    <w:rsid w:val="005307D2"/>
    <w:rsid w:val="00537CA6"/>
    <w:rsid w:val="00545F55"/>
    <w:rsid w:val="00565CA1"/>
    <w:rsid w:val="00566D98"/>
    <w:rsid w:val="005762F5"/>
    <w:rsid w:val="0058073D"/>
    <w:rsid w:val="00582A68"/>
    <w:rsid w:val="005962C8"/>
    <w:rsid w:val="00596B19"/>
    <w:rsid w:val="005A77AD"/>
    <w:rsid w:val="005B72C6"/>
    <w:rsid w:val="005D17A0"/>
    <w:rsid w:val="005E0D0A"/>
    <w:rsid w:val="00603869"/>
    <w:rsid w:val="00621FE7"/>
    <w:rsid w:val="00662DC1"/>
    <w:rsid w:val="00666B69"/>
    <w:rsid w:val="00675D2A"/>
    <w:rsid w:val="00681631"/>
    <w:rsid w:val="006A7E62"/>
    <w:rsid w:val="006C7637"/>
    <w:rsid w:val="006E0050"/>
    <w:rsid w:val="006E4A54"/>
    <w:rsid w:val="006F3E28"/>
    <w:rsid w:val="007067EB"/>
    <w:rsid w:val="007173E2"/>
    <w:rsid w:val="00725E3B"/>
    <w:rsid w:val="007271AD"/>
    <w:rsid w:val="00741D46"/>
    <w:rsid w:val="00744D6B"/>
    <w:rsid w:val="00787E06"/>
    <w:rsid w:val="007A54BF"/>
    <w:rsid w:val="007B4F67"/>
    <w:rsid w:val="007C0A37"/>
    <w:rsid w:val="007D53B7"/>
    <w:rsid w:val="007D7331"/>
    <w:rsid w:val="007F4B48"/>
    <w:rsid w:val="00814860"/>
    <w:rsid w:val="00825D8B"/>
    <w:rsid w:val="00836D9B"/>
    <w:rsid w:val="00843EDF"/>
    <w:rsid w:val="00854E56"/>
    <w:rsid w:val="0085722A"/>
    <w:rsid w:val="008868B7"/>
    <w:rsid w:val="00890C7D"/>
    <w:rsid w:val="00892DAA"/>
    <w:rsid w:val="008940E8"/>
    <w:rsid w:val="008D2F15"/>
    <w:rsid w:val="008D43BB"/>
    <w:rsid w:val="00904430"/>
    <w:rsid w:val="009543FB"/>
    <w:rsid w:val="00970BA3"/>
    <w:rsid w:val="009A0E4E"/>
    <w:rsid w:val="009B26A3"/>
    <w:rsid w:val="009C4C0C"/>
    <w:rsid w:val="009C6F64"/>
    <w:rsid w:val="009E0AA0"/>
    <w:rsid w:val="00A044A1"/>
    <w:rsid w:val="00A61EBB"/>
    <w:rsid w:val="00A80317"/>
    <w:rsid w:val="00A83C7C"/>
    <w:rsid w:val="00A91F29"/>
    <w:rsid w:val="00A93A68"/>
    <w:rsid w:val="00A94D3E"/>
    <w:rsid w:val="00AA41E9"/>
    <w:rsid w:val="00AB7A17"/>
    <w:rsid w:val="00AC4C2E"/>
    <w:rsid w:val="00AC7A64"/>
    <w:rsid w:val="00AE4DE6"/>
    <w:rsid w:val="00AE51E6"/>
    <w:rsid w:val="00AF764F"/>
    <w:rsid w:val="00B056DE"/>
    <w:rsid w:val="00B111DE"/>
    <w:rsid w:val="00B3275A"/>
    <w:rsid w:val="00B35563"/>
    <w:rsid w:val="00B47447"/>
    <w:rsid w:val="00B766DE"/>
    <w:rsid w:val="00BA31B9"/>
    <w:rsid w:val="00BA6876"/>
    <w:rsid w:val="00BB2090"/>
    <w:rsid w:val="00BB6F57"/>
    <w:rsid w:val="00BB7533"/>
    <w:rsid w:val="00BC761D"/>
    <w:rsid w:val="00BC78FB"/>
    <w:rsid w:val="00BD26BE"/>
    <w:rsid w:val="00BE1FF9"/>
    <w:rsid w:val="00BF0D3C"/>
    <w:rsid w:val="00C34599"/>
    <w:rsid w:val="00C47F10"/>
    <w:rsid w:val="00C55C04"/>
    <w:rsid w:val="00C64FFD"/>
    <w:rsid w:val="00C6646A"/>
    <w:rsid w:val="00C76420"/>
    <w:rsid w:val="00CC07B5"/>
    <w:rsid w:val="00CE260B"/>
    <w:rsid w:val="00CE3806"/>
    <w:rsid w:val="00CF2F78"/>
    <w:rsid w:val="00CF7258"/>
    <w:rsid w:val="00D01519"/>
    <w:rsid w:val="00D024F6"/>
    <w:rsid w:val="00D1018D"/>
    <w:rsid w:val="00D329DE"/>
    <w:rsid w:val="00D32C81"/>
    <w:rsid w:val="00D35D8A"/>
    <w:rsid w:val="00D56216"/>
    <w:rsid w:val="00D6082C"/>
    <w:rsid w:val="00D77727"/>
    <w:rsid w:val="00D95653"/>
    <w:rsid w:val="00DA1A06"/>
    <w:rsid w:val="00DB7736"/>
    <w:rsid w:val="00E02789"/>
    <w:rsid w:val="00E1277C"/>
    <w:rsid w:val="00E238C0"/>
    <w:rsid w:val="00E2576B"/>
    <w:rsid w:val="00E32EA3"/>
    <w:rsid w:val="00E55946"/>
    <w:rsid w:val="00E70B61"/>
    <w:rsid w:val="00E74679"/>
    <w:rsid w:val="00E80D08"/>
    <w:rsid w:val="00E939F7"/>
    <w:rsid w:val="00EA2070"/>
    <w:rsid w:val="00EC09CA"/>
    <w:rsid w:val="00ED4CCE"/>
    <w:rsid w:val="00F10BD9"/>
    <w:rsid w:val="00F14D4D"/>
    <w:rsid w:val="00F33112"/>
    <w:rsid w:val="00F45D01"/>
    <w:rsid w:val="00F618C3"/>
    <w:rsid w:val="00F67C9A"/>
    <w:rsid w:val="00F86D7B"/>
    <w:rsid w:val="00FA19E7"/>
    <w:rsid w:val="00FD03C6"/>
    <w:rsid w:val="00FF3045"/>
    <w:rsid w:val="00FF732B"/>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5CB8"/>
  <w15:chartTrackingRefBased/>
  <w15:docId w15:val="{CA1D06EA-C9D5-425D-BA5C-1FFF1B29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Y" w:eastAsia="en-C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E6"/>
    <w:rPr>
      <w:rFonts w:eastAsia="Times New Roman"/>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0">
    <w:name w:val="Level 1"/>
    <w:basedOn w:val="Normal"/>
    <w:rsid w:val="00AE4DE6"/>
    <w:pPr>
      <w:widowControl w:val="0"/>
    </w:pPr>
  </w:style>
  <w:style w:type="paragraph" w:styleId="Footer">
    <w:name w:val="footer"/>
    <w:basedOn w:val="Normal"/>
    <w:link w:val="FooterChar"/>
    <w:rsid w:val="00AE4DE6"/>
    <w:pPr>
      <w:tabs>
        <w:tab w:val="center" w:pos="4320"/>
        <w:tab w:val="right" w:pos="8640"/>
      </w:tabs>
    </w:pPr>
    <w:rPr>
      <w:sz w:val="20"/>
      <w:lang w:val="x-none" w:eastAsia="x-none"/>
    </w:rPr>
  </w:style>
  <w:style w:type="character" w:customStyle="1" w:styleId="FooterChar">
    <w:name w:val="Footer Char"/>
    <w:link w:val="Footer"/>
    <w:rsid w:val="00AE4DE6"/>
    <w:rPr>
      <w:rFonts w:eastAsia="Times New Roman"/>
      <w:szCs w:val="20"/>
    </w:rPr>
  </w:style>
  <w:style w:type="paragraph" w:styleId="ListParagraph">
    <w:name w:val="List Paragraph"/>
    <w:basedOn w:val="Normal"/>
    <w:uiPriority w:val="34"/>
    <w:qFormat/>
    <w:rsid w:val="00AE4DE6"/>
    <w:pPr>
      <w:ind w:left="720"/>
    </w:pPr>
  </w:style>
  <w:style w:type="paragraph" w:styleId="Title">
    <w:name w:val="Title"/>
    <w:basedOn w:val="Normal"/>
    <w:link w:val="TitleChar"/>
    <w:qFormat/>
    <w:rsid w:val="00AE4DE6"/>
    <w:pPr>
      <w:autoSpaceDE w:val="0"/>
      <w:autoSpaceDN w:val="0"/>
      <w:adjustRightInd w:val="0"/>
      <w:jc w:val="center"/>
    </w:pPr>
    <w:rPr>
      <w:b/>
      <w:bCs/>
      <w:sz w:val="20"/>
      <w:szCs w:val="24"/>
      <w:lang w:val="x-none" w:eastAsia="x-none"/>
    </w:rPr>
  </w:style>
  <w:style w:type="character" w:customStyle="1" w:styleId="TitleChar">
    <w:name w:val="Title Char"/>
    <w:link w:val="Title"/>
    <w:rsid w:val="00AE4DE6"/>
    <w:rPr>
      <w:rFonts w:eastAsia="Times New Roman"/>
      <w:b/>
      <w:bCs/>
      <w:szCs w:val="24"/>
    </w:rPr>
  </w:style>
  <w:style w:type="character" w:styleId="Hyperlink">
    <w:name w:val="Hyperlink"/>
    <w:rsid w:val="00AE4DE6"/>
    <w:rPr>
      <w:color w:val="0000FF"/>
      <w:u w:val="single"/>
    </w:rPr>
  </w:style>
  <w:style w:type="paragraph" w:styleId="BalloonText">
    <w:name w:val="Balloon Text"/>
    <w:basedOn w:val="Normal"/>
    <w:link w:val="BalloonTextChar"/>
    <w:uiPriority w:val="99"/>
    <w:semiHidden/>
    <w:unhideWhenUsed/>
    <w:rsid w:val="00AE4DE6"/>
    <w:rPr>
      <w:rFonts w:ascii="Tahoma" w:hAnsi="Tahoma"/>
      <w:sz w:val="16"/>
      <w:szCs w:val="16"/>
      <w:lang w:val="x-none" w:eastAsia="x-none"/>
    </w:rPr>
  </w:style>
  <w:style w:type="character" w:customStyle="1" w:styleId="BalloonTextChar">
    <w:name w:val="Balloon Text Char"/>
    <w:link w:val="BalloonText"/>
    <w:uiPriority w:val="99"/>
    <w:semiHidden/>
    <w:rsid w:val="00AE4DE6"/>
    <w:rPr>
      <w:rFonts w:ascii="Tahoma" w:eastAsia="Times New Roman" w:hAnsi="Tahoma" w:cs="Tahoma"/>
      <w:sz w:val="16"/>
      <w:szCs w:val="16"/>
    </w:rPr>
  </w:style>
  <w:style w:type="character" w:styleId="Strong">
    <w:name w:val="Strong"/>
    <w:uiPriority w:val="22"/>
    <w:qFormat/>
    <w:rsid w:val="00F86D7B"/>
    <w:rPr>
      <w:b/>
      <w:bCs/>
    </w:rPr>
  </w:style>
  <w:style w:type="paragraph" w:customStyle="1" w:styleId="default">
    <w:name w:val="default"/>
    <w:basedOn w:val="Normal"/>
    <w:rsid w:val="00F86D7B"/>
    <w:pPr>
      <w:spacing w:after="360"/>
    </w:pPr>
    <w:rPr>
      <w:szCs w:val="24"/>
    </w:rPr>
  </w:style>
  <w:style w:type="character" w:customStyle="1" w:styleId="apple-style-span">
    <w:name w:val="apple-style-span"/>
    <w:rsid w:val="00F86D7B"/>
  </w:style>
  <w:style w:type="character" w:styleId="Emphasis">
    <w:name w:val="Emphasis"/>
    <w:uiPriority w:val="20"/>
    <w:qFormat/>
    <w:rsid w:val="001D64D3"/>
    <w:rPr>
      <w:i/>
      <w:iCs/>
    </w:rPr>
  </w:style>
  <w:style w:type="character" w:customStyle="1" w:styleId="apple-converted-space">
    <w:name w:val="apple-converted-space"/>
    <w:rsid w:val="0085722A"/>
  </w:style>
  <w:style w:type="character" w:styleId="CommentReference">
    <w:name w:val="annotation reference"/>
    <w:uiPriority w:val="99"/>
    <w:semiHidden/>
    <w:unhideWhenUsed/>
    <w:rsid w:val="00890C7D"/>
    <w:rPr>
      <w:sz w:val="16"/>
      <w:szCs w:val="16"/>
    </w:rPr>
  </w:style>
  <w:style w:type="paragraph" w:styleId="CommentText">
    <w:name w:val="annotation text"/>
    <w:basedOn w:val="Normal"/>
    <w:link w:val="CommentTextChar"/>
    <w:uiPriority w:val="99"/>
    <w:semiHidden/>
    <w:unhideWhenUsed/>
    <w:rsid w:val="00890C7D"/>
    <w:rPr>
      <w:sz w:val="20"/>
    </w:rPr>
  </w:style>
  <w:style w:type="character" w:customStyle="1" w:styleId="CommentTextChar">
    <w:name w:val="Comment Text Char"/>
    <w:link w:val="CommentText"/>
    <w:uiPriority w:val="99"/>
    <w:semiHidden/>
    <w:rsid w:val="00890C7D"/>
    <w:rPr>
      <w:rFonts w:eastAsia="Times New Roman"/>
    </w:rPr>
  </w:style>
  <w:style w:type="paragraph" w:styleId="CommentSubject">
    <w:name w:val="annotation subject"/>
    <w:basedOn w:val="CommentText"/>
    <w:next w:val="CommentText"/>
    <w:link w:val="CommentSubjectChar"/>
    <w:uiPriority w:val="99"/>
    <w:semiHidden/>
    <w:unhideWhenUsed/>
    <w:rsid w:val="00890C7D"/>
    <w:rPr>
      <w:b/>
      <w:bCs/>
    </w:rPr>
  </w:style>
  <w:style w:type="character" w:customStyle="1" w:styleId="CommentSubjectChar">
    <w:name w:val="Comment Subject Char"/>
    <w:link w:val="CommentSubject"/>
    <w:uiPriority w:val="99"/>
    <w:semiHidden/>
    <w:rsid w:val="00890C7D"/>
    <w:rPr>
      <w:rFonts w:eastAsia="Times New Roman"/>
      <w:b/>
      <w:bCs/>
    </w:rPr>
  </w:style>
  <w:style w:type="paragraph" w:customStyle="1" w:styleId="level1">
    <w:name w:val="_level1"/>
    <w:basedOn w:val="Normal"/>
    <w:rsid w:val="00A93A68"/>
    <w:pPr>
      <w:widowControl w:val="0"/>
      <w:numPr>
        <w:numId w:val="1"/>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autoSpaceDE w:val="0"/>
      <w:autoSpaceDN w:val="0"/>
      <w:adjustRightInd w:val="0"/>
      <w:ind w:left="720" w:right="-90" w:hanging="360"/>
      <w:outlineLvl w:val="0"/>
    </w:pPr>
    <w:rPr>
      <w:szCs w:val="24"/>
    </w:rPr>
  </w:style>
  <w:style w:type="table" w:styleId="TableGrid">
    <w:name w:val="Table Grid"/>
    <w:basedOn w:val="TableNormal"/>
    <w:uiPriority w:val="59"/>
    <w:rsid w:val="00C3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Normal"/>
    <w:rsid w:val="00180681"/>
    <w:pPr>
      <w:autoSpaceDE w:val="0"/>
      <w:autoSpaceDN w:val="0"/>
    </w:pPr>
    <w:rPr>
      <w:rFonts w:eastAsia="Calibri"/>
      <w:color w:val="000000"/>
      <w:szCs w:val="24"/>
    </w:rPr>
  </w:style>
  <w:style w:type="paragraph" w:styleId="NormalWeb">
    <w:name w:val="Normal (Web)"/>
    <w:basedOn w:val="Normal"/>
    <w:uiPriority w:val="99"/>
    <w:semiHidden/>
    <w:unhideWhenUsed/>
    <w:rsid w:val="00D6082C"/>
    <w:pPr>
      <w:spacing w:before="100" w:beforeAutospacing="1" w:after="100" w:afterAutospacing="1"/>
    </w:pPr>
    <w:rPr>
      <w:szCs w:val="24"/>
      <w:lang w:val="en-CY" w:eastAsia="en-C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1181">
      <w:bodyDiv w:val="1"/>
      <w:marLeft w:val="75"/>
      <w:marRight w:val="75"/>
      <w:marTop w:val="75"/>
      <w:marBottom w:val="75"/>
      <w:divBdr>
        <w:top w:val="none" w:sz="0" w:space="0" w:color="auto"/>
        <w:left w:val="none" w:sz="0" w:space="0" w:color="auto"/>
        <w:bottom w:val="none" w:sz="0" w:space="0" w:color="auto"/>
        <w:right w:val="none" w:sz="0" w:space="0" w:color="auto"/>
      </w:divBdr>
      <w:divsChild>
        <w:div w:id="1790009861">
          <w:marLeft w:val="0"/>
          <w:marRight w:val="0"/>
          <w:marTop w:val="0"/>
          <w:marBottom w:val="0"/>
          <w:divBdr>
            <w:top w:val="none" w:sz="0" w:space="0" w:color="auto"/>
            <w:left w:val="none" w:sz="0" w:space="0" w:color="auto"/>
            <w:bottom w:val="none" w:sz="0" w:space="0" w:color="auto"/>
            <w:right w:val="none" w:sz="0" w:space="0" w:color="auto"/>
          </w:divBdr>
        </w:div>
      </w:divsChild>
    </w:div>
    <w:div w:id="242837718">
      <w:bodyDiv w:val="1"/>
      <w:marLeft w:val="0"/>
      <w:marRight w:val="0"/>
      <w:marTop w:val="0"/>
      <w:marBottom w:val="0"/>
      <w:divBdr>
        <w:top w:val="none" w:sz="0" w:space="0" w:color="auto"/>
        <w:left w:val="none" w:sz="0" w:space="0" w:color="auto"/>
        <w:bottom w:val="none" w:sz="0" w:space="0" w:color="auto"/>
        <w:right w:val="none" w:sz="0" w:space="0" w:color="auto"/>
      </w:divBdr>
    </w:div>
    <w:div w:id="1385174012">
      <w:bodyDiv w:val="1"/>
      <w:marLeft w:val="0"/>
      <w:marRight w:val="0"/>
      <w:marTop w:val="0"/>
      <w:marBottom w:val="0"/>
      <w:divBdr>
        <w:top w:val="none" w:sz="0" w:space="0" w:color="auto"/>
        <w:left w:val="none" w:sz="0" w:space="0" w:color="auto"/>
        <w:bottom w:val="none" w:sz="0" w:space="0" w:color="auto"/>
        <w:right w:val="none" w:sz="0" w:space="0" w:color="auto"/>
      </w:divBdr>
    </w:div>
    <w:div w:id="1398163412">
      <w:bodyDiv w:val="1"/>
      <w:marLeft w:val="0"/>
      <w:marRight w:val="0"/>
      <w:marTop w:val="0"/>
      <w:marBottom w:val="0"/>
      <w:divBdr>
        <w:top w:val="none" w:sz="0" w:space="0" w:color="auto"/>
        <w:left w:val="none" w:sz="0" w:space="0" w:color="auto"/>
        <w:bottom w:val="none" w:sz="0" w:space="0" w:color="auto"/>
        <w:right w:val="none" w:sz="0" w:space="0" w:color="auto"/>
      </w:divBdr>
    </w:div>
    <w:div w:id="184847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auburn.edu/student_info/student_policie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ewc0015@auburn.edu" TargetMode="Externa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uburn.edu/studentpolici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s.auburn.edu/owa/redir.aspx?C=6030eed59dec435abc9061fa4edc1426&amp;URL=http%3a%2f%2fwww.auburn.edu%2fstudent_info%2fstudent_policies%2f"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3</Pages>
  <Words>4479</Words>
  <Characters>2553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9956</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3997732</vt:i4>
      </vt:variant>
      <vt:variant>
        <vt:i4>17</vt:i4>
      </vt:variant>
      <vt:variant>
        <vt:i4>0</vt:i4>
      </vt:variant>
      <vt:variant>
        <vt:i4>5</vt:i4>
      </vt:variant>
      <vt:variant>
        <vt:lpwstr>http://www.auburn.edu/student_info/student_policies/</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5963862</vt:i4>
      </vt:variant>
      <vt:variant>
        <vt:i4>8</vt:i4>
      </vt:variant>
      <vt:variant>
        <vt:i4>0</vt:i4>
      </vt:variant>
      <vt:variant>
        <vt:i4>5</vt:i4>
      </vt:variant>
      <vt:variant>
        <vt:lpwstr>http://www.auburn.edu/studentpolicies</vt:lpwstr>
      </vt:variant>
      <vt:variant>
        <vt:lpwstr/>
      </vt:variant>
      <vt:variant>
        <vt:i4>2752570</vt:i4>
      </vt:variant>
      <vt:variant>
        <vt:i4>5</vt:i4>
      </vt:variant>
      <vt:variant>
        <vt:i4>0</vt:i4>
      </vt:variant>
      <vt:variant>
        <vt:i4>5</vt:i4>
      </vt:variant>
      <vt:variant>
        <vt:lpwstr>https://cas.auburn.edu/owa/redir.aspx?C=6030eed59dec435abc9061fa4edc1426&amp;URL=http%3a%2f%2fwww.auburn.edu%2fstudent_info%2fstudent_policies%2f</vt:lpwstr>
      </vt:variant>
      <vt:variant>
        <vt:lpwstr/>
      </vt:variant>
      <vt:variant>
        <vt:i4>5898359</vt:i4>
      </vt:variant>
      <vt:variant>
        <vt:i4>0</vt:i4>
      </vt:variant>
      <vt:variant>
        <vt:i4>0</vt:i4>
      </vt:variant>
      <vt:variant>
        <vt:i4>5</vt:i4>
      </vt:variant>
      <vt:variant>
        <vt:lpwstr>mailto:ewc0015@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Flores</dc:creator>
  <cp:keywords/>
  <cp:lastModifiedBy>Edward Clark</cp:lastModifiedBy>
  <cp:revision>3</cp:revision>
  <cp:lastPrinted>2020-08-09T21:44:00Z</cp:lastPrinted>
  <dcterms:created xsi:type="dcterms:W3CDTF">2021-08-07T20:38:00Z</dcterms:created>
  <dcterms:modified xsi:type="dcterms:W3CDTF">2021-08-07T20:49:00Z</dcterms:modified>
</cp:coreProperties>
</file>